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2E79CD65" w14:textId="77777777" w:rsidR="009A04C6" w:rsidRDefault="009A04C6" w:rsidP="003963E6"/>
    <w:p w14:paraId="7E528285" w14:textId="77777777" w:rsidR="009A04C6" w:rsidRDefault="009A04C6" w:rsidP="003963E6"/>
    <w:p w14:paraId="4F2442D4" w14:textId="77777777" w:rsidR="003963E6" w:rsidRPr="003963E6" w:rsidRDefault="003963E6" w:rsidP="003963E6">
      <w:pPr>
        <w:pStyle w:val="Subtitle"/>
        <w:rPr>
          <w:b/>
          <w:bCs/>
          <w:lang w:val="es-MX"/>
        </w:rPr>
      </w:pPr>
      <w:proofErr w:type="spellStart"/>
      <w:r w:rsidRPr="003963E6">
        <w:rPr>
          <w:b/>
          <w:bCs/>
          <w:lang w:val="es-MX"/>
        </w:rPr>
        <w:t>Team</w:t>
      </w:r>
      <w:proofErr w:type="spellEnd"/>
      <w:r w:rsidRPr="003963E6">
        <w:rPr>
          <w:b/>
          <w:bCs/>
          <w:lang w:val="es-MX"/>
        </w:rPr>
        <w:t xml:space="preserve">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Default="0057120C" w:rsidP="0057120C"/>
    <w:p w14:paraId="027A3492" w14:textId="77777777" w:rsidR="009A04C6" w:rsidRDefault="009A04C6" w:rsidP="0057120C"/>
    <w:p w14:paraId="13F08B7F" w14:textId="77777777" w:rsidR="009A04C6" w:rsidRDefault="009A04C6" w:rsidP="0057120C"/>
    <w:p w14:paraId="0D898271" w14:textId="77777777" w:rsidR="009A04C6" w:rsidRPr="0057120C" w:rsidRDefault="009A04C6" w:rsidP="0057120C"/>
    <w:p w14:paraId="2613031F" w14:textId="5749705A" w:rsidR="0057120C" w:rsidRPr="00AA1E17" w:rsidRDefault="0057120C" w:rsidP="00AA1E17">
      <w:pPr>
        <w:pStyle w:val="Abstract"/>
        <w:rPr>
          <w:b/>
          <w:bCs/>
          <w:i/>
          <w:iCs/>
        </w:rPr>
      </w:pPr>
      <w:r w:rsidRPr="00C813E8">
        <w:rPr>
          <w:b/>
          <w:bCs/>
          <w:i/>
          <w:iCs/>
        </w:rPr>
        <w:t>Abstract</w:t>
      </w:r>
      <w:r w:rsidR="00AA1E17">
        <w:rPr>
          <w:b/>
          <w:bCs/>
          <w:i/>
          <w:iCs/>
        </w:rPr>
        <w:t xml:space="preserve"> - </w:t>
      </w: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001808CA">
        <w:t xml:space="preserve"> towards solar energy generation.</w:t>
      </w:r>
    </w:p>
    <w:p w14:paraId="21B4896A" w14:textId="50694D85" w:rsidR="009A04C6" w:rsidRDefault="009A04C6">
      <w:pPr>
        <w:jc w:val="left"/>
      </w:pPr>
      <w:r>
        <w:br w:type="page"/>
      </w:r>
    </w:p>
    <w:p w14:paraId="36B41A76" w14:textId="77777777" w:rsidR="00072BCB" w:rsidRDefault="00072BCB">
      <w:pPr>
        <w:jc w:val="left"/>
      </w:pPr>
    </w:p>
    <w:sdt>
      <w:sdtPr>
        <w:rPr>
          <w:rFonts w:ascii="Palatino Linotype" w:eastAsiaTheme="minorHAnsi" w:hAnsi="Palatino Linotype" w:cstheme="minorBidi"/>
          <w:color w:val="auto"/>
          <w:kern w:val="2"/>
          <w:sz w:val="20"/>
          <w:szCs w:val="20"/>
        </w:rPr>
        <w:id w:val="515196911"/>
        <w:docPartObj>
          <w:docPartGallery w:val="Table of Contents"/>
          <w:docPartUnique/>
        </w:docPartObj>
      </w:sdtPr>
      <w:sdtEndPr>
        <w:rPr>
          <w:b/>
          <w:bCs/>
          <w:noProof/>
          <w:sz w:val="22"/>
          <w:szCs w:val="22"/>
        </w:rPr>
      </w:sdtEndPr>
      <w:sdtContent>
        <w:p w14:paraId="097FE719" w14:textId="324C4B9E" w:rsidR="009A04C6" w:rsidRPr="00682280" w:rsidRDefault="007C4013">
          <w:pPr>
            <w:pStyle w:val="TOCHeading"/>
            <w:rPr>
              <w:rFonts w:ascii="Palatino Linotype" w:hAnsi="Palatino Linotype"/>
              <w:color w:val="auto"/>
              <w:sz w:val="28"/>
              <w:szCs w:val="28"/>
            </w:rPr>
          </w:pPr>
          <w:r w:rsidRPr="00682280">
            <w:rPr>
              <w:rFonts w:ascii="Palatino Linotype" w:hAnsi="Palatino Linotype"/>
              <w:color w:val="auto"/>
              <w:sz w:val="28"/>
              <w:szCs w:val="28"/>
            </w:rPr>
            <w:t>Table of C</w:t>
          </w:r>
          <w:r w:rsidR="009A04C6" w:rsidRPr="00682280">
            <w:rPr>
              <w:rFonts w:ascii="Palatino Linotype" w:hAnsi="Palatino Linotype"/>
              <w:color w:val="auto"/>
              <w:sz w:val="28"/>
              <w:szCs w:val="28"/>
            </w:rPr>
            <w:t>ontents</w:t>
          </w:r>
        </w:p>
        <w:p w14:paraId="5AB78682" w14:textId="77777777" w:rsidR="007C4013" w:rsidRPr="007C4013" w:rsidRDefault="007C4013" w:rsidP="00C14533">
          <w:pPr>
            <w:spacing w:after="0"/>
          </w:pPr>
        </w:p>
        <w:p w14:paraId="0A585EE6" w14:textId="06202AB0" w:rsidR="00C14533" w:rsidRDefault="009A04C6" w:rsidP="00C14533">
          <w:pPr>
            <w:pStyle w:val="TOC1"/>
            <w:tabs>
              <w:tab w:val="left" w:pos="440"/>
              <w:tab w:val="right" w:leader="dot" w:pos="8630"/>
            </w:tabs>
            <w:spacing w:after="0"/>
            <w:rPr>
              <w:rFonts w:asciiTheme="minorHAnsi" w:eastAsiaTheme="minorEastAsia" w:hAnsiTheme="minorHAnsi"/>
              <w:noProof/>
            </w:rPr>
          </w:pPr>
          <w:r>
            <w:fldChar w:fldCharType="begin"/>
          </w:r>
          <w:r>
            <w:instrText xml:space="preserve"> TOC \o "1-3" \h \z \u </w:instrText>
          </w:r>
          <w:r>
            <w:fldChar w:fldCharType="separate"/>
          </w:r>
          <w:hyperlink w:anchor="_Toc139818891" w:history="1">
            <w:r w:rsidR="00C14533" w:rsidRPr="0029782D">
              <w:rPr>
                <w:rStyle w:val="Hyperlink"/>
                <w:noProof/>
              </w:rPr>
              <w:t>1.</w:t>
            </w:r>
            <w:r w:rsidR="00C14533">
              <w:rPr>
                <w:rFonts w:asciiTheme="minorHAnsi" w:eastAsiaTheme="minorEastAsia" w:hAnsiTheme="minorHAnsi"/>
                <w:noProof/>
              </w:rPr>
              <w:tab/>
            </w:r>
            <w:r w:rsidR="00C14533" w:rsidRPr="0029782D">
              <w:rPr>
                <w:rStyle w:val="Hyperlink"/>
                <w:noProof/>
              </w:rPr>
              <w:t>Introduction</w:t>
            </w:r>
            <w:r w:rsidR="00C14533">
              <w:rPr>
                <w:noProof/>
                <w:webHidden/>
              </w:rPr>
              <w:tab/>
            </w:r>
            <w:r w:rsidR="00C14533">
              <w:rPr>
                <w:noProof/>
                <w:webHidden/>
              </w:rPr>
              <w:fldChar w:fldCharType="begin"/>
            </w:r>
            <w:r w:rsidR="00C14533">
              <w:rPr>
                <w:noProof/>
                <w:webHidden/>
              </w:rPr>
              <w:instrText xml:space="preserve"> PAGEREF _Toc139818891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3D5A05" w14:textId="6A1AA3B7" w:rsidR="00C14533" w:rsidRDefault="00000000" w:rsidP="00C14533">
          <w:pPr>
            <w:pStyle w:val="TOC2"/>
            <w:tabs>
              <w:tab w:val="right" w:leader="dot" w:pos="8630"/>
            </w:tabs>
            <w:spacing w:after="0"/>
            <w:rPr>
              <w:rFonts w:asciiTheme="minorHAnsi" w:eastAsiaTheme="minorEastAsia" w:hAnsiTheme="minorHAnsi"/>
              <w:noProof/>
            </w:rPr>
          </w:pPr>
          <w:hyperlink w:anchor="_Toc139818892" w:history="1">
            <w:r w:rsidR="00C14533" w:rsidRPr="0029782D">
              <w:rPr>
                <w:rStyle w:val="Hyperlink"/>
                <w:noProof/>
              </w:rPr>
              <w:t>1.1. Enverus</w:t>
            </w:r>
            <w:r w:rsidR="00C14533">
              <w:rPr>
                <w:noProof/>
                <w:webHidden/>
              </w:rPr>
              <w:tab/>
            </w:r>
            <w:r w:rsidR="00C14533">
              <w:rPr>
                <w:noProof/>
                <w:webHidden/>
              </w:rPr>
              <w:fldChar w:fldCharType="begin"/>
            </w:r>
            <w:r w:rsidR="00C14533">
              <w:rPr>
                <w:noProof/>
                <w:webHidden/>
              </w:rPr>
              <w:instrText xml:space="preserve"> PAGEREF _Toc139818892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B3620E" w14:textId="539E6E43" w:rsidR="00C14533" w:rsidRDefault="00000000" w:rsidP="00C14533">
          <w:pPr>
            <w:pStyle w:val="TOC2"/>
            <w:tabs>
              <w:tab w:val="right" w:leader="dot" w:pos="8630"/>
            </w:tabs>
            <w:spacing w:after="0"/>
            <w:rPr>
              <w:rFonts w:asciiTheme="minorHAnsi" w:eastAsiaTheme="minorEastAsia" w:hAnsiTheme="minorHAnsi"/>
              <w:noProof/>
            </w:rPr>
          </w:pPr>
          <w:hyperlink w:anchor="_Toc139818893" w:history="1">
            <w:r w:rsidR="00C14533" w:rsidRPr="0029782D">
              <w:rPr>
                <w:rStyle w:val="Hyperlink"/>
                <w:noProof/>
              </w:rPr>
              <w:t>1.2. Objective</w:t>
            </w:r>
            <w:r w:rsidR="00C14533">
              <w:rPr>
                <w:noProof/>
                <w:webHidden/>
              </w:rPr>
              <w:tab/>
            </w:r>
            <w:r w:rsidR="00C14533">
              <w:rPr>
                <w:noProof/>
                <w:webHidden/>
              </w:rPr>
              <w:fldChar w:fldCharType="begin"/>
            </w:r>
            <w:r w:rsidR="00C14533">
              <w:rPr>
                <w:noProof/>
                <w:webHidden/>
              </w:rPr>
              <w:instrText xml:space="preserve"> PAGEREF _Toc139818893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2BC5B730" w14:textId="1630A605" w:rsidR="00C14533" w:rsidRDefault="00000000" w:rsidP="00C14533">
          <w:pPr>
            <w:pStyle w:val="TOC3"/>
            <w:tabs>
              <w:tab w:val="right" w:leader="dot" w:pos="8630"/>
            </w:tabs>
            <w:spacing w:after="0"/>
            <w:rPr>
              <w:rFonts w:asciiTheme="minorHAnsi" w:eastAsiaTheme="minorEastAsia" w:hAnsiTheme="minorHAnsi"/>
              <w:noProof/>
            </w:rPr>
          </w:pPr>
          <w:hyperlink w:anchor="_Toc139818894" w:history="1">
            <w:r w:rsidR="00C14533" w:rsidRPr="0029782D">
              <w:rPr>
                <w:rStyle w:val="Hyperlink"/>
                <w:noProof/>
              </w:rPr>
              <w:t>1.2.1. Project objectives</w:t>
            </w:r>
            <w:r w:rsidR="00C14533">
              <w:rPr>
                <w:noProof/>
                <w:webHidden/>
              </w:rPr>
              <w:tab/>
            </w:r>
            <w:r w:rsidR="00C14533">
              <w:rPr>
                <w:noProof/>
                <w:webHidden/>
              </w:rPr>
              <w:fldChar w:fldCharType="begin"/>
            </w:r>
            <w:r w:rsidR="00C14533">
              <w:rPr>
                <w:noProof/>
                <w:webHidden/>
              </w:rPr>
              <w:instrText xml:space="preserve"> PAGEREF _Toc139818894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5B1168E7" w14:textId="70BEFB51" w:rsidR="00C14533" w:rsidRDefault="00000000" w:rsidP="00C14533">
          <w:pPr>
            <w:pStyle w:val="TOC3"/>
            <w:tabs>
              <w:tab w:val="right" w:leader="dot" w:pos="8630"/>
            </w:tabs>
            <w:spacing w:after="0"/>
            <w:rPr>
              <w:rFonts w:asciiTheme="minorHAnsi" w:eastAsiaTheme="minorEastAsia" w:hAnsiTheme="minorHAnsi"/>
              <w:noProof/>
            </w:rPr>
          </w:pPr>
          <w:hyperlink w:anchor="_Toc139818895" w:history="1">
            <w:r w:rsidR="00C14533" w:rsidRPr="0029782D">
              <w:rPr>
                <w:rStyle w:val="Hyperlink"/>
                <w:noProof/>
              </w:rPr>
              <w:t>1.2.1. Value and Magnitude</w:t>
            </w:r>
            <w:r w:rsidR="00C14533">
              <w:rPr>
                <w:noProof/>
                <w:webHidden/>
              </w:rPr>
              <w:tab/>
            </w:r>
            <w:r w:rsidR="00C14533">
              <w:rPr>
                <w:noProof/>
                <w:webHidden/>
              </w:rPr>
              <w:fldChar w:fldCharType="begin"/>
            </w:r>
            <w:r w:rsidR="00C14533">
              <w:rPr>
                <w:noProof/>
                <w:webHidden/>
              </w:rPr>
              <w:instrText xml:space="preserve"> PAGEREF _Toc139818895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45F25629" w14:textId="36EC2ED7" w:rsidR="00C14533" w:rsidRDefault="00000000" w:rsidP="00C14533">
          <w:pPr>
            <w:pStyle w:val="TOC2"/>
            <w:tabs>
              <w:tab w:val="right" w:leader="dot" w:pos="8630"/>
            </w:tabs>
            <w:spacing w:after="0"/>
            <w:rPr>
              <w:rFonts w:asciiTheme="minorHAnsi" w:eastAsiaTheme="minorEastAsia" w:hAnsiTheme="minorHAnsi"/>
              <w:noProof/>
            </w:rPr>
          </w:pPr>
          <w:hyperlink w:anchor="_Toc139818896" w:history="1">
            <w:r w:rsidR="00C14533" w:rsidRPr="0029782D">
              <w:rPr>
                <w:rStyle w:val="Hyperlink"/>
                <w:noProof/>
              </w:rPr>
              <w:t>1.3. Problem statement</w:t>
            </w:r>
            <w:r w:rsidR="00C14533">
              <w:rPr>
                <w:noProof/>
                <w:webHidden/>
              </w:rPr>
              <w:tab/>
            </w:r>
            <w:r w:rsidR="00C14533">
              <w:rPr>
                <w:noProof/>
                <w:webHidden/>
              </w:rPr>
              <w:fldChar w:fldCharType="begin"/>
            </w:r>
            <w:r w:rsidR="00C14533">
              <w:rPr>
                <w:noProof/>
                <w:webHidden/>
              </w:rPr>
              <w:instrText xml:space="preserve"> PAGEREF _Toc139818896 \h </w:instrText>
            </w:r>
            <w:r w:rsidR="00C14533">
              <w:rPr>
                <w:noProof/>
                <w:webHidden/>
              </w:rPr>
            </w:r>
            <w:r w:rsidR="00C14533">
              <w:rPr>
                <w:noProof/>
                <w:webHidden/>
              </w:rPr>
              <w:fldChar w:fldCharType="separate"/>
            </w:r>
            <w:r w:rsidR="00C14533">
              <w:rPr>
                <w:noProof/>
                <w:webHidden/>
              </w:rPr>
              <w:t>5</w:t>
            </w:r>
            <w:r w:rsidR="00C14533">
              <w:rPr>
                <w:noProof/>
                <w:webHidden/>
              </w:rPr>
              <w:fldChar w:fldCharType="end"/>
            </w:r>
          </w:hyperlink>
        </w:p>
        <w:p w14:paraId="7CE0407A" w14:textId="2CA80A0F" w:rsidR="00C14533" w:rsidRDefault="00000000" w:rsidP="00C14533">
          <w:pPr>
            <w:pStyle w:val="TOC2"/>
            <w:tabs>
              <w:tab w:val="right" w:leader="dot" w:pos="8630"/>
            </w:tabs>
            <w:spacing w:after="0"/>
            <w:rPr>
              <w:rFonts w:asciiTheme="minorHAnsi" w:eastAsiaTheme="minorEastAsia" w:hAnsiTheme="minorHAnsi"/>
              <w:noProof/>
            </w:rPr>
          </w:pPr>
          <w:hyperlink w:anchor="_Toc139818897" w:history="1">
            <w:r w:rsidR="00C14533" w:rsidRPr="0029782D">
              <w:rPr>
                <w:rStyle w:val="Hyperlink"/>
                <w:noProof/>
              </w:rPr>
              <w:t>1.4. Hypotheses</w:t>
            </w:r>
            <w:r w:rsidR="00C14533">
              <w:rPr>
                <w:noProof/>
                <w:webHidden/>
              </w:rPr>
              <w:tab/>
            </w:r>
            <w:r w:rsidR="00C14533">
              <w:rPr>
                <w:noProof/>
                <w:webHidden/>
              </w:rPr>
              <w:fldChar w:fldCharType="begin"/>
            </w:r>
            <w:r w:rsidR="00C14533">
              <w:rPr>
                <w:noProof/>
                <w:webHidden/>
              </w:rPr>
              <w:instrText xml:space="preserve"> PAGEREF _Toc139818897 \h </w:instrText>
            </w:r>
            <w:r w:rsidR="00C14533">
              <w:rPr>
                <w:noProof/>
                <w:webHidden/>
              </w:rPr>
            </w:r>
            <w:r w:rsidR="00C14533">
              <w:rPr>
                <w:noProof/>
                <w:webHidden/>
              </w:rPr>
              <w:fldChar w:fldCharType="separate"/>
            </w:r>
            <w:r w:rsidR="00C14533">
              <w:rPr>
                <w:noProof/>
                <w:webHidden/>
              </w:rPr>
              <w:t>6</w:t>
            </w:r>
            <w:r w:rsidR="00C14533">
              <w:rPr>
                <w:noProof/>
                <w:webHidden/>
              </w:rPr>
              <w:fldChar w:fldCharType="end"/>
            </w:r>
          </w:hyperlink>
        </w:p>
        <w:p w14:paraId="42168381" w14:textId="4C360FC2"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898" w:history="1">
            <w:r w:rsidR="00C14533" w:rsidRPr="0029782D">
              <w:rPr>
                <w:rStyle w:val="Hyperlink"/>
                <w:noProof/>
              </w:rPr>
              <w:t>2.</w:t>
            </w:r>
            <w:r w:rsidR="00C14533">
              <w:rPr>
                <w:rFonts w:asciiTheme="minorHAnsi" w:eastAsiaTheme="minorEastAsia" w:hAnsiTheme="minorHAnsi"/>
                <w:noProof/>
              </w:rPr>
              <w:tab/>
            </w:r>
            <w:r w:rsidR="00C14533" w:rsidRPr="0029782D">
              <w:rPr>
                <w:rStyle w:val="Hyperlink"/>
                <w:noProof/>
              </w:rPr>
              <w:t>Literature review</w:t>
            </w:r>
            <w:r w:rsidR="00C14533">
              <w:rPr>
                <w:noProof/>
                <w:webHidden/>
              </w:rPr>
              <w:tab/>
            </w:r>
            <w:r w:rsidR="00C14533">
              <w:rPr>
                <w:noProof/>
                <w:webHidden/>
              </w:rPr>
              <w:fldChar w:fldCharType="begin"/>
            </w:r>
            <w:r w:rsidR="00C14533">
              <w:rPr>
                <w:noProof/>
                <w:webHidden/>
              </w:rPr>
              <w:instrText xml:space="preserve"> PAGEREF _Toc139818898 \h </w:instrText>
            </w:r>
            <w:r w:rsidR="00C14533">
              <w:rPr>
                <w:noProof/>
                <w:webHidden/>
              </w:rPr>
            </w:r>
            <w:r w:rsidR="00C14533">
              <w:rPr>
                <w:noProof/>
                <w:webHidden/>
              </w:rPr>
              <w:fldChar w:fldCharType="separate"/>
            </w:r>
            <w:r w:rsidR="00C14533">
              <w:rPr>
                <w:noProof/>
                <w:webHidden/>
              </w:rPr>
              <w:t>7</w:t>
            </w:r>
            <w:r w:rsidR="00C14533">
              <w:rPr>
                <w:noProof/>
                <w:webHidden/>
              </w:rPr>
              <w:fldChar w:fldCharType="end"/>
            </w:r>
          </w:hyperlink>
        </w:p>
        <w:p w14:paraId="74BFB703" w14:textId="228A3654"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899" w:history="1">
            <w:r w:rsidR="00C14533" w:rsidRPr="0029782D">
              <w:rPr>
                <w:rStyle w:val="Hyperlink"/>
                <w:noProof/>
              </w:rPr>
              <w:t>3.</w:t>
            </w:r>
            <w:r w:rsidR="00C14533">
              <w:rPr>
                <w:rFonts w:asciiTheme="minorHAnsi" w:eastAsiaTheme="minorEastAsia" w:hAnsiTheme="minorHAnsi"/>
                <w:noProof/>
              </w:rPr>
              <w:tab/>
            </w:r>
            <w:r w:rsidR="00C14533" w:rsidRPr="0029782D">
              <w:rPr>
                <w:rStyle w:val="Hyperlink"/>
                <w:noProof/>
              </w:rPr>
              <w:t>Methodology</w:t>
            </w:r>
            <w:r w:rsidR="00C14533">
              <w:rPr>
                <w:noProof/>
                <w:webHidden/>
              </w:rPr>
              <w:tab/>
            </w:r>
            <w:r w:rsidR="00C14533">
              <w:rPr>
                <w:noProof/>
                <w:webHidden/>
              </w:rPr>
              <w:fldChar w:fldCharType="begin"/>
            </w:r>
            <w:r w:rsidR="00C14533">
              <w:rPr>
                <w:noProof/>
                <w:webHidden/>
              </w:rPr>
              <w:instrText xml:space="preserve"> PAGEREF _Toc139818899 \h </w:instrText>
            </w:r>
            <w:r w:rsidR="00C14533">
              <w:rPr>
                <w:noProof/>
                <w:webHidden/>
              </w:rPr>
            </w:r>
            <w:r w:rsidR="00C14533">
              <w:rPr>
                <w:noProof/>
                <w:webHidden/>
              </w:rPr>
              <w:fldChar w:fldCharType="separate"/>
            </w:r>
            <w:r w:rsidR="00C14533">
              <w:rPr>
                <w:noProof/>
                <w:webHidden/>
              </w:rPr>
              <w:t>8</w:t>
            </w:r>
            <w:r w:rsidR="00C14533">
              <w:rPr>
                <w:noProof/>
                <w:webHidden/>
              </w:rPr>
              <w:fldChar w:fldCharType="end"/>
            </w:r>
          </w:hyperlink>
        </w:p>
        <w:p w14:paraId="79DCF568" w14:textId="2350C990" w:rsidR="00C14533" w:rsidRDefault="00000000" w:rsidP="00C14533">
          <w:pPr>
            <w:pStyle w:val="TOC2"/>
            <w:tabs>
              <w:tab w:val="right" w:leader="dot" w:pos="8630"/>
            </w:tabs>
            <w:spacing w:after="0"/>
            <w:rPr>
              <w:rFonts w:asciiTheme="minorHAnsi" w:eastAsiaTheme="minorEastAsia" w:hAnsiTheme="minorHAnsi"/>
              <w:noProof/>
            </w:rPr>
          </w:pPr>
          <w:hyperlink w:anchor="_Toc139818900" w:history="1">
            <w:r w:rsidR="00C14533" w:rsidRPr="0029782D">
              <w:rPr>
                <w:rStyle w:val="Hyperlink"/>
                <w:noProof/>
              </w:rPr>
              <w:t>3.1. Data Collection</w:t>
            </w:r>
            <w:r w:rsidR="00C14533">
              <w:rPr>
                <w:noProof/>
                <w:webHidden/>
              </w:rPr>
              <w:tab/>
            </w:r>
            <w:r w:rsidR="00C14533">
              <w:rPr>
                <w:noProof/>
                <w:webHidden/>
              </w:rPr>
              <w:fldChar w:fldCharType="begin"/>
            </w:r>
            <w:r w:rsidR="00C14533">
              <w:rPr>
                <w:noProof/>
                <w:webHidden/>
              </w:rPr>
              <w:instrText xml:space="preserve"> PAGEREF _Toc139818900 \h </w:instrText>
            </w:r>
            <w:r w:rsidR="00C14533">
              <w:rPr>
                <w:noProof/>
                <w:webHidden/>
              </w:rPr>
            </w:r>
            <w:r w:rsidR="00C14533">
              <w:rPr>
                <w:noProof/>
                <w:webHidden/>
              </w:rPr>
              <w:fldChar w:fldCharType="separate"/>
            </w:r>
            <w:r w:rsidR="00C14533">
              <w:rPr>
                <w:noProof/>
                <w:webHidden/>
              </w:rPr>
              <w:t>8</w:t>
            </w:r>
            <w:r w:rsidR="00C14533">
              <w:rPr>
                <w:noProof/>
                <w:webHidden/>
              </w:rPr>
              <w:fldChar w:fldCharType="end"/>
            </w:r>
          </w:hyperlink>
        </w:p>
        <w:p w14:paraId="2CBF98C9" w14:textId="41A4E5C1" w:rsidR="00C14533" w:rsidRDefault="00000000" w:rsidP="00C14533">
          <w:pPr>
            <w:pStyle w:val="TOC2"/>
            <w:tabs>
              <w:tab w:val="right" w:leader="dot" w:pos="8630"/>
            </w:tabs>
            <w:spacing w:after="0"/>
            <w:rPr>
              <w:rFonts w:asciiTheme="minorHAnsi" w:eastAsiaTheme="minorEastAsia" w:hAnsiTheme="minorHAnsi"/>
              <w:noProof/>
            </w:rPr>
          </w:pPr>
          <w:hyperlink w:anchor="_Toc139818901" w:history="1">
            <w:r w:rsidR="00C14533" w:rsidRPr="0029782D">
              <w:rPr>
                <w:rStyle w:val="Hyperlink"/>
                <w:noProof/>
              </w:rPr>
              <w:t>3.2. Preprocessing</w:t>
            </w:r>
            <w:r w:rsidR="00C14533">
              <w:rPr>
                <w:noProof/>
                <w:webHidden/>
              </w:rPr>
              <w:tab/>
            </w:r>
            <w:r w:rsidR="00C14533">
              <w:rPr>
                <w:noProof/>
                <w:webHidden/>
              </w:rPr>
              <w:fldChar w:fldCharType="begin"/>
            </w:r>
            <w:r w:rsidR="00C14533">
              <w:rPr>
                <w:noProof/>
                <w:webHidden/>
              </w:rPr>
              <w:instrText xml:space="preserve"> PAGEREF _Toc139818901 \h </w:instrText>
            </w:r>
            <w:r w:rsidR="00C14533">
              <w:rPr>
                <w:noProof/>
                <w:webHidden/>
              </w:rPr>
            </w:r>
            <w:r w:rsidR="00C14533">
              <w:rPr>
                <w:noProof/>
                <w:webHidden/>
              </w:rPr>
              <w:fldChar w:fldCharType="separate"/>
            </w:r>
            <w:r w:rsidR="00C14533">
              <w:rPr>
                <w:noProof/>
                <w:webHidden/>
              </w:rPr>
              <w:t>9</w:t>
            </w:r>
            <w:r w:rsidR="00C14533">
              <w:rPr>
                <w:noProof/>
                <w:webHidden/>
              </w:rPr>
              <w:fldChar w:fldCharType="end"/>
            </w:r>
          </w:hyperlink>
        </w:p>
        <w:p w14:paraId="4D551030" w14:textId="41C88E55" w:rsidR="00C14533" w:rsidRDefault="00000000" w:rsidP="00C14533">
          <w:pPr>
            <w:pStyle w:val="TOC2"/>
            <w:tabs>
              <w:tab w:val="right" w:leader="dot" w:pos="8630"/>
            </w:tabs>
            <w:spacing w:after="0"/>
            <w:rPr>
              <w:rFonts w:asciiTheme="minorHAnsi" w:eastAsiaTheme="minorEastAsia" w:hAnsiTheme="minorHAnsi"/>
              <w:noProof/>
            </w:rPr>
          </w:pPr>
          <w:hyperlink w:anchor="_Toc139818902" w:history="1">
            <w:r w:rsidR="00C14533" w:rsidRPr="0029782D">
              <w:rPr>
                <w:rStyle w:val="Hyperlink"/>
                <w:noProof/>
              </w:rPr>
              <w:t>3.3. Data Modeling</w:t>
            </w:r>
            <w:r w:rsidR="00C14533">
              <w:rPr>
                <w:noProof/>
                <w:webHidden/>
              </w:rPr>
              <w:tab/>
            </w:r>
            <w:r w:rsidR="00C14533">
              <w:rPr>
                <w:noProof/>
                <w:webHidden/>
              </w:rPr>
              <w:fldChar w:fldCharType="begin"/>
            </w:r>
            <w:r w:rsidR="00C14533">
              <w:rPr>
                <w:noProof/>
                <w:webHidden/>
              </w:rPr>
              <w:instrText xml:space="preserve"> PAGEREF _Toc139818902 \h </w:instrText>
            </w:r>
            <w:r w:rsidR="00C14533">
              <w:rPr>
                <w:noProof/>
                <w:webHidden/>
              </w:rPr>
            </w:r>
            <w:r w:rsidR="00C14533">
              <w:rPr>
                <w:noProof/>
                <w:webHidden/>
              </w:rPr>
              <w:fldChar w:fldCharType="separate"/>
            </w:r>
            <w:r w:rsidR="00C14533">
              <w:rPr>
                <w:noProof/>
                <w:webHidden/>
              </w:rPr>
              <w:t>10</w:t>
            </w:r>
            <w:r w:rsidR="00C14533">
              <w:rPr>
                <w:noProof/>
                <w:webHidden/>
              </w:rPr>
              <w:fldChar w:fldCharType="end"/>
            </w:r>
          </w:hyperlink>
        </w:p>
        <w:p w14:paraId="535AF1FB" w14:textId="78CD231A" w:rsidR="00C14533" w:rsidRDefault="00000000" w:rsidP="00C14533">
          <w:pPr>
            <w:pStyle w:val="TOC2"/>
            <w:tabs>
              <w:tab w:val="right" w:leader="dot" w:pos="8630"/>
            </w:tabs>
            <w:spacing w:after="0"/>
            <w:rPr>
              <w:rFonts w:asciiTheme="minorHAnsi" w:eastAsiaTheme="minorEastAsia" w:hAnsiTheme="minorHAnsi"/>
              <w:noProof/>
            </w:rPr>
          </w:pPr>
          <w:hyperlink w:anchor="_Toc139818903" w:history="1">
            <w:r w:rsidR="00C14533" w:rsidRPr="0029782D">
              <w:rPr>
                <w:rStyle w:val="Hyperlink"/>
                <w:noProof/>
              </w:rPr>
              <w:t>3.4. Experimentation Design</w:t>
            </w:r>
            <w:r w:rsidR="00C14533">
              <w:rPr>
                <w:noProof/>
                <w:webHidden/>
              </w:rPr>
              <w:tab/>
            </w:r>
            <w:r w:rsidR="00C14533">
              <w:rPr>
                <w:noProof/>
                <w:webHidden/>
              </w:rPr>
              <w:fldChar w:fldCharType="begin"/>
            </w:r>
            <w:r w:rsidR="00C14533">
              <w:rPr>
                <w:noProof/>
                <w:webHidden/>
              </w:rPr>
              <w:instrText xml:space="preserve"> PAGEREF _Toc139818903 \h </w:instrText>
            </w:r>
            <w:r w:rsidR="00C14533">
              <w:rPr>
                <w:noProof/>
                <w:webHidden/>
              </w:rPr>
            </w:r>
            <w:r w:rsidR="00C14533">
              <w:rPr>
                <w:noProof/>
                <w:webHidden/>
              </w:rPr>
              <w:fldChar w:fldCharType="separate"/>
            </w:r>
            <w:r w:rsidR="00C14533">
              <w:rPr>
                <w:noProof/>
                <w:webHidden/>
              </w:rPr>
              <w:t>11</w:t>
            </w:r>
            <w:r w:rsidR="00C14533">
              <w:rPr>
                <w:noProof/>
                <w:webHidden/>
              </w:rPr>
              <w:fldChar w:fldCharType="end"/>
            </w:r>
          </w:hyperlink>
        </w:p>
        <w:p w14:paraId="6301FD47" w14:textId="7967CCEF"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04" w:history="1">
            <w:r w:rsidR="00C14533" w:rsidRPr="0029782D">
              <w:rPr>
                <w:rStyle w:val="Hyperlink"/>
                <w:noProof/>
              </w:rPr>
              <w:t>4.</w:t>
            </w:r>
            <w:r w:rsidR="00C14533">
              <w:rPr>
                <w:rFonts w:asciiTheme="minorHAnsi" w:eastAsiaTheme="minorEastAsia" w:hAnsiTheme="minorHAnsi"/>
                <w:noProof/>
              </w:rPr>
              <w:tab/>
            </w:r>
            <w:r w:rsidR="00C14533" w:rsidRPr="0029782D">
              <w:rPr>
                <w:rStyle w:val="Hyperlink"/>
                <w:noProof/>
              </w:rPr>
              <w:t>Explanatory Data Analysis</w:t>
            </w:r>
            <w:r w:rsidR="00C14533">
              <w:rPr>
                <w:noProof/>
                <w:webHidden/>
              </w:rPr>
              <w:tab/>
            </w:r>
            <w:r w:rsidR="00C14533">
              <w:rPr>
                <w:noProof/>
                <w:webHidden/>
              </w:rPr>
              <w:fldChar w:fldCharType="begin"/>
            </w:r>
            <w:r w:rsidR="00C14533">
              <w:rPr>
                <w:noProof/>
                <w:webHidden/>
              </w:rPr>
              <w:instrText xml:space="preserve"> PAGEREF _Toc139818904 \h </w:instrText>
            </w:r>
            <w:r w:rsidR="00C14533">
              <w:rPr>
                <w:noProof/>
                <w:webHidden/>
              </w:rPr>
            </w:r>
            <w:r w:rsidR="00C14533">
              <w:rPr>
                <w:noProof/>
                <w:webHidden/>
              </w:rPr>
              <w:fldChar w:fldCharType="separate"/>
            </w:r>
            <w:r w:rsidR="00C14533">
              <w:rPr>
                <w:noProof/>
                <w:webHidden/>
              </w:rPr>
              <w:t>13</w:t>
            </w:r>
            <w:r w:rsidR="00C14533">
              <w:rPr>
                <w:noProof/>
                <w:webHidden/>
              </w:rPr>
              <w:fldChar w:fldCharType="end"/>
            </w:r>
          </w:hyperlink>
        </w:p>
        <w:p w14:paraId="5E5E777D" w14:textId="53AC9011" w:rsidR="00C14533" w:rsidRDefault="00000000" w:rsidP="00C14533">
          <w:pPr>
            <w:pStyle w:val="TOC2"/>
            <w:tabs>
              <w:tab w:val="right" w:leader="dot" w:pos="8630"/>
            </w:tabs>
            <w:spacing w:after="0"/>
            <w:rPr>
              <w:rFonts w:asciiTheme="minorHAnsi" w:eastAsiaTheme="minorEastAsia" w:hAnsiTheme="minorHAnsi"/>
              <w:noProof/>
            </w:rPr>
          </w:pPr>
          <w:hyperlink w:anchor="_Toc139818905" w:history="1">
            <w:r w:rsidR="00C14533" w:rsidRPr="0029782D">
              <w:rPr>
                <w:rStyle w:val="Hyperlink"/>
                <w:noProof/>
              </w:rPr>
              <w:t>4.1. General trends</w:t>
            </w:r>
            <w:r w:rsidR="00C14533">
              <w:rPr>
                <w:noProof/>
                <w:webHidden/>
              </w:rPr>
              <w:tab/>
            </w:r>
            <w:r w:rsidR="00C14533">
              <w:rPr>
                <w:noProof/>
                <w:webHidden/>
              </w:rPr>
              <w:fldChar w:fldCharType="begin"/>
            </w:r>
            <w:r w:rsidR="00C14533">
              <w:rPr>
                <w:noProof/>
                <w:webHidden/>
              </w:rPr>
              <w:instrText xml:space="preserve"> PAGEREF _Toc139818905 \h </w:instrText>
            </w:r>
            <w:r w:rsidR="00C14533">
              <w:rPr>
                <w:noProof/>
                <w:webHidden/>
              </w:rPr>
            </w:r>
            <w:r w:rsidR="00C14533">
              <w:rPr>
                <w:noProof/>
                <w:webHidden/>
              </w:rPr>
              <w:fldChar w:fldCharType="separate"/>
            </w:r>
            <w:r w:rsidR="00C14533">
              <w:rPr>
                <w:noProof/>
                <w:webHidden/>
              </w:rPr>
              <w:t>13</w:t>
            </w:r>
            <w:r w:rsidR="00C14533">
              <w:rPr>
                <w:noProof/>
                <w:webHidden/>
              </w:rPr>
              <w:fldChar w:fldCharType="end"/>
            </w:r>
          </w:hyperlink>
        </w:p>
        <w:p w14:paraId="691AE96C" w14:textId="26F5917F" w:rsidR="00C14533" w:rsidRDefault="00000000" w:rsidP="00C14533">
          <w:pPr>
            <w:pStyle w:val="TOC2"/>
            <w:tabs>
              <w:tab w:val="right" w:leader="dot" w:pos="8630"/>
            </w:tabs>
            <w:spacing w:after="0"/>
            <w:rPr>
              <w:rFonts w:asciiTheme="minorHAnsi" w:eastAsiaTheme="minorEastAsia" w:hAnsiTheme="minorHAnsi"/>
              <w:noProof/>
            </w:rPr>
          </w:pPr>
          <w:hyperlink w:anchor="_Toc139818906" w:history="1">
            <w:r w:rsidR="00C14533" w:rsidRPr="0029782D">
              <w:rPr>
                <w:rStyle w:val="Hyperlink"/>
                <w:noProof/>
              </w:rPr>
              <w:t>4.2. Feature selection</w:t>
            </w:r>
            <w:r w:rsidR="00C14533">
              <w:rPr>
                <w:noProof/>
                <w:webHidden/>
              </w:rPr>
              <w:tab/>
            </w:r>
            <w:r w:rsidR="00C14533">
              <w:rPr>
                <w:noProof/>
                <w:webHidden/>
              </w:rPr>
              <w:fldChar w:fldCharType="begin"/>
            </w:r>
            <w:r w:rsidR="00C14533">
              <w:rPr>
                <w:noProof/>
                <w:webHidden/>
              </w:rPr>
              <w:instrText xml:space="preserve"> PAGEREF _Toc139818906 \h </w:instrText>
            </w:r>
            <w:r w:rsidR="00C14533">
              <w:rPr>
                <w:noProof/>
                <w:webHidden/>
              </w:rPr>
            </w:r>
            <w:r w:rsidR="00C14533">
              <w:rPr>
                <w:noProof/>
                <w:webHidden/>
              </w:rPr>
              <w:fldChar w:fldCharType="separate"/>
            </w:r>
            <w:r w:rsidR="00C14533">
              <w:rPr>
                <w:noProof/>
                <w:webHidden/>
              </w:rPr>
              <w:t>17</w:t>
            </w:r>
            <w:r w:rsidR="00C14533">
              <w:rPr>
                <w:noProof/>
                <w:webHidden/>
              </w:rPr>
              <w:fldChar w:fldCharType="end"/>
            </w:r>
          </w:hyperlink>
        </w:p>
        <w:p w14:paraId="4879CD78" w14:textId="3A85B176"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07" w:history="1">
            <w:r w:rsidR="00C14533" w:rsidRPr="0029782D">
              <w:rPr>
                <w:rStyle w:val="Hyperlink"/>
                <w:noProof/>
              </w:rPr>
              <w:t>5.</w:t>
            </w:r>
            <w:r w:rsidR="00C14533">
              <w:rPr>
                <w:rFonts w:asciiTheme="minorHAnsi" w:eastAsiaTheme="minorEastAsia" w:hAnsiTheme="minorHAnsi"/>
                <w:noProof/>
              </w:rPr>
              <w:tab/>
            </w:r>
            <w:r w:rsidR="00C14533" w:rsidRPr="0029782D">
              <w:rPr>
                <w:rStyle w:val="Hyperlink"/>
                <w:noProof/>
              </w:rPr>
              <w:t>Results and Visualizations</w:t>
            </w:r>
            <w:r w:rsidR="00C14533">
              <w:rPr>
                <w:noProof/>
                <w:webHidden/>
              </w:rPr>
              <w:tab/>
            </w:r>
            <w:r w:rsidR="00C14533">
              <w:rPr>
                <w:noProof/>
                <w:webHidden/>
              </w:rPr>
              <w:fldChar w:fldCharType="begin"/>
            </w:r>
            <w:r w:rsidR="00C14533">
              <w:rPr>
                <w:noProof/>
                <w:webHidden/>
              </w:rPr>
              <w:instrText xml:space="preserve"> PAGEREF _Toc139818907 \h </w:instrText>
            </w:r>
            <w:r w:rsidR="00C14533">
              <w:rPr>
                <w:noProof/>
                <w:webHidden/>
              </w:rPr>
            </w:r>
            <w:r w:rsidR="00C14533">
              <w:rPr>
                <w:noProof/>
                <w:webHidden/>
              </w:rPr>
              <w:fldChar w:fldCharType="separate"/>
            </w:r>
            <w:r w:rsidR="00C14533">
              <w:rPr>
                <w:noProof/>
                <w:webHidden/>
              </w:rPr>
              <w:t>21</w:t>
            </w:r>
            <w:r w:rsidR="00C14533">
              <w:rPr>
                <w:noProof/>
                <w:webHidden/>
              </w:rPr>
              <w:fldChar w:fldCharType="end"/>
            </w:r>
          </w:hyperlink>
        </w:p>
        <w:p w14:paraId="03CC4A64" w14:textId="2E276D6B" w:rsidR="00C14533" w:rsidRDefault="00000000" w:rsidP="00C14533">
          <w:pPr>
            <w:pStyle w:val="TOC2"/>
            <w:tabs>
              <w:tab w:val="right" w:leader="dot" w:pos="8630"/>
            </w:tabs>
            <w:spacing w:after="0"/>
            <w:rPr>
              <w:rFonts w:asciiTheme="minorHAnsi" w:eastAsiaTheme="minorEastAsia" w:hAnsiTheme="minorHAnsi"/>
              <w:noProof/>
            </w:rPr>
          </w:pPr>
          <w:hyperlink w:anchor="_Toc139818908" w:history="1">
            <w:r w:rsidR="00C14533" w:rsidRPr="0029782D">
              <w:rPr>
                <w:rStyle w:val="Hyperlink"/>
                <w:noProof/>
              </w:rPr>
              <w:t>5.1. Linear Regression Modeling</w:t>
            </w:r>
            <w:r w:rsidR="00C14533">
              <w:rPr>
                <w:noProof/>
                <w:webHidden/>
              </w:rPr>
              <w:tab/>
            </w:r>
            <w:r w:rsidR="00C14533">
              <w:rPr>
                <w:noProof/>
                <w:webHidden/>
              </w:rPr>
              <w:fldChar w:fldCharType="begin"/>
            </w:r>
            <w:r w:rsidR="00C14533">
              <w:rPr>
                <w:noProof/>
                <w:webHidden/>
              </w:rPr>
              <w:instrText xml:space="preserve"> PAGEREF _Toc139818908 \h </w:instrText>
            </w:r>
            <w:r w:rsidR="00C14533">
              <w:rPr>
                <w:noProof/>
                <w:webHidden/>
              </w:rPr>
            </w:r>
            <w:r w:rsidR="00C14533">
              <w:rPr>
                <w:noProof/>
                <w:webHidden/>
              </w:rPr>
              <w:fldChar w:fldCharType="separate"/>
            </w:r>
            <w:r w:rsidR="00C14533">
              <w:rPr>
                <w:noProof/>
                <w:webHidden/>
              </w:rPr>
              <w:t>21</w:t>
            </w:r>
            <w:r w:rsidR="00C14533">
              <w:rPr>
                <w:noProof/>
                <w:webHidden/>
              </w:rPr>
              <w:fldChar w:fldCharType="end"/>
            </w:r>
          </w:hyperlink>
        </w:p>
        <w:p w14:paraId="4F4E90FB" w14:textId="090DC5E6" w:rsidR="00C14533" w:rsidRDefault="00000000" w:rsidP="00C14533">
          <w:pPr>
            <w:pStyle w:val="TOC2"/>
            <w:tabs>
              <w:tab w:val="right" w:leader="dot" w:pos="8630"/>
            </w:tabs>
            <w:spacing w:after="0"/>
            <w:rPr>
              <w:rFonts w:asciiTheme="minorHAnsi" w:eastAsiaTheme="minorEastAsia" w:hAnsiTheme="minorHAnsi"/>
              <w:noProof/>
            </w:rPr>
          </w:pPr>
          <w:hyperlink w:anchor="_Toc139818909" w:history="1">
            <w:r w:rsidR="00C14533" w:rsidRPr="0029782D">
              <w:rPr>
                <w:rStyle w:val="Hyperlink"/>
                <w:noProof/>
              </w:rPr>
              <w:t>5.2. Random Forest</w:t>
            </w:r>
            <w:r w:rsidR="00C14533">
              <w:rPr>
                <w:noProof/>
                <w:webHidden/>
              </w:rPr>
              <w:tab/>
            </w:r>
            <w:r w:rsidR="00C14533">
              <w:rPr>
                <w:noProof/>
                <w:webHidden/>
              </w:rPr>
              <w:fldChar w:fldCharType="begin"/>
            </w:r>
            <w:r w:rsidR="00C14533">
              <w:rPr>
                <w:noProof/>
                <w:webHidden/>
              </w:rPr>
              <w:instrText xml:space="preserve"> PAGEREF _Toc139818909 \h </w:instrText>
            </w:r>
            <w:r w:rsidR="00C14533">
              <w:rPr>
                <w:noProof/>
                <w:webHidden/>
              </w:rPr>
            </w:r>
            <w:r w:rsidR="00C14533">
              <w:rPr>
                <w:noProof/>
                <w:webHidden/>
              </w:rPr>
              <w:fldChar w:fldCharType="separate"/>
            </w:r>
            <w:r w:rsidR="00C14533">
              <w:rPr>
                <w:noProof/>
                <w:webHidden/>
              </w:rPr>
              <w:t>24</w:t>
            </w:r>
            <w:r w:rsidR="00C14533">
              <w:rPr>
                <w:noProof/>
                <w:webHidden/>
              </w:rPr>
              <w:fldChar w:fldCharType="end"/>
            </w:r>
          </w:hyperlink>
        </w:p>
        <w:p w14:paraId="141CBEEF" w14:textId="428A7FD2" w:rsidR="00C14533" w:rsidRDefault="00000000" w:rsidP="00C14533">
          <w:pPr>
            <w:pStyle w:val="TOC2"/>
            <w:tabs>
              <w:tab w:val="right" w:leader="dot" w:pos="8630"/>
            </w:tabs>
            <w:spacing w:after="0"/>
            <w:rPr>
              <w:rFonts w:asciiTheme="minorHAnsi" w:eastAsiaTheme="minorEastAsia" w:hAnsiTheme="minorHAnsi"/>
              <w:noProof/>
            </w:rPr>
          </w:pPr>
          <w:hyperlink w:anchor="_Toc139818910" w:history="1">
            <w:r w:rsidR="00C14533" w:rsidRPr="0029782D">
              <w:rPr>
                <w:rStyle w:val="Hyperlink"/>
                <w:noProof/>
              </w:rPr>
              <w:t>5.3. Time Series Modeling</w:t>
            </w:r>
            <w:r w:rsidR="00C14533">
              <w:rPr>
                <w:noProof/>
                <w:webHidden/>
              </w:rPr>
              <w:tab/>
            </w:r>
            <w:r w:rsidR="00C14533">
              <w:rPr>
                <w:noProof/>
                <w:webHidden/>
              </w:rPr>
              <w:fldChar w:fldCharType="begin"/>
            </w:r>
            <w:r w:rsidR="00C14533">
              <w:rPr>
                <w:noProof/>
                <w:webHidden/>
              </w:rPr>
              <w:instrText xml:space="preserve"> PAGEREF _Toc139818910 \h </w:instrText>
            </w:r>
            <w:r w:rsidR="00C14533">
              <w:rPr>
                <w:noProof/>
                <w:webHidden/>
              </w:rPr>
            </w:r>
            <w:r w:rsidR="00C14533">
              <w:rPr>
                <w:noProof/>
                <w:webHidden/>
              </w:rPr>
              <w:fldChar w:fldCharType="separate"/>
            </w:r>
            <w:r w:rsidR="00C14533">
              <w:rPr>
                <w:noProof/>
                <w:webHidden/>
              </w:rPr>
              <w:t>26</w:t>
            </w:r>
            <w:r w:rsidR="00C14533">
              <w:rPr>
                <w:noProof/>
                <w:webHidden/>
              </w:rPr>
              <w:fldChar w:fldCharType="end"/>
            </w:r>
          </w:hyperlink>
        </w:p>
        <w:p w14:paraId="2DD590D2" w14:textId="12563F06" w:rsidR="00C14533" w:rsidRDefault="00000000" w:rsidP="00C14533">
          <w:pPr>
            <w:pStyle w:val="TOC2"/>
            <w:tabs>
              <w:tab w:val="right" w:leader="dot" w:pos="8630"/>
            </w:tabs>
            <w:spacing w:after="0"/>
            <w:rPr>
              <w:rFonts w:asciiTheme="minorHAnsi" w:eastAsiaTheme="minorEastAsia" w:hAnsiTheme="minorHAnsi"/>
              <w:noProof/>
            </w:rPr>
          </w:pPr>
          <w:hyperlink w:anchor="_Toc139818911" w:history="1">
            <w:r w:rsidR="00C14533" w:rsidRPr="0029782D">
              <w:rPr>
                <w:rStyle w:val="Hyperlink"/>
                <w:noProof/>
              </w:rPr>
              <w:t>5.4. XGBoost</w:t>
            </w:r>
            <w:r w:rsidR="00C14533">
              <w:rPr>
                <w:noProof/>
                <w:webHidden/>
              </w:rPr>
              <w:tab/>
            </w:r>
            <w:r w:rsidR="00C14533">
              <w:rPr>
                <w:noProof/>
                <w:webHidden/>
              </w:rPr>
              <w:fldChar w:fldCharType="begin"/>
            </w:r>
            <w:r w:rsidR="00C14533">
              <w:rPr>
                <w:noProof/>
                <w:webHidden/>
              </w:rPr>
              <w:instrText xml:space="preserve"> PAGEREF _Toc139818911 \h </w:instrText>
            </w:r>
            <w:r w:rsidR="00C14533">
              <w:rPr>
                <w:noProof/>
                <w:webHidden/>
              </w:rPr>
            </w:r>
            <w:r w:rsidR="00C14533">
              <w:rPr>
                <w:noProof/>
                <w:webHidden/>
              </w:rPr>
              <w:fldChar w:fldCharType="separate"/>
            </w:r>
            <w:r w:rsidR="00C14533">
              <w:rPr>
                <w:noProof/>
                <w:webHidden/>
              </w:rPr>
              <w:t>29</w:t>
            </w:r>
            <w:r w:rsidR="00C14533">
              <w:rPr>
                <w:noProof/>
                <w:webHidden/>
              </w:rPr>
              <w:fldChar w:fldCharType="end"/>
            </w:r>
          </w:hyperlink>
        </w:p>
        <w:p w14:paraId="75219264" w14:textId="5B352EE9"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2" w:history="1">
            <w:r w:rsidR="00C14533" w:rsidRPr="0029782D">
              <w:rPr>
                <w:rStyle w:val="Hyperlink"/>
                <w:noProof/>
              </w:rPr>
              <w:t>6.</w:t>
            </w:r>
            <w:r w:rsidR="00C14533">
              <w:rPr>
                <w:rFonts w:asciiTheme="minorHAnsi" w:eastAsiaTheme="minorEastAsia" w:hAnsiTheme="minorHAnsi"/>
                <w:noProof/>
              </w:rPr>
              <w:tab/>
            </w:r>
            <w:r w:rsidR="00C14533" w:rsidRPr="0029782D">
              <w:rPr>
                <w:rStyle w:val="Hyperlink"/>
                <w:noProof/>
              </w:rPr>
              <w:t>Conclusion and discussion</w:t>
            </w:r>
            <w:r w:rsidR="00C14533">
              <w:rPr>
                <w:noProof/>
                <w:webHidden/>
              </w:rPr>
              <w:tab/>
            </w:r>
            <w:r w:rsidR="00C14533">
              <w:rPr>
                <w:noProof/>
                <w:webHidden/>
              </w:rPr>
              <w:fldChar w:fldCharType="begin"/>
            </w:r>
            <w:r w:rsidR="00C14533">
              <w:rPr>
                <w:noProof/>
                <w:webHidden/>
              </w:rPr>
              <w:instrText xml:space="preserve"> PAGEREF _Toc139818912 \h </w:instrText>
            </w:r>
            <w:r w:rsidR="00C14533">
              <w:rPr>
                <w:noProof/>
                <w:webHidden/>
              </w:rPr>
            </w:r>
            <w:r w:rsidR="00C14533">
              <w:rPr>
                <w:noProof/>
                <w:webHidden/>
              </w:rPr>
              <w:fldChar w:fldCharType="separate"/>
            </w:r>
            <w:r w:rsidR="00C14533">
              <w:rPr>
                <w:noProof/>
                <w:webHidden/>
              </w:rPr>
              <w:t>34</w:t>
            </w:r>
            <w:r w:rsidR="00C14533">
              <w:rPr>
                <w:noProof/>
                <w:webHidden/>
              </w:rPr>
              <w:fldChar w:fldCharType="end"/>
            </w:r>
          </w:hyperlink>
        </w:p>
        <w:p w14:paraId="23F9F8D2" w14:textId="267B01D3"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3" w:history="1">
            <w:r w:rsidR="00C14533" w:rsidRPr="0029782D">
              <w:rPr>
                <w:rStyle w:val="Hyperlink"/>
                <w:noProof/>
              </w:rPr>
              <w:t>7.</w:t>
            </w:r>
            <w:r w:rsidR="00C14533">
              <w:rPr>
                <w:rFonts w:asciiTheme="minorHAnsi" w:eastAsiaTheme="minorEastAsia" w:hAnsiTheme="minorHAnsi"/>
                <w:noProof/>
              </w:rPr>
              <w:tab/>
            </w:r>
            <w:r w:rsidR="00C14533" w:rsidRPr="0029782D">
              <w:rPr>
                <w:rStyle w:val="Hyperlink"/>
                <w:noProof/>
              </w:rPr>
              <w:t>References</w:t>
            </w:r>
            <w:r w:rsidR="00C14533">
              <w:rPr>
                <w:noProof/>
                <w:webHidden/>
              </w:rPr>
              <w:tab/>
            </w:r>
            <w:r w:rsidR="00C14533">
              <w:rPr>
                <w:noProof/>
                <w:webHidden/>
              </w:rPr>
              <w:fldChar w:fldCharType="begin"/>
            </w:r>
            <w:r w:rsidR="00C14533">
              <w:rPr>
                <w:noProof/>
                <w:webHidden/>
              </w:rPr>
              <w:instrText xml:space="preserve"> PAGEREF _Toc139818913 \h </w:instrText>
            </w:r>
            <w:r w:rsidR="00C14533">
              <w:rPr>
                <w:noProof/>
                <w:webHidden/>
              </w:rPr>
            </w:r>
            <w:r w:rsidR="00C14533">
              <w:rPr>
                <w:noProof/>
                <w:webHidden/>
              </w:rPr>
              <w:fldChar w:fldCharType="separate"/>
            </w:r>
            <w:r w:rsidR="00C14533">
              <w:rPr>
                <w:noProof/>
                <w:webHidden/>
              </w:rPr>
              <w:t>35</w:t>
            </w:r>
            <w:r w:rsidR="00C14533">
              <w:rPr>
                <w:noProof/>
                <w:webHidden/>
              </w:rPr>
              <w:fldChar w:fldCharType="end"/>
            </w:r>
          </w:hyperlink>
        </w:p>
        <w:p w14:paraId="47CB58BF" w14:textId="55BE71A5"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4" w:history="1">
            <w:r w:rsidR="00C14533" w:rsidRPr="0029782D">
              <w:rPr>
                <w:rStyle w:val="Hyperlink"/>
                <w:noProof/>
              </w:rPr>
              <w:t>8.</w:t>
            </w:r>
            <w:r w:rsidR="00C14533">
              <w:rPr>
                <w:rFonts w:asciiTheme="minorHAnsi" w:eastAsiaTheme="minorEastAsia" w:hAnsiTheme="minorHAnsi"/>
                <w:noProof/>
              </w:rPr>
              <w:tab/>
            </w:r>
            <w:r w:rsidR="00C14533" w:rsidRPr="0029782D">
              <w:rPr>
                <w:rStyle w:val="Hyperlink"/>
                <w:noProof/>
              </w:rPr>
              <w:t>Appendix A</w:t>
            </w:r>
            <w:r w:rsidR="00C14533">
              <w:rPr>
                <w:noProof/>
                <w:webHidden/>
              </w:rPr>
              <w:tab/>
            </w:r>
            <w:r w:rsidR="00C14533">
              <w:rPr>
                <w:noProof/>
                <w:webHidden/>
              </w:rPr>
              <w:fldChar w:fldCharType="begin"/>
            </w:r>
            <w:r w:rsidR="00C14533">
              <w:rPr>
                <w:noProof/>
                <w:webHidden/>
              </w:rPr>
              <w:instrText xml:space="preserve"> PAGEREF _Toc139818914 \h </w:instrText>
            </w:r>
            <w:r w:rsidR="00C14533">
              <w:rPr>
                <w:noProof/>
                <w:webHidden/>
              </w:rPr>
            </w:r>
            <w:r w:rsidR="00C14533">
              <w:rPr>
                <w:noProof/>
                <w:webHidden/>
              </w:rPr>
              <w:fldChar w:fldCharType="separate"/>
            </w:r>
            <w:r w:rsidR="00C14533">
              <w:rPr>
                <w:noProof/>
                <w:webHidden/>
              </w:rPr>
              <w:t>37</w:t>
            </w:r>
            <w:r w:rsidR="00C14533">
              <w:rPr>
                <w:noProof/>
                <w:webHidden/>
              </w:rPr>
              <w:fldChar w:fldCharType="end"/>
            </w:r>
          </w:hyperlink>
        </w:p>
        <w:p w14:paraId="0AD166C7" w14:textId="5F1863AA" w:rsidR="009A04C6" w:rsidRDefault="009A04C6" w:rsidP="00C14533">
          <w:pPr>
            <w:spacing w:after="0" w:line="240" w:lineRule="auto"/>
          </w:pPr>
          <w:r>
            <w:rPr>
              <w:b/>
              <w:bCs/>
              <w:noProof/>
            </w:rPr>
            <w:fldChar w:fldCharType="end"/>
          </w:r>
        </w:p>
      </w:sdtContent>
    </w:sdt>
    <w:p w14:paraId="1FC10103" w14:textId="2343A625" w:rsidR="007C4013" w:rsidRDefault="007C4013">
      <w:pPr>
        <w:jc w:val="left"/>
      </w:pPr>
      <w:r>
        <w:br w:type="page"/>
      </w:r>
    </w:p>
    <w:p w14:paraId="71CC65EB" w14:textId="0C94DCE4" w:rsidR="007C4013" w:rsidRPr="00682280" w:rsidRDefault="007C4013" w:rsidP="007C4013">
      <w:pPr>
        <w:pStyle w:val="TOCHeading"/>
        <w:rPr>
          <w:rFonts w:ascii="Palatino Linotype" w:hAnsi="Palatino Linotype"/>
          <w:color w:val="auto"/>
          <w:sz w:val="28"/>
          <w:szCs w:val="28"/>
        </w:rPr>
      </w:pPr>
      <w:r w:rsidRPr="00682280">
        <w:rPr>
          <w:rFonts w:ascii="Palatino Linotype" w:hAnsi="Palatino Linotype"/>
          <w:color w:val="auto"/>
          <w:sz w:val="28"/>
          <w:szCs w:val="28"/>
        </w:rPr>
        <w:lastRenderedPageBreak/>
        <w:t>Table of Figures</w:t>
      </w:r>
    </w:p>
    <w:p w14:paraId="043ACA43" w14:textId="77777777" w:rsidR="00C03E91" w:rsidRPr="00695CE4" w:rsidRDefault="00C03E91" w:rsidP="00C03E91">
      <w:pPr>
        <w:rPr>
          <w:sz w:val="20"/>
          <w:szCs w:val="20"/>
        </w:rPr>
      </w:pPr>
    </w:p>
    <w:p w14:paraId="5205E9E7" w14:textId="056DCABC" w:rsidR="00041891" w:rsidRPr="00041891" w:rsidRDefault="007C4013">
      <w:pPr>
        <w:pStyle w:val="TableofFigures"/>
        <w:tabs>
          <w:tab w:val="right" w:leader="dot" w:pos="8630"/>
        </w:tabs>
        <w:rPr>
          <w:rFonts w:asciiTheme="minorHAnsi" w:eastAsiaTheme="minorEastAsia" w:hAnsiTheme="minorHAnsi"/>
          <w:noProof/>
          <w:sz w:val="20"/>
          <w:szCs w:val="20"/>
        </w:rPr>
      </w:pPr>
      <w:r w:rsidRPr="00695CE4">
        <w:rPr>
          <w:sz w:val="20"/>
          <w:szCs w:val="20"/>
        </w:rPr>
        <w:fldChar w:fldCharType="begin"/>
      </w:r>
      <w:r w:rsidRPr="00695CE4">
        <w:rPr>
          <w:sz w:val="20"/>
          <w:szCs w:val="20"/>
        </w:rPr>
        <w:instrText xml:space="preserve"> TOC \h \z \c "Figure" </w:instrText>
      </w:r>
      <w:r w:rsidRPr="00695CE4">
        <w:rPr>
          <w:sz w:val="20"/>
          <w:szCs w:val="20"/>
        </w:rPr>
        <w:fldChar w:fldCharType="separate"/>
      </w:r>
      <w:hyperlink w:anchor="_Toc139829228" w:history="1">
        <w:r w:rsidR="00041891" w:rsidRPr="00041891">
          <w:rPr>
            <w:rStyle w:val="Hyperlink"/>
            <w:noProof/>
            <w:sz w:val="20"/>
            <w:szCs w:val="20"/>
          </w:rPr>
          <w:t>Figure 1. ETL Data Pipeline</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28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8</w:t>
        </w:r>
        <w:r w:rsidR="00041891" w:rsidRPr="00041891">
          <w:rPr>
            <w:noProof/>
            <w:webHidden/>
            <w:sz w:val="20"/>
            <w:szCs w:val="20"/>
          </w:rPr>
          <w:fldChar w:fldCharType="end"/>
        </w:r>
      </w:hyperlink>
    </w:p>
    <w:p w14:paraId="47EB2CF1" w14:textId="67ECC107"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29" w:history="1">
        <w:r w:rsidR="00041891" w:rsidRPr="00041891">
          <w:rPr>
            <w:rStyle w:val="Hyperlink"/>
            <w:noProof/>
            <w:sz w:val="20"/>
            <w:szCs w:val="20"/>
          </w:rPr>
          <w:t>Figure 2. Actual value by hour over the entire period</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29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3</w:t>
        </w:r>
        <w:r w:rsidR="00041891" w:rsidRPr="00041891">
          <w:rPr>
            <w:noProof/>
            <w:webHidden/>
            <w:sz w:val="20"/>
            <w:szCs w:val="20"/>
          </w:rPr>
          <w:fldChar w:fldCharType="end"/>
        </w:r>
      </w:hyperlink>
    </w:p>
    <w:p w14:paraId="2427F437" w14:textId="44729239"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0" w:history="1">
        <w:r w:rsidR="00041891" w:rsidRPr="00041891">
          <w:rPr>
            <w:rStyle w:val="Hyperlink"/>
            <w:noProof/>
            <w:sz w:val="20"/>
            <w:szCs w:val="20"/>
          </w:rPr>
          <w:t>Figure 3. Actual value by hour through the day</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0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4</w:t>
        </w:r>
        <w:r w:rsidR="00041891" w:rsidRPr="00041891">
          <w:rPr>
            <w:noProof/>
            <w:webHidden/>
            <w:sz w:val="20"/>
            <w:szCs w:val="20"/>
          </w:rPr>
          <w:fldChar w:fldCharType="end"/>
        </w:r>
      </w:hyperlink>
    </w:p>
    <w:p w14:paraId="2BD0B394" w14:textId="1C0C9A0E"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1" w:history="1">
        <w:r w:rsidR="00041891" w:rsidRPr="00041891">
          <w:rPr>
            <w:rStyle w:val="Hyperlink"/>
            <w:noProof/>
            <w:sz w:val="20"/>
            <w:szCs w:val="20"/>
          </w:rPr>
          <w:t>Figure 4. Comparing a week of Actual value in summer and winter</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1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5</w:t>
        </w:r>
        <w:r w:rsidR="00041891" w:rsidRPr="00041891">
          <w:rPr>
            <w:noProof/>
            <w:webHidden/>
            <w:sz w:val="20"/>
            <w:szCs w:val="20"/>
          </w:rPr>
          <w:fldChar w:fldCharType="end"/>
        </w:r>
      </w:hyperlink>
    </w:p>
    <w:p w14:paraId="00860731" w14:textId="5EF2C094"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2" w:history="1">
        <w:r w:rsidR="00041891" w:rsidRPr="00041891">
          <w:rPr>
            <w:rStyle w:val="Hyperlink"/>
            <w:noProof/>
            <w:sz w:val="20"/>
            <w:szCs w:val="20"/>
          </w:rPr>
          <w:t>Figure 5. Diagram of the analemma</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2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5</w:t>
        </w:r>
        <w:r w:rsidR="00041891" w:rsidRPr="00041891">
          <w:rPr>
            <w:noProof/>
            <w:webHidden/>
            <w:sz w:val="20"/>
            <w:szCs w:val="20"/>
          </w:rPr>
          <w:fldChar w:fldCharType="end"/>
        </w:r>
      </w:hyperlink>
    </w:p>
    <w:p w14:paraId="30CE8EC9" w14:textId="3A16EEBC"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3" w:history="1">
        <w:r w:rsidR="00041891" w:rsidRPr="00041891">
          <w:rPr>
            <w:rStyle w:val="Hyperlink"/>
            <w:noProof/>
            <w:sz w:val="20"/>
            <w:szCs w:val="20"/>
          </w:rPr>
          <w:t>Figure 6. Representation of the</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3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5</w:t>
        </w:r>
        <w:r w:rsidR="00041891" w:rsidRPr="00041891">
          <w:rPr>
            <w:noProof/>
            <w:webHidden/>
            <w:sz w:val="20"/>
            <w:szCs w:val="20"/>
          </w:rPr>
          <w:fldChar w:fldCharType="end"/>
        </w:r>
      </w:hyperlink>
    </w:p>
    <w:p w14:paraId="7F488065" w14:textId="72621914"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4" w:history="1">
        <w:r w:rsidR="00041891" w:rsidRPr="00041891">
          <w:rPr>
            <w:rStyle w:val="Hyperlink"/>
            <w:noProof/>
            <w:sz w:val="20"/>
            <w:szCs w:val="20"/>
          </w:rPr>
          <w:t>Figure 7. Diagram of the analemma</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4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6</w:t>
        </w:r>
        <w:r w:rsidR="00041891" w:rsidRPr="00041891">
          <w:rPr>
            <w:noProof/>
            <w:webHidden/>
            <w:sz w:val="20"/>
            <w:szCs w:val="20"/>
          </w:rPr>
          <w:fldChar w:fldCharType="end"/>
        </w:r>
      </w:hyperlink>
    </w:p>
    <w:p w14:paraId="1B72A40F" w14:textId="4693BE94"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5" w:history="1">
        <w:r w:rsidR="00041891" w:rsidRPr="00041891">
          <w:rPr>
            <w:rStyle w:val="Hyperlink"/>
            <w:noProof/>
            <w:sz w:val="20"/>
            <w:szCs w:val="20"/>
          </w:rPr>
          <w:t>Figure 8. Diagram of the analemma</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5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6</w:t>
        </w:r>
        <w:r w:rsidR="00041891" w:rsidRPr="00041891">
          <w:rPr>
            <w:noProof/>
            <w:webHidden/>
            <w:sz w:val="20"/>
            <w:szCs w:val="20"/>
          </w:rPr>
          <w:fldChar w:fldCharType="end"/>
        </w:r>
      </w:hyperlink>
    </w:p>
    <w:p w14:paraId="180C8AF9" w14:textId="13946BAE"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6" w:history="1">
        <w:r w:rsidR="00041891" w:rsidRPr="00041891">
          <w:rPr>
            <w:rStyle w:val="Hyperlink"/>
            <w:noProof/>
            <w:sz w:val="20"/>
            <w:szCs w:val="20"/>
          </w:rPr>
          <w:t>Figure 9. First Correlation Matrix</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6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7</w:t>
        </w:r>
        <w:r w:rsidR="00041891" w:rsidRPr="00041891">
          <w:rPr>
            <w:noProof/>
            <w:webHidden/>
            <w:sz w:val="20"/>
            <w:szCs w:val="20"/>
          </w:rPr>
          <w:fldChar w:fldCharType="end"/>
        </w:r>
      </w:hyperlink>
    </w:p>
    <w:p w14:paraId="343C3CC9" w14:textId="62121660"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7" w:history="1">
        <w:r w:rsidR="00041891" w:rsidRPr="00041891">
          <w:rPr>
            <w:rStyle w:val="Hyperlink"/>
            <w:noProof/>
            <w:sz w:val="20"/>
            <w:szCs w:val="20"/>
          </w:rPr>
          <w:t>Figure 10. Final Correlation Matrix</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7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8</w:t>
        </w:r>
        <w:r w:rsidR="00041891" w:rsidRPr="00041891">
          <w:rPr>
            <w:noProof/>
            <w:webHidden/>
            <w:sz w:val="20"/>
            <w:szCs w:val="20"/>
          </w:rPr>
          <w:fldChar w:fldCharType="end"/>
        </w:r>
      </w:hyperlink>
    </w:p>
    <w:p w14:paraId="05F4CC0E" w14:textId="0571A887"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8" w:history="1">
        <w:r w:rsidR="00041891" w:rsidRPr="00041891">
          <w:rPr>
            <w:rStyle w:val="Hyperlink"/>
            <w:noProof/>
            <w:sz w:val="20"/>
            <w:szCs w:val="20"/>
          </w:rPr>
          <w:t>Figure 11. Density of the numerical variables</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8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9</w:t>
        </w:r>
        <w:r w:rsidR="00041891" w:rsidRPr="00041891">
          <w:rPr>
            <w:noProof/>
            <w:webHidden/>
            <w:sz w:val="20"/>
            <w:szCs w:val="20"/>
          </w:rPr>
          <w:fldChar w:fldCharType="end"/>
        </w:r>
      </w:hyperlink>
    </w:p>
    <w:p w14:paraId="1B44F12E" w14:textId="109C0C5D"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9" w:history="1">
        <w:r w:rsidR="00041891" w:rsidRPr="00041891">
          <w:rPr>
            <w:rStyle w:val="Hyperlink"/>
            <w:noProof/>
            <w:sz w:val="20"/>
            <w:szCs w:val="20"/>
          </w:rPr>
          <w:t>Figure 12. Distribution of the categorical variables</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9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0</w:t>
        </w:r>
        <w:r w:rsidR="00041891" w:rsidRPr="00041891">
          <w:rPr>
            <w:noProof/>
            <w:webHidden/>
            <w:sz w:val="20"/>
            <w:szCs w:val="20"/>
          </w:rPr>
          <w:fldChar w:fldCharType="end"/>
        </w:r>
      </w:hyperlink>
    </w:p>
    <w:p w14:paraId="3EE53F1D" w14:textId="47468A31"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0" w:history="1">
        <w:r w:rsidR="00041891" w:rsidRPr="00041891">
          <w:rPr>
            <w:rStyle w:val="Hyperlink"/>
            <w:noProof/>
            <w:sz w:val="20"/>
            <w:szCs w:val="20"/>
          </w:rPr>
          <w:t>Figure 13. Prediction vs Actual; &amp; error distribution for simple linear regression</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0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2</w:t>
        </w:r>
        <w:r w:rsidR="00041891" w:rsidRPr="00041891">
          <w:rPr>
            <w:noProof/>
            <w:webHidden/>
            <w:sz w:val="20"/>
            <w:szCs w:val="20"/>
          </w:rPr>
          <w:fldChar w:fldCharType="end"/>
        </w:r>
      </w:hyperlink>
    </w:p>
    <w:p w14:paraId="7BB3075C" w14:textId="6187251A"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1" w:history="1">
        <w:r w:rsidR="00041891" w:rsidRPr="00041891">
          <w:rPr>
            <w:rStyle w:val="Hyperlink"/>
            <w:noProof/>
            <w:sz w:val="20"/>
            <w:szCs w:val="20"/>
          </w:rPr>
          <w:t>Figure 14. LR - Actual and model power generation in week 10 in 2023</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1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2</w:t>
        </w:r>
        <w:r w:rsidR="00041891" w:rsidRPr="00041891">
          <w:rPr>
            <w:noProof/>
            <w:webHidden/>
            <w:sz w:val="20"/>
            <w:szCs w:val="20"/>
          </w:rPr>
          <w:fldChar w:fldCharType="end"/>
        </w:r>
      </w:hyperlink>
    </w:p>
    <w:p w14:paraId="1E2E4DBC" w14:textId="4DBA7263"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2" w:history="1">
        <w:r w:rsidR="00041891" w:rsidRPr="00041891">
          <w:rPr>
            <w:rStyle w:val="Hyperlink"/>
            <w:noProof/>
            <w:sz w:val="20"/>
            <w:szCs w:val="20"/>
          </w:rPr>
          <w:t>Figure 15. LR scaled - Prediction vs Actual; &amp; testing error distribution for MLR model</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2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3</w:t>
        </w:r>
        <w:r w:rsidR="00041891" w:rsidRPr="00041891">
          <w:rPr>
            <w:noProof/>
            <w:webHidden/>
            <w:sz w:val="20"/>
            <w:szCs w:val="20"/>
          </w:rPr>
          <w:fldChar w:fldCharType="end"/>
        </w:r>
      </w:hyperlink>
    </w:p>
    <w:p w14:paraId="7168DBC4" w14:textId="2A0DAC85"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3" w:history="1">
        <w:r w:rsidR="00041891" w:rsidRPr="00041891">
          <w:rPr>
            <w:rStyle w:val="Hyperlink"/>
            <w:noProof/>
            <w:sz w:val="20"/>
            <w:szCs w:val="20"/>
          </w:rPr>
          <w:t>Figure 16. LR scaled - Actual and model power generation in a winter week in 2021 &amp; 2022</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3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3</w:t>
        </w:r>
        <w:r w:rsidR="00041891" w:rsidRPr="00041891">
          <w:rPr>
            <w:noProof/>
            <w:webHidden/>
            <w:sz w:val="20"/>
            <w:szCs w:val="20"/>
          </w:rPr>
          <w:fldChar w:fldCharType="end"/>
        </w:r>
      </w:hyperlink>
    </w:p>
    <w:p w14:paraId="5EC3F06D" w14:textId="2D2C05AF"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4" w:history="1">
        <w:r w:rsidR="00041891" w:rsidRPr="00041891">
          <w:rPr>
            <w:rStyle w:val="Hyperlink"/>
            <w:noProof/>
            <w:sz w:val="20"/>
            <w:szCs w:val="20"/>
          </w:rPr>
          <w:t>Figure 17. RF - RMSE &amp; R2 vs Number of Trees</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4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4</w:t>
        </w:r>
        <w:r w:rsidR="00041891" w:rsidRPr="00041891">
          <w:rPr>
            <w:noProof/>
            <w:webHidden/>
            <w:sz w:val="20"/>
            <w:szCs w:val="20"/>
          </w:rPr>
          <w:fldChar w:fldCharType="end"/>
        </w:r>
      </w:hyperlink>
    </w:p>
    <w:p w14:paraId="1DEB7A1D" w14:textId="019DF416"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5" w:history="1">
        <w:r w:rsidR="00041891" w:rsidRPr="00041891">
          <w:rPr>
            <w:rStyle w:val="Hyperlink"/>
            <w:noProof/>
            <w:sz w:val="20"/>
            <w:szCs w:val="20"/>
          </w:rPr>
          <w:t>Figure 18. RF - Prediction vs Actual; &amp; error distribution for random forest model</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5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5</w:t>
        </w:r>
        <w:r w:rsidR="00041891" w:rsidRPr="00041891">
          <w:rPr>
            <w:noProof/>
            <w:webHidden/>
            <w:sz w:val="20"/>
            <w:szCs w:val="20"/>
          </w:rPr>
          <w:fldChar w:fldCharType="end"/>
        </w:r>
      </w:hyperlink>
    </w:p>
    <w:p w14:paraId="6DB86F51" w14:textId="700A3A77"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6" w:history="1">
        <w:r w:rsidR="00041891" w:rsidRPr="00041891">
          <w:rPr>
            <w:rStyle w:val="Hyperlink"/>
            <w:noProof/>
            <w:sz w:val="20"/>
            <w:szCs w:val="20"/>
          </w:rPr>
          <w:t>Figure 19. RF - Actual and model power generation in a summer week in 2021 &amp; 2022</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6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5</w:t>
        </w:r>
        <w:r w:rsidR="00041891" w:rsidRPr="00041891">
          <w:rPr>
            <w:noProof/>
            <w:webHidden/>
            <w:sz w:val="20"/>
            <w:szCs w:val="20"/>
          </w:rPr>
          <w:fldChar w:fldCharType="end"/>
        </w:r>
      </w:hyperlink>
    </w:p>
    <w:p w14:paraId="57936CE3" w14:textId="37379FEB"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7" w:history="1">
        <w:r w:rsidR="00041891" w:rsidRPr="00041891">
          <w:rPr>
            <w:rStyle w:val="Hyperlink"/>
            <w:noProof/>
            <w:sz w:val="20"/>
            <w:szCs w:val="20"/>
          </w:rPr>
          <w:t>Figure 20. ARIMA - Actual and model power and Autoregressive partial autocorrelation</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7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6</w:t>
        </w:r>
        <w:r w:rsidR="00041891" w:rsidRPr="00041891">
          <w:rPr>
            <w:noProof/>
            <w:webHidden/>
            <w:sz w:val="20"/>
            <w:szCs w:val="20"/>
          </w:rPr>
          <w:fldChar w:fldCharType="end"/>
        </w:r>
      </w:hyperlink>
    </w:p>
    <w:p w14:paraId="4DC5210C" w14:textId="089CFDAD"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8" w:history="1">
        <w:r w:rsidR="00041891" w:rsidRPr="00041891">
          <w:rPr>
            <w:rStyle w:val="Hyperlink"/>
            <w:noProof/>
            <w:sz w:val="20"/>
            <w:szCs w:val="20"/>
          </w:rPr>
          <w:t>Figure 21. Autoregressive - Autoregressive model forecast over a 3-day period</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8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7</w:t>
        </w:r>
        <w:r w:rsidR="00041891" w:rsidRPr="00041891">
          <w:rPr>
            <w:noProof/>
            <w:webHidden/>
            <w:sz w:val="20"/>
            <w:szCs w:val="20"/>
          </w:rPr>
          <w:fldChar w:fldCharType="end"/>
        </w:r>
      </w:hyperlink>
    </w:p>
    <w:p w14:paraId="1E91A85F" w14:textId="02E6DF09"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9" w:history="1">
        <w:r w:rsidR="00041891" w:rsidRPr="00041891">
          <w:rPr>
            <w:rStyle w:val="Hyperlink"/>
            <w:noProof/>
            <w:sz w:val="20"/>
            <w:szCs w:val="20"/>
          </w:rPr>
          <w:t>Figure 22. Autoregressive - Autoregressive model forecast over a 3-day period after shifting trick.</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9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7</w:t>
        </w:r>
        <w:r w:rsidR="00041891" w:rsidRPr="00041891">
          <w:rPr>
            <w:noProof/>
            <w:webHidden/>
            <w:sz w:val="20"/>
            <w:szCs w:val="20"/>
          </w:rPr>
          <w:fldChar w:fldCharType="end"/>
        </w:r>
      </w:hyperlink>
    </w:p>
    <w:p w14:paraId="54F50446" w14:textId="66B33BC9"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0" w:history="1">
        <w:r w:rsidR="00041891" w:rsidRPr="00041891">
          <w:rPr>
            <w:rStyle w:val="Hyperlink"/>
            <w:noProof/>
            <w:sz w:val="20"/>
            <w:szCs w:val="20"/>
          </w:rPr>
          <w:t>Figure 23. Autoregressive - Testing error distribution for shifted autoregressive model</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0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7</w:t>
        </w:r>
        <w:r w:rsidR="00041891" w:rsidRPr="00041891">
          <w:rPr>
            <w:noProof/>
            <w:webHidden/>
            <w:sz w:val="20"/>
            <w:szCs w:val="20"/>
          </w:rPr>
          <w:fldChar w:fldCharType="end"/>
        </w:r>
      </w:hyperlink>
    </w:p>
    <w:p w14:paraId="56B1E15F" w14:textId="37557A05"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1" w:history="1">
        <w:r w:rsidR="00041891" w:rsidRPr="00041891">
          <w:rPr>
            <w:rStyle w:val="Hyperlink"/>
            <w:noProof/>
            <w:sz w:val="20"/>
            <w:szCs w:val="20"/>
          </w:rPr>
          <w:t>Figure 26. XGB - Feature importance on non-optimized model</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1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8</w:t>
        </w:r>
        <w:r w:rsidR="00041891" w:rsidRPr="00041891">
          <w:rPr>
            <w:noProof/>
            <w:webHidden/>
            <w:sz w:val="20"/>
            <w:szCs w:val="20"/>
          </w:rPr>
          <w:fldChar w:fldCharType="end"/>
        </w:r>
      </w:hyperlink>
    </w:p>
    <w:p w14:paraId="011FE197" w14:textId="6B0261AC"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2" w:history="1">
        <w:r w:rsidR="00041891" w:rsidRPr="00041891">
          <w:rPr>
            <w:rStyle w:val="Hyperlink"/>
            <w:noProof/>
            <w:sz w:val="20"/>
            <w:szCs w:val="20"/>
          </w:rPr>
          <w:t>Figure 27. XGB Optuna - Optimization History Plot</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2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9</w:t>
        </w:r>
        <w:r w:rsidR="00041891" w:rsidRPr="00041891">
          <w:rPr>
            <w:noProof/>
            <w:webHidden/>
            <w:sz w:val="20"/>
            <w:szCs w:val="20"/>
          </w:rPr>
          <w:fldChar w:fldCharType="end"/>
        </w:r>
      </w:hyperlink>
    </w:p>
    <w:p w14:paraId="3F1E1CCC" w14:textId="0EA43A49"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3" w:history="1">
        <w:r w:rsidR="00041891" w:rsidRPr="00041891">
          <w:rPr>
            <w:rStyle w:val="Hyperlink"/>
            <w:noProof/>
            <w:sz w:val="20"/>
            <w:szCs w:val="20"/>
          </w:rPr>
          <w:t>Figure 28. XGB Optuna - Parallel Coordinate Plot</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3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30</w:t>
        </w:r>
        <w:r w:rsidR="00041891" w:rsidRPr="00041891">
          <w:rPr>
            <w:noProof/>
            <w:webHidden/>
            <w:sz w:val="20"/>
            <w:szCs w:val="20"/>
          </w:rPr>
          <w:fldChar w:fldCharType="end"/>
        </w:r>
      </w:hyperlink>
    </w:p>
    <w:p w14:paraId="014387C5" w14:textId="3E96227E"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4" w:history="1">
        <w:r w:rsidR="00041891" w:rsidRPr="00041891">
          <w:rPr>
            <w:rStyle w:val="Hyperlink"/>
            <w:noProof/>
            <w:sz w:val="20"/>
            <w:szCs w:val="20"/>
          </w:rPr>
          <w:t>Figure 29. XGB Optuna - Hyperparameter Importance</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4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30</w:t>
        </w:r>
        <w:r w:rsidR="00041891" w:rsidRPr="00041891">
          <w:rPr>
            <w:noProof/>
            <w:webHidden/>
            <w:sz w:val="20"/>
            <w:szCs w:val="20"/>
          </w:rPr>
          <w:fldChar w:fldCharType="end"/>
        </w:r>
      </w:hyperlink>
    </w:p>
    <w:p w14:paraId="16BC3E5A" w14:textId="2015A605"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5" w:history="1">
        <w:r w:rsidR="00041891" w:rsidRPr="00041891">
          <w:rPr>
            <w:rStyle w:val="Hyperlink"/>
            <w:noProof/>
            <w:sz w:val="20"/>
            <w:szCs w:val="20"/>
          </w:rPr>
          <w:t>Figure 30. XGB Optimized - Feature importance on optimized model</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5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31</w:t>
        </w:r>
        <w:r w:rsidR="00041891" w:rsidRPr="00041891">
          <w:rPr>
            <w:noProof/>
            <w:webHidden/>
            <w:sz w:val="20"/>
            <w:szCs w:val="20"/>
          </w:rPr>
          <w:fldChar w:fldCharType="end"/>
        </w:r>
      </w:hyperlink>
    </w:p>
    <w:p w14:paraId="4EB0B57F" w14:textId="0EC0722B"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6" w:history="1">
        <w:r w:rsidR="00041891" w:rsidRPr="00041891">
          <w:rPr>
            <w:rStyle w:val="Hyperlink"/>
            <w:noProof/>
            <w:sz w:val="20"/>
            <w:szCs w:val="20"/>
          </w:rPr>
          <w:t>Figure 31. XGB Optimized - Model Predictions vs Actual</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6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31</w:t>
        </w:r>
        <w:r w:rsidR="00041891" w:rsidRPr="00041891">
          <w:rPr>
            <w:noProof/>
            <w:webHidden/>
            <w:sz w:val="20"/>
            <w:szCs w:val="20"/>
          </w:rPr>
          <w:fldChar w:fldCharType="end"/>
        </w:r>
      </w:hyperlink>
    </w:p>
    <w:p w14:paraId="6C2FB452" w14:textId="40D1ECD0"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7" w:history="1">
        <w:r w:rsidR="00041891" w:rsidRPr="00041891">
          <w:rPr>
            <w:rStyle w:val="Hyperlink"/>
            <w:noProof/>
            <w:sz w:val="20"/>
            <w:szCs w:val="20"/>
          </w:rPr>
          <w:t>Figure 32. XGB Optimized - Model Predictions vs Actual focus on predictions period</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7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32</w:t>
        </w:r>
        <w:r w:rsidR="00041891" w:rsidRPr="00041891">
          <w:rPr>
            <w:noProof/>
            <w:webHidden/>
            <w:sz w:val="20"/>
            <w:szCs w:val="20"/>
          </w:rPr>
          <w:fldChar w:fldCharType="end"/>
        </w:r>
      </w:hyperlink>
    </w:p>
    <w:p w14:paraId="7D259496" w14:textId="04A75827"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8" w:history="1">
        <w:r w:rsidR="00041891" w:rsidRPr="00041891">
          <w:rPr>
            <w:rStyle w:val="Hyperlink"/>
            <w:noProof/>
            <w:sz w:val="20"/>
            <w:szCs w:val="20"/>
          </w:rPr>
          <w:t>Figure 33. XGB Optimized - Model Predictions vs Actual</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8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32</w:t>
        </w:r>
        <w:r w:rsidR="00041891" w:rsidRPr="00041891">
          <w:rPr>
            <w:noProof/>
            <w:webHidden/>
            <w:sz w:val="20"/>
            <w:szCs w:val="20"/>
          </w:rPr>
          <w:fldChar w:fldCharType="end"/>
        </w:r>
      </w:hyperlink>
    </w:p>
    <w:p w14:paraId="75499D8C" w14:textId="25C246CA" w:rsidR="007C4013" w:rsidRDefault="007C4013">
      <w:pPr>
        <w:jc w:val="left"/>
      </w:pPr>
      <w:r w:rsidRPr="00695CE4">
        <w:rPr>
          <w:sz w:val="20"/>
          <w:szCs w:val="20"/>
        </w:rPr>
        <w:fldChar w:fldCharType="end"/>
      </w:r>
      <w:r>
        <w:br w:type="page"/>
      </w:r>
    </w:p>
    <w:p w14:paraId="784F4658" w14:textId="36A68308" w:rsidR="00486910" w:rsidRPr="000F1D6D" w:rsidRDefault="006619EE" w:rsidP="000F1D6D">
      <w:pPr>
        <w:pStyle w:val="Heading1"/>
      </w:pPr>
      <w:bookmarkStart w:id="1" w:name="_Toc139818891"/>
      <w:r w:rsidRPr="000F1D6D">
        <w:lastRenderedPageBreak/>
        <w:t>Introduction</w:t>
      </w:r>
      <w:bookmarkEnd w:id="1"/>
    </w:p>
    <w:p w14:paraId="38EADD1E" w14:textId="2873737C" w:rsidR="007419E9" w:rsidRPr="000F1D6D" w:rsidRDefault="00C813E8" w:rsidP="000F1D6D">
      <w:pPr>
        <w:pStyle w:val="Heading2"/>
      </w:pPr>
      <w:bookmarkStart w:id="2" w:name="_Toc139818892"/>
      <w:r w:rsidRPr="000F1D6D">
        <w:t>1</w:t>
      </w:r>
      <w:r w:rsidR="0057120C" w:rsidRPr="000F1D6D">
        <w:t>.</w:t>
      </w:r>
      <w:r w:rsidR="000F1D6D" w:rsidRPr="000F1D6D">
        <w:t>1</w:t>
      </w:r>
      <w:r w:rsidR="0057120C" w:rsidRPr="000F1D6D">
        <w:t>. Enverus</w:t>
      </w:r>
      <w:bookmarkEnd w:id="2"/>
    </w:p>
    <w:p w14:paraId="5F742C26" w14:textId="379B9449"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C7646C">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bookmarkStart w:id="3" w:name="_Toc139818893"/>
      <w:r>
        <w:t>1</w:t>
      </w:r>
      <w:r w:rsidRPr="0057120C">
        <w:t>.</w:t>
      </w:r>
      <w:r>
        <w:t>2</w:t>
      </w:r>
      <w:r w:rsidRPr="0057120C">
        <w:t xml:space="preserve">. </w:t>
      </w:r>
      <w:r>
        <w:t>Objective</w:t>
      </w:r>
      <w:bookmarkEnd w:id="3"/>
    </w:p>
    <w:p w14:paraId="5721B50E" w14:textId="0C837859" w:rsidR="000F1D6D" w:rsidRPr="000F1D6D" w:rsidRDefault="000F1D6D" w:rsidP="000F1D6D">
      <w:pPr>
        <w:pStyle w:val="Heading3"/>
      </w:pPr>
      <w:bookmarkStart w:id="4" w:name="_Toc139818894"/>
      <w:r w:rsidRPr="000F1D6D">
        <w:t>1.2.1. Project objectives</w:t>
      </w:r>
      <w:bookmarkEnd w:id="4"/>
    </w:p>
    <w:p w14:paraId="3BE7A43E" w14:textId="4A021902"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C7646C">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bookmarkStart w:id="5" w:name="_Toc139818895"/>
      <w:r w:rsidRPr="000F1D6D">
        <w:t xml:space="preserve">1.2.1. </w:t>
      </w:r>
      <w:r>
        <w:t>Value and Magnitude</w:t>
      </w:r>
      <w:bookmarkEnd w:id="5"/>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w:t>
      </w:r>
      <w:r w:rsidRPr="000F1D6D">
        <w:lastRenderedPageBreak/>
        <w:t xml:space="preserve">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 xml:space="preserve">s to leverage machine learning models and visualization libraries. Indeed, the scale of the project involves analyzing a substantial amount of data, with up to 50,000 rows and 20 input variables per data source. Furthermore, advanced modeling techniques, such as Random Forest and </w:t>
      </w:r>
      <w:proofErr w:type="spellStart"/>
      <w:r w:rsidRPr="000F1D6D">
        <w:t>eXtreme</w:t>
      </w:r>
      <w:proofErr w:type="spellEnd"/>
      <w:r w:rsidRPr="000F1D6D">
        <w:t xml:space="preserve"> Gradi</w:t>
      </w:r>
      <w:r w:rsidR="002452F2">
        <w:t>e</w:t>
      </w:r>
      <w:r w:rsidRPr="000F1D6D">
        <w:t>nt Boosting (</w:t>
      </w:r>
      <w:r w:rsidR="00B12BC7">
        <w:t>XGBoost</w:t>
      </w:r>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bookmarkStart w:id="6" w:name="_Toc139818896"/>
      <w:r>
        <w:t>1</w:t>
      </w:r>
      <w:r w:rsidRPr="0057120C">
        <w:t>.</w:t>
      </w:r>
      <w:r>
        <w:t>3</w:t>
      </w:r>
      <w:r w:rsidRPr="0057120C">
        <w:t xml:space="preserve">. </w:t>
      </w:r>
      <w:r>
        <w:t>Problem statement</w:t>
      </w:r>
      <w:bookmarkEnd w:id="6"/>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bookmarkStart w:id="7" w:name="_Toc139818897"/>
      <w:r>
        <w:lastRenderedPageBreak/>
        <w:t>1</w:t>
      </w:r>
      <w:r w:rsidRPr="0057120C">
        <w:t>.</w:t>
      </w:r>
      <w:r>
        <w:t>4</w:t>
      </w:r>
      <w:r w:rsidRPr="0057120C">
        <w:t xml:space="preserve">. </w:t>
      </w:r>
      <w:r>
        <w:t>Hypotheses</w:t>
      </w:r>
      <w:bookmarkEnd w:id="7"/>
    </w:p>
    <w:p w14:paraId="2C93B70A" w14:textId="410D11D1"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w:t>
      </w:r>
      <w:r w:rsidR="00E02240">
        <w:t>-</w:t>
      </w:r>
      <w:r>
        <w:t>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Random Forest, XGBoost</w:t>
      </w:r>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6F5DF1BB" w:rsidR="009A04C6" w:rsidRDefault="009A04C6">
      <w:pPr>
        <w:jc w:val="left"/>
      </w:pPr>
      <w:r>
        <w:br w:type="page"/>
      </w:r>
    </w:p>
    <w:p w14:paraId="289DACC0" w14:textId="4002E43A" w:rsidR="006619EE" w:rsidRDefault="006619EE" w:rsidP="000F1D6D">
      <w:pPr>
        <w:pStyle w:val="Heading1"/>
      </w:pPr>
      <w:bookmarkStart w:id="8" w:name="_Toc139818898"/>
      <w:r w:rsidRPr="007419E9">
        <w:lastRenderedPageBreak/>
        <w:t xml:space="preserve">Literature </w:t>
      </w:r>
      <w:r w:rsidR="00B25DCD">
        <w:t>review</w:t>
      </w:r>
      <w:bookmarkEnd w:id="8"/>
    </w:p>
    <w:p w14:paraId="0432DF04" w14:textId="77777777" w:rsidR="009C0475" w:rsidRPr="009C0475" w:rsidRDefault="009C0475" w:rsidP="009C0475"/>
    <w:p w14:paraId="232CB782" w14:textId="7BDC05B9"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C7646C">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0F0CCC07"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9" w:name="_Hlk139389058"/>
      <w:r>
        <w:t xml:space="preserve">photovoltaic </w:t>
      </w:r>
      <w:bookmarkEnd w:id="9"/>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C7646C">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71063E6F"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C7646C">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bookmarkStart w:id="10" w:name="_Toc139818899"/>
      <w:r>
        <w:lastRenderedPageBreak/>
        <w:t>Methodology</w:t>
      </w:r>
      <w:bookmarkEnd w:id="10"/>
    </w:p>
    <w:p w14:paraId="6C2EC717" w14:textId="77777777" w:rsidR="00010448" w:rsidRPr="00010448" w:rsidRDefault="00010448" w:rsidP="00010448"/>
    <w:p w14:paraId="6161F8E1" w14:textId="0963B487" w:rsidR="00612E4E" w:rsidRDefault="003A04E7" w:rsidP="00DB0D11">
      <w:pPr>
        <w:ind w:firstLine="720"/>
      </w:pPr>
      <w:r>
        <w:rPr>
          <w:noProof/>
        </w:rPr>
        <w:drawing>
          <wp:anchor distT="0" distB="0" distL="114300" distR="114300" simplePos="0" relativeHeight="251647488" behindDoc="0" locked="0" layoutInCell="1" allowOverlap="1" wp14:anchorId="65057421" wp14:editId="04B1311D">
            <wp:simplePos x="0" y="0"/>
            <wp:positionH relativeFrom="margin">
              <wp:posOffset>-569595</wp:posOffset>
            </wp:positionH>
            <wp:positionV relativeFrom="paragraph">
              <wp:posOffset>803910</wp:posOffset>
            </wp:positionV>
            <wp:extent cx="6623050" cy="3519170"/>
            <wp:effectExtent l="0" t="0" r="6350" b="508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24030"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6623050" cy="3519170"/>
                    </a:xfrm>
                    <a:prstGeom prst="rect">
                      <a:avLst/>
                    </a:prstGeom>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64A3D4AE" w14:textId="0A6B0224" w:rsidR="00554DE1" w:rsidRPr="00CD7B41" w:rsidRDefault="00554DE1" w:rsidP="00CD7B41">
      <w:pPr>
        <w:pStyle w:val="Caption"/>
        <w:jc w:val="center"/>
        <w:rPr>
          <w:color w:val="auto"/>
        </w:rPr>
      </w:pPr>
      <w:bookmarkStart w:id="11" w:name="_Toc139829228"/>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00EF35FE">
        <w:rPr>
          <w:noProof/>
          <w:color w:val="auto"/>
        </w:rPr>
        <w:t>1</w:t>
      </w:r>
      <w:r w:rsidRPr="00114073">
        <w:rPr>
          <w:noProof/>
          <w:color w:val="auto"/>
        </w:rPr>
        <w:fldChar w:fldCharType="end"/>
      </w:r>
      <w:r w:rsidRPr="00114073">
        <w:rPr>
          <w:color w:val="auto"/>
        </w:rPr>
        <w:t>. ETL Data Pipeline</w:t>
      </w:r>
      <w:bookmarkEnd w:id="11"/>
    </w:p>
    <w:p w14:paraId="4D76FDD7" w14:textId="65CE0951" w:rsidR="007419E9" w:rsidRDefault="006A3C79" w:rsidP="000F1D6D">
      <w:pPr>
        <w:pStyle w:val="Heading2"/>
      </w:pPr>
      <w:bookmarkStart w:id="12" w:name="_Toc139818900"/>
      <w:r>
        <w:t>3.1</w:t>
      </w:r>
      <w:r w:rsidR="000E30DE">
        <w:t>.</w:t>
      </w:r>
      <w:r>
        <w:t xml:space="preserve"> </w:t>
      </w:r>
      <w:r w:rsidR="006619EE">
        <w:t>Data Collection</w:t>
      </w:r>
      <w:bookmarkEnd w:id="12"/>
    </w:p>
    <w:p w14:paraId="40F56880" w14:textId="4C4653E3" w:rsidR="00597962" w:rsidRDefault="00597962" w:rsidP="00B2795F">
      <w:pPr>
        <w:ind w:firstLine="720"/>
      </w:pPr>
      <w:r>
        <w:t xml:space="preserve">The data collection process for this project involves gathering relevant information to assess the impact of geographical locations and modeling techniques on </w:t>
      </w:r>
      <w:r w:rsidR="00E02240">
        <w:t>predicting</w:t>
      </w:r>
      <w:r>
        <w:t xml:space="preserve"> solar </w:t>
      </w:r>
      <w:r w:rsidR="007402EC">
        <w:t>energy generation's</w:t>
      </w:r>
      <w:r>
        <w:t xml:space="preserve"> performance</w:t>
      </w:r>
      <w:r w:rsidR="009E0E0D">
        <w:t xml:space="preserve">. We will construct a design matrix containing </w:t>
      </w:r>
      <w:r w:rsidR="00E02240">
        <w:t xml:space="preserve">California CAISO and </w:t>
      </w:r>
      <w:proofErr w:type="spellStart"/>
      <w:r w:rsidR="00E02240">
        <w:t>OpenWeather</w:t>
      </w:r>
      <w:proofErr w:type="spellEnd"/>
      <w:r w:rsidR="00E02240">
        <w:t xml:space="preserve"> data combinations</w:t>
      </w:r>
      <w:r w:rsidR="009E0E0D">
        <w:t>. These data sources will include macro, meso</w:t>
      </w:r>
      <w:r w:rsidR="00E02240">
        <w:t>,</w:t>
      </w:r>
      <w:r w:rsidR="009E0E0D">
        <w:t xml:space="preserve"> and micro</w:t>
      </w:r>
      <w:r w:rsidR="00E02240">
        <w:t>-</w:t>
      </w:r>
      <w:r w:rsidR="009E0E0D">
        <w:t>regions in the vicinity of solar location.</w:t>
      </w:r>
    </w:p>
    <w:p w14:paraId="5199696F" w14:textId="711960D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w:t>
      </w:r>
      <w:proofErr w:type="gramStart"/>
      <w:r>
        <w:t>provided</w:t>
      </w:r>
      <w:proofErr w:type="gramEnd"/>
      <w:r>
        <w:t xml:space="preserve">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t>
      </w:r>
      <w:r w:rsidR="00E02240">
        <w:t>must</w:t>
      </w:r>
      <w:r>
        <w:t xml:space="preserve"> determine a specific location to retrieve future data</w:t>
      </w:r>
      <w:r w:rsidR="00653263">
        <w:t xml:space="preserve">. In this case, we will take the middle location for each </w:t>
      </w:r>
      <w:r w:rsidR="00AE1D7A">
        <w:t>region</w:t>
      </w:r>
      <w:r w:rsidR="00653263">
        <w:t xml:space="preserve"> based on latitude and longitude and will make an average of those coordinates to </w:t>
      </w:r>
      <w:r w:rsidR="00653263">
        <w:lastRenderedPageBreak/>
        <w:t xml:space="preserve">obtain our </w:t>
      </w:r>
      <w:r w:rsidR="00AE1D7A">
        <w:t>central</w:t>
      </w:r>
      <w:r w:rsidR="00653263">
        <w:t xml:space="preserve"> point of California. This process will allow us to </w:t>
      </w:r>
      <w:r w:rsidR="00AE1D7A">
        <w:t>coordinate</w:t>
      </w:r>
      <w:r w:rsidR="00653263">
        <w:t xml:space="preserve"> with the data provided by Enverus.</w:t>
      </w:r>
    </w:p>
    <w:p w14:paraId="79F632C2" w14:textId="1D492E24"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 xml:space="preserve">rom </w:t>
      </w:r>
      <w:proofErr w:type="spellStart"/>
      <w:r w:rsidR="00B2795F">
        <w:t>OpenWeather</w:t>
      </w:r>
      <w:proofErr w:type="spellEnd"/>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C7646C">
            <w:rPr>
              <w:noProof/>
            </w:rPr>
            <w:t>(OpenWeather, 2023)</w:t>
          </w:r>
          <w:r w:rsidR="00B2795F">
            <w:fldChar w:fldCharType="end"/>
          </w:r>
        </w:sdtContent>
      </w:sdt>
      <w:r w:rsidR="00F20265">
        <w:t>(Appendix A)</w:t>
      </w:r>
      <w:r w:rsidR="008C1E61">
        <w:t>.</w:t>
      </w:r>
      <w:r w:rsidR="002C4CB5">
        <w:t xml:space="preserve"> </w:t>
      </w:r>
    </w:p>
    <w:p w14:paraId="6AC034EB" w14:textId="6CC48413" w:rsidR="004D3193" w:rsidRDefault="004D3193" w:rsidP="00B2795F">
      <w:pPr>
        <w:ind w:firstLine="720"/>
      </w:pPr>
      <w:r>
        <w:t xml:space="preserve">Additionally, as part of the requirement from Enverus, we </w:t>
      </w:r>
      <w:r w:rsidR="00F4707D">
        <w:t xml:space="preserve">retrieved </w:t>
      </w:r>
      <w:r w:rsidR="00522725">
        <w:t xml:space="preserve">the measures of </w:t>
      </w:r>
      <w:r w:rsidR="00F4707D" w:rsidRPr="00F4707D">
        <w:t>Global Horizontal Irradiance</w:t>
      </w:r>
      <w:r w:rsidR="00F4707D">
        <w:t xml:space="preserve"> (GHI)</w:t>
      </w:r>
      <w:r w:rsidR="00522725">
        <w:t xml:space="preserve">, </w:t>
      </w:r>
      <w:r w:rsidR="00522725" w:rsidRPr="00522725">
        <w:t>Direct Normal Irradiance (DNI)</w:t>
      </w:r>
      <w:r w:rsidR="00522725">
        <w:t xml:space="preserve">, and </w:t>
      </w:r>
      <w:r w:rsidR="00522725" w:rsidRPr="00522725">
        <w:t>Diffuse Horizontal Irradiance</w:t>
      </w:r>
      <w:r w:rsidR="00522725">
        <w:t xml:space="preserve"> (DHI) from </w:t>
      </w:r>
      <w:proofErr w:type="spellStart"/>
      <w:r w:rsidR="00522725">
        <w:t>pvlib</w:t>
      </w:r>
      <w:proofErr w:type="spellEnd"/>
      <w:r w:rsidR="00522725">
        <w:t xml:space="preserve"> </w:t>
      </w:r>
      <w:sdt>
        <w:sdtPr>
          <w:id w:val="-1063720509"/>
          <w:citation/>
        </w:sdtPr>
        <w:sdtContent>
          <w:r w:rsidR="00522725">
            <w:fldChar w:fldCharType="begin"/>
          </w:r>
          <w:r w:rsidR="00522725">
            <w:instrText xml:space="preserve"> CITATION San23 \l 1033 </w:instrText>
          </w:r>
          <w:r w:rsidR="00522725">
            <w:fldChar w:fldCharType="separate"/>
          </w:r>
          <w:r w:rsidR="00C7646C">
            <w:rPr>
              <w:noProof/>
            </w:rPr>
            <w:t>(Sandia National Laboratories &amp; pvlib python Development Team, 2023)</w:t>
          </w:r>
          <w:r w:rsidR="00522725">
            <w:fldChar w:fldCharType="end"/>
          </w:r>
        </w:sdtContent>
      </w:sdt>
      <w:r w:rsidR="00522725">
        <w:t>. GHI</w:t>
      </w:r>
      <w:r w:rsidR="00522725" w:rsidRPr="00522725">
        <w:t xml:space="preserve"> </w:t>
      </w:r>
      <w:r w:rsidR="00E02240">
        <w:t>measures</w:t>
      </w:r>
      <w:r w:rsidR="00522725" w:rsidRPr="00522725">
        <w:t xml:space="preserve"> the total amount of solar radiation received on a horizontal surface at a given location</w:t>
      </w:r>
      <w:r w:rsidR="00522725">
        <w:t xml:space="preserve"> </w:t>
      </w:r>
      <w:sdt>
        <w:sdtPr>
          <w:id w:val="1985426085"/>
          <w:citation/>
        </w:sdtPr>
        <w:sdtContent>
          <w:r w:rsidR="00522725">
            <w:fldChar w:fldCharType="begin"/>
          </w:r>
          <w:r w:rsidR="00522725">
            <w:instrText xml:space="preserve"> CITATION HOM23 \l 1033 </w:instrText>
          </w:r>
          <w:r w:rsidR="00522725">
            <w:fldChar w:fldCharType="separate"/>
          </w:r>
          <w:r w:rsidR="00C7646C">
            <w:rPr>
              <w:noProof/>
            </w:rPr>
            <w:t>(HOMER Pro, 2023)</w:t>
          </w:r>
          <w:r w:rsidR="00522725">
            <w:fldChar w:fldCharType="end"/>
          </w:r>
        </w:sdtContent>
      </w:sdt>
      <w:r w:rsidR="00522725" w:rsidRPr="00522725">
        <w:t xml:space="preserve">. It includes both direct solar radiation and diffuse radiation scattered by the atmosphere. The GHI is critical to solar power generation because it provides valuable information about the available solar </w:t>
      </w:r>
      <w:r w:rsidR="001D1C56" w:rsidRPr="00522725">
        <w:t>resources</w:t>
      </w:r>
      <w:r w:rsidR="00522725" w:rsidRPr="00522725">
        <w:t xml:space="preserve"> at a given location. By understanding the GHI, solar power system designers can estimate the potential energy output of solar panels and optimize their placement and orientation. GHI data helps determine the feasibility and efficiency of solar projects, allowing for better decision-making when using solar energy to generate electricity.</w:t>
      </w:r>
    </w:p>
    <w:p w14:paraId="65EC3CBB" w14:textId="3CC0907E" w:rsidR="00597962" w:rsidRDefault="000F52CE" w:rsidP="00B2795F">
      <w:pPr>
        <w:ind w:firstLine="720"/>
      </w:pPr>
      <w:r>
        <w:t xml:space="preserve">Indeed, we will attempt to maintain </w:t>
      </w:r>
      <w:r w:rsidR="00E02240">
        <w:t>high</w:t>
      </w:r>
      <w:r>
        <w:t xml:space="preserve">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w:t>
      </w:r>
      <w:r w:rsidR="008F08A3">
        <w:t>Indeed, t</w:t>
      </w:r>
      <w:r w:rsidR="008F08A3" w:rsidRPr="009E0E0D">
        <w:t>his full dataset represent</w:t>
      </w:r>
      <w:r w:rsidR="008F08A3">
        <w:t>s</w:t>
      </w:r>
      <w:r w:rsidR="008F08A3" w:rsidRPr="009E0E0D">
        <w:t xml:space="preserve"> 26185 rows and 31 columns.</w:t>
      </w:r>
      <w:r w:rsidR="008F08A3">
        <w:t xml:space="preserve"> </w:t>
      </w:r>
      <w:r w:rsidR="00597962">
        <w:t>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bookmarkStart w:id="13" w:name="_Toc139818901"/>
      <w:r>
        <w:t>3.2</w:t>
      </w:r>
      <w:r w:rsidR="000E30DE">
        <w:t>.</w:t>
      </w:r>
      <w:r>
        <w:t xml:space="preserve"> </w:t>
      </w:r>
      <w:r w:rsidR="006619EE">
        <w:t>Preprocessing</w:t>
      </w:r>
      <w:bookmarkEnd w:id="13"/>
    </w:p>
    <w:p w14:paraId="00B3A5AD" w14:textId="427416ED" w:rsidR="00597962" w:rsidRDefault="00597962" w:rsidP="00B2795F">
      <w:pPr>
        <w:ind w:firstLine="720"/>
      </w:pPr>
      <w:r>
        <w:t>Data preprocessing is a critical step in preparing the collected data for analysis and mode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performance. This step involves </w:t>
      </w:r>
      <w:r>
        <w:t xml:space="preserve">establishing a </w:t>
      </w:r>
      <w:r w:rsidR="00597962">
        <w:t xml:space="preserve">correlation </w:t>
      </w:r>
      <w:r>
        <w:t xml:space="preserve">matrix </w:t>
      </w:r>
      <w:r w:rsidR="00597962">
        <w:t xml:space="preserve">between variables, </w:t>
      </w:r>
      <w:r w:rsidR="00F33B20">
        <w:lastRenderedPageBreak/>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763009A1"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C7646C">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C7646C">
            <w:rPr>
              <w:noProof/>
            </w:rPr>
            <w:t>(Rebala, Ravi, &amp; Churiwala, 2019)</w:t>
          </w:r>
          <w:r w:rsidR="00B75B84">
            <w:fldChar w:fldCharType="end"/>
          </w:r>
        </w:sdtContent>
      </w:sdt>
      <w:r w:rsidR="00597962">
        <w:t xml:space="preserve">. </w:t>
      </w:r>
      <w:r>
        <w:t xml:space="preserve">We will </w:t>
      </w:r>
      <w:r w:rsidR="00E02240">
        <w:t>normalize the numerical data and transform</w:t>
      </w:r>
      <w:r>
        <w:t xml:space="preserve"> the categorical data into dummy variable columns</w:t>
      </w:r>
      <w:r w:rsidR="00ED6DDA">
        <w:t xml:space="preserve"> with the library Scikit-learn.</w:t>
      </w:r>
    </w:p>
    <w:p w14:paraId="45CBC124" w14:textId="77777777" w:rsidR="0085556B" w:rsidRDefault="0085556B" w:rsidP="00B2795F">
      <w:pPr>
        <w:ind w:firstLine="720"/>
      </w:pPr>
    </w:p>
    <w:p w14:paraId="6615542E" w14:textId="6B79387E" w:rsidR="006619EE" w:rsidRDefault="006A3C79" w:rsidP="000F1D6D">
      <w:pPr>
        <w:pStyle w:val="Heading2"/>
      </w:pPr>
      <w:bookmarkStart w:id="14" w:name="_Toc139818902"/>
      <w:r>
        <w:t>3.3</w:t>
      </w:r>
      <w:r w:rsidR="000E30DE">
        <w:t>.</w:t>
      </w:r>
      <w:r>
        <w:t xml:space="preserve"> </w:t>
      </w:r>
      <w:r w:rsidR="006619EE">
        <w:t>Data Modeling</w:t>
      </w:r>
      <w:bookmarkEnd w:id="14"/>
    </w:p>
    <w:p w14:paraId="61C23591" w14:textId="47ABC24C"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w:t>
      </w:r>
      <w:r w:rsidR="00E02240">
        <w:t>It</w:t>
      </w:r>
      <w:r w:rsidR="009E0E0D">
        <w:t xml:space="preserve"> includes partitioning the dataset into training and test subsets</w:t>
      </w:r>
      <w:r w:rsidR="00780286">
        <w:t xml:space="preserve"> and</w:t>
      </w:r>
      <w:r w:rsidR="009E0E0D">
        <w:t xml:space="preserve"> optimizing model parameters</w:t>
      </w:r>
      <w:r w:rsidR="00780286">
        <w:t>.</w:t>
      </w:r>
    </w:p>
    <w:p w14:paraId="2D94A41D" w14:textId="0D1A040E" w:rsidR="009E0E0D" w:rsidRDefault="009E0E0D" w:rsidP="003548AB">
      <w:pPr>
        <w:ind w:firstLine="720"/>
      </w:pPr>
      <w:r>
        <w:t xml:space="preserve">Firstly, we will develop and train the models using the preprocessed dataset for each selected modeling technique. Consequently, we will split the preprocessed data into a train and a test set. The test set will represent </w:t>
      </w:r>
      <w:r w:rsidR="00E02240">
        <w:t xml:space="preserve">the </w:t>
      </w:r>
      <w:r>
        <w:t>last four months of data</w:t>
      </w:r>
      <w:r w:rsidR="00E02240">
        <w:t>,</w:t>
      </w:r>
      <w:r>
        <w:t xml:space="preserve">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xml:space="preserve">, we will have </w:t>
      </w:r>
      <w:r w:rsidR="00E02240">
        <w:t>four</w:t>
      </w:r>
      <w:r>
        <w:t xml:space="preserve"> data</w:t>
      </w:r>
      <w:r w:rsidR="00E02240">
        <w:t xml:space="preserve"> </w:t>
      </w:r>
      <w:r>
        <w:t xml:space="preserve">frames corresponding to </w:t>
      </w:r>
      <w:proofErr w:type="spellStart"/>
      <w:r>
        <w:t>X_train</w:t>
      </w:r>
      <w:proofErr w:type="spellEnd"/>
      <w:r>
        <w:t xml:space="preserve">, </w:t>
      </w:r>
      <w:proofErr w:type="spellStart"/>
      <w:r>
        <w:t>y_train</w:t>
      </w:r>
      <w:proofErr w:type="spellEnd"/>
      <w:r>
        <w:t xml:space="preserve">, </w:t>
      </w:r>
      <w:proofErr w:type="spellStart"/>
      <w:r>
        <w:t>X_test</w:t>
      </w:r>
      <w:proofErr w:type="spellEnd"/>
      <w:r>
        <w:t xml:space="preserve">, and </w:t>
      </w:r>
      <w:proofErr w:type="spellStart"/>
      <w:r>
        <w:t>y_test</w:t>
      </w:r>
      <w:proofErr w:type="spellEnd"/>
      <w:r>
        <w:t>.</w:t>
      </w:r>
    </w:p>
    <w:p w14:paraId="37BE7409" w14:textId="115C5819" w:rsidR="00597962" w:rsidRDefault="0092181E" w:rsidP="00B2795F">
      <w:pPr>
        <w:ind w:firstLine="720"/>
      </w:pPr>
      <w:r>
        <w:t>Furthermore, b</w:t>
      </w:r>
      <w:r w:rsidR="00597962">
        <w:t xml:space="preserve">ased on the </w:t>
      </w:r>
      <w:r w:rsidR="007402EC">
        <w:t>study's objectives and the literature review findings</w:t>
      </w:r>
      <w:r w:rsidR="00597962">
        <w:t xml:space="preserve">, we will </w:t>
      </w:r>
      <w:r w:rsidR="00E02240">
        <w:t>explore a range of modeling techniques</w:t>
      </w:r>
      <w:r w:rsidR="00597962">
        <w:t>.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more advance</w:t>
      </w:r>
      <w:r w:rsidR="00E02240">
        <w:t>d</w:t>
      </w:r>
      <w:r w:rsidR="00D44C9D">
        <w:t xml:space="preserv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proofErr w:type="spellStart"/>
      <w:r w:rsidR="00B2795F">
        <w:t>e</w:t>
      </w:r>
      <w:r w:rsidR="000A2FAC">
        <w:t>X</w:t>
      </w:r>
      <w:r w:rsidR="00B2795F">
        <w:t>treme</w:t>
      </w:r>
      <w:proofErr w:type="spellEnd"/>
      <w:r w:rsidR="00B2795F">
        <w:t xml:space="preserve"> </w:t>
      </w:r>
      <w:r w:rsidR="000A2FAC">
        <w:t>G</w:t>
      </w:r>
      <w:r w:rsidR="00B2795F">
        <w:t xml:space="preserve">radient </w:t>
      </w:r>
      <w:r w:rsidR="000A2FAC">
        <w:t>B</w:t>
      </w:r>
      <w:r w:rsidR="00B2795F">
        <w:t>oosting</w:t>
      </w:r>
      <w:r w:rsidR="009E0E0D">
        <w:t xml:space="preserve"> (XGBoos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7E2E9346" w:rsidR="009E0E0D" w:rsidRDefault="00E02240" w:rsidP="00B2795F">
      <w:pPr>
        <w:ind w:firstLine="720"/>
      </w:pPr>
      <w:r>
        <w:t>We will have an experimental setup phase with the hyperparameters in this next step</w:t>
      </w:r>
      <w:r w:rsidR="0075559E">
        <w:t>.</w:t>
      </w:r>
      <w:r w:rsidR="00D06871">
        <w:t xml:space="preserve"> </w:t>
      </w:r>
      <w:r w:rsidR="00A64A49" w:rsidRPr="00A64A49">
        <w:t>Finding the ideal collection of hyperparameters for a particular machine</w:t>
      </w:r>
      <w:r>
        <w:t>-</w:t>
      </w:r>
      <w:r w:rsidR="00A64A49" w:rsidRPr="00A64A49">
        <w:t>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C7646C">
            <w:rPr>
              <w:noProof/>
            </w:rPr>
            <w:t>(Yang &amp; Shami, 2020)</w:t>
          </w:r>
          <w:r w:rsidR="00023384">
            <w:fldChar w:fldCharType="end"/>
          </w:r>
        </w:sdtContent>
      </w:sdt>
      <w:r w:rsidR="00A64A49" w:rsidRPr="00A64A49">
        <w:t xml:space="preserve">. Hyperparameters, such as learning rate, number of layers, or number of units in a neural network, are parameters </w:t>
      </w:r>
      <w:r>
        <w:t>defined before the training process and</w:t>
      </w:r>
      <w:r w:rsidR="00A64A49" w:rsidRPr="00A64A49">
        <w:t xml:space="preserve"> learn</w:t>
      </w:r>
      <w:r>
        <w:t>ed</w:t>
      </w:r>
      <w:r w:rsidR="00A64A49" w:rsidRPr="00A64A49">
        <w:t xml:space="preserve">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C7646C">
            <w:rPr>
              <w:noProof/>
            </w:rPr>
            <w:t>(Yang &amp; Shami, 2020)</w:t>
          </w:r>
          <w:r w:rsidR="00795890">
            <w:fldChar w:fldCharType="end"/>
          </w:r>
        </w:sdtContent>
      </w:sdt>
      <w:r w:rsidR="00A64A49" w:rsidRPr="00A64A49">
        <w:t xml:space="preserve">. Finding the best settings manually can be a time-consuming and tedious process, but it can </w:t>
      </w:r>
      <w:r>
        <w:t>significantly influence</w:t>
      </w:r>
      <w:r w:rsidR="00A64A49" w:rsidRPr="00A64A49">
        <w:t xml:space="preserve"> a model's performance.</w:t>
      </w:r>
      <w:r w:rsidR="00F97963">
        <w:t xml:space="preserve"> In order to </w:t>
      </w:r>
      <w:proofErr w:type="gramStart"/>
      <w:r w:rsidR="00F97963">
        <w:t>allow</w:t>
      </w:r>
      <w:proofErr w:type="gramEnd"/>
      <w:r w:rsidR="00F97963">
        <w:t xml:space="preserve"> to have some flexibility, we </w:t>
      </w:r>
      <w:r w:rsidR="00366EF3">
        <w:t xml:space="preserve">will use different techniques to obtain the best </w:t>
      </w:r>
      <w:r w:rsidR="00366EF3">
        <w:lastRenderedPageBreak/>
        <w:t xml:space="preserve">parameters. </w:t>
      </w:r>
      <w:r w:rsidR="00795890">
        <w:t>In this</w:t>
      </w:r>
      <w:r w:rsidR="00ED095D">
        <w:t xml:space="preserve"> </w:t>
      </w:r>
      <w:r w:rsidR="000C5B3F">
        <w:t>way, o</w:t>
      </w:r>
      <w:r w:rsidR="00ED095D">
        <w:t xml:space="preserve">ur most complete model would be </w:t>
      </w:r>
      <w:r w:rsidR="000C5B3F">
        <w:t>XGBoost with the use of Optuna and cross-validation</w:t>
      </w:r>
      <w:r w:rsidR="00794DBB">
        <w:t xml:space="preserve">. Optuna </w:t>
      </w:r>
      <w:r w:rsidR="00FF4CA2">
        <w:t xml:space="preserve">will </w:t>
      </w:r>
      <w:r w:rsidR="001939B1">
        <w:t>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C7646C">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bookmarkStart w:id="15" w:name="_Toc139818903"/>
      <w:r>
        <w:t>3.4</w:t>
      </w:r>
      <w:r w:rsidR="000E30DE">
        <w:t>.</w:t>
      </w:r>
      <w:r>
        <w:t xml:space="preserve"> </w:t>
      </w:r>
      <w:r w:rsidR="006619EE">
        <w:t>Experimentation Design</w:t>
      </w:r>
      <w:bookmarkEnd w:id="15"/>
    </w:p>
    <w:p w14:paraId="34A028A7" w14:textId="27C1AE9B" w:rsidR="00AB3E0C" w:rsidRDefault="00597962" w:rsidP="00554DE1">
      <w:pPr>
        <w:ind w:firstLine="720"/>
      </w:pPr>
      <w:r>
        <w:t xml:space="preserve">The experimentation design phase focuses on setting up controlled experiments to compare and contrast different </w:t>
      </w:r>
      <w:r w:rsidR="00931E4C">
        <w:t>metrics</w:t>
      </w:r>
      <w:r>
        <w:t xml:space="preserve"> options</w:t>
      </w:r>
      <w:r w:rsidR="00931E4C">
        <w:t>.</w:t>
      </w:r>
      <w:r w:rsidR="00B43CB4" w:rsidRPr="00B43CB4">
        <w:t xml:space="preserve"> </w:t>
      </w:r>
    </w:p>
    <w:p w14:paraId="5B0FFB90" w14:textId="0F6582D8"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w:t>
      </w:r>
      <w:r w:rsidR="00E02240">
        <w:t>use</w:t>
      </w:r>
      <w:r w:rsidR="0042116B">
        <w:t xml:space="preserve"> the Scikit-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m:rPr>
              <m:sty m:val="p"/>
            </m:rPr>
            <w:rPr>
              <w:rFonts w:ascii="Cambria Math" w:hAnsi="Cambria Math"/>
            </w:rPr>
            <w:br/>
          </m:r>
        </m:oMath>
      </m:oMathPara>
    </w:p>
    <w:p w14:paraId="752B02FE" w14:textId="347AC9C8" w:rsidR="002A3778" w:rsidRDefault="00E02240" w:rsidP="0042116B">
      <w:pPr>
        <w:ind w:firstLine="720"/>
      </w:pPr>
      <w:r>
        <w:t>The average difference between predicted and actual values is measured using the RMSE (Root Mean Square Error) metric in regression tasks</w:t>
      </w:r>
      <w:r w:rsidR="004610E4" w:rsidRPr="00D44E3E">
        <w:t>.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C7646C">
            <w:rPr>
              <w:noProof/>
            </w:rPr>
            <w:t>(Botchkarev, 2019)</w:t>
          </w:r>
          <w:r w:rsidR="004117B8">
            <w:fldChar w:fldCharType="end"/>
          </w:r>
        </w:sdtContent>
      </w:sdt>
      <w:r w:rsidR="004610E4" w:rsidRPr="00D44E3E">
        <w:t>.</w:t>
      </w:r>
    </w:p>
    <w:p w14:paraId="3652C767" w14:textId="77777777" w:rsidR="004610E4" w:rsidRPr="00D160C0" w:rsidRDefault="004610E4" w:rsidP="0042116B">
      <w:pPr>
        <w:ind w:firstLine="720"/>
      </w:pPr>
    </w:p>
    <w:p w14:paraId="2863459B" w14:textId="50589A33" w:rsidR="00D160C0" w:rsidRPr="00D160C0" w:rsidRDefault="00000000"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23627A72"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C7646C">
            <w:rPr>
              <w:noProof/>
            </w:rPr>
            <w:t>(Botchkarev, 2019)</w:t>
          </w:r>
          <w:r w:rsidR="000B12DA">
            <w:fldChar w:fldCharType="end"/>
          </w:r>
        </w:sdtContent>
      </w:sdt>
      <w:r w:rsidRPr="00D44E3E">
        <w:rPr>
          <w:rFonts w:eastAsiaTheme="minorEastAsia"/>
        </w:rPr>
        <w:t>. A better fit of the model to the data is indicated by higher values</w:t>
      </w:r>
      <w:r w:rsidR="00E02240">
        <w:rPr>
          <w:rFonts w:eastAsiaTheme="minorEastAsia"/>
        </w:rPr>
        <w:t xml:space="preserve"> ranging</w:t>
      </w:r>
      <w:r w:rsidRPr="00D44E3E">
        <w:rPr>
          <w:rFonts w:eastAsiaTheme="minorEastAsia"/>
        </w:rPr>
        <w:t xml:space="preserve"> from 0 to 1.</w:t>
      </w:r>
    </w:p>
    <w:p w14:paraId="53B3AF52" w14:textId="511E1330" w:rsidR="007C230D" w:rsidRDefault="007C230D">
      <w:pPr>
        <w:jc w:val="left"/>
        <w:rPr>
          <w:rFonts w:eastAsiaTheme="minorEastAsia"/>
        </w:rPr>
      </w:pPr>
      <w:r>
        <w:rPr>
          <w:rFonts w:eastAsiaTheme="minorEastAsia"/>
        </w:rPr>
        <w:br w:type="page"/>
      </w:r>
    </w:p>
    <w:p w14:paraId="09D2FB46"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 of Correct Predictions</m:t>
              </m:r>
            </m:num>
            <m:den>
              <m:r>
                <w:rPr>
                  <w:rFonts w:ascii="Cambria Math" w:eastAsiaTheme="minorEastAsia" w:hAnsi="Cambria Math"/>
                </w:rPr>
                <m:t>Total Number of Predictions</m:t>
              </m:r>
            </m:den>
          </m:f>
          <m:r>
            <m:rPr>
              <m:sty m:val="p"/>
            </m:rPr>
            <w:rPr>
              <w:rFonts w:ascii="Cambria Math" w:eastAsiaTheme="minorEastAsia" w:hAnsi="Cambria Math"/>
            </w:rPr>
            <m:t xml:space="preserve"> * </m:t>
          </m:r>
          <m:r>
            <w:rPr>
              <w:rFonts w:ascii="Cambria Math" w:eastAsiaTheme="minorEastAsia" w:hAnsi="Cambria Math"/>
            </w:rPr>
            <m:t>100</m:t>
          </m:r>
        </m:oMath>
      </m:oMathPara>
    </w:p>
    <w:p w14:paraId="22B1D159" w14:textId="77777777" w:rsidR="00AB2D51" w:rsidRDefault="00AB2D51" w:rsidP="0042116B">
      <w:pPr>
        <w:ind w:firstLine="720"/>
      </w:pPr>
    </w:p>
    <w:p w14:paraId="5460646B" w14:textId="706F8738" w:rsidR="00D160C0" w:rsidRDefault="00AB2D51" w:rsidP="0042116B">
      <w:pPr>
        <w:ind w:firstLine="720"/>
      </w:pPr>
      <w:r w:rsidRPr="00AB2D51">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C7646C">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7839DD82"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28C1D74F" w:rsidR="00966A98" w:rsidRDefault="00966A98" w:rsidP="00412AC4"/>
    <w:p w14:paraId="7DA74AFC" w14:textId="4BF7ABCE"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w:t>
      </w:r>
      <w:r w:rsidR="00E02240">
        <w:t>predicting</w:t>
      </w:r>
      <w:r>
        <w:t xml:space="preserve">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r w:rsidR="000A2023">
        <w:t xml:space="preserve"> </w:t>
      </w:r>
      <w:r w:rsidR="00E02240">
        <w:t>The following section</w:t>
      </w:r>
      <w:r w:rsidR="000A2023">
        <w:t xml:space="preserve"> will present our findings from the explanatory data analysis.</w:t>
      </w:r>
    </w:p>
    <w:p w14:paraId="2EF78287" w14:textId="212C84C6" w:rsidR="0085556B" w:rsidRDefault="0085556B">
      <w:pPr>
        <w:jc w:val="left"/>
      </w:pPr>
      <w:r>
        <w:br w:type="page"/>
      </w:r>
    </w:p>
    <w:p w14:paraId="3E76BBB0" w14:textId="0FA98C71" w:rsidR="00F8262B" w:rsidRDefault="00F8262B" w:rsidP="00F8262B">
      <w:pPr>
        <w:pStyle w:val="Heading1"/>
      </w:pPr>
      <w:bookmarkStart w:id="16" w:name="_Toc139818904"/>
      <w:r w:rsidRPr="00670E49">
        <w:lastRenderedPageBreak/>
        <w:t>Explanatory Data Analysis</w:t>
      </w:r>
      <w:bookmarkEnd w:id="16"/>
    </w:p>
    <w:p w14:paraId="50710DF1" w14:textId="77777777" w:rsidR="00010448" w:rsidRPr="00010448" w:rsidRDefault="00010448" w:rsidP="00010448"/>
    <w:p w14:paraId="29AC43B9" w14:textId="552E5D3A" w:rsidR="00D06FF5" w:rsidRDefault="00D06FF5" w:rsidP="000036A3">
      <w:pPr>
        <w:ind w:firstLine="720"/>
      </w:pPr>
      <w:r w:rsidRPr="00D06FF5">
        <w:t>For this section of the study, we intend to present the results of the explanatory data analysis of the data collected with the general trends and correlation matrix. These findings helped us to understand and clarify the trends, patterns, and underlying relationships within the data set.</w:t>
      </w:r>
    </w:p>
    <w:p w14:paraId="5220C57B" w14:textId="77777777" w:rsidR="00327AC8" w:rsidRDefault="00327AC8" w:rsidP="000036A3">
      <w:pPr>
        <w:ind w:firstLine="720"/>
        <w:rPr>
          <w:b/>
        </w:rPr>
      </w:pPr>
    </w:p>
    <w:p w14:paraId="4296C625" w14:textId="060A3EB3" w:rsidR="009358D6" w:rsidRDefault="009358D6" w:rsidP="009358D6">
      <w:pPr>
        <w:pStyle w:val="Heading2"/>
      </w:pPr>
      <w:bookmarkStart w:id="17" w:name="_Toc139818905"/>
      <w:r>
        <w:t>4.1</w:t>
      </w:r>
      <w:r w:rsidR="000E30DE">
        <w:t>.</w:t>
      </w:r>
      <w:r>
        <w:t xml:space="preserve"> </w:t>
      </w:r>
      <w:r w:rsidR="00F8262B">
        <w:t>General trends</w:t>
      </w:r>
      <w:bookmarkEnd w:id="17"/>
    </w:p>
    <w:p w14:paraId="449D1C03" w14:textId="5AA498F7" w:rsidR="00EF35FE" w:rsidRPr="00EF35FE" w:rsidRDefault="00EF35FE" w:rsidP="00EF35FE">
      <w:r>
        <w:tab/>
      </w:r>
      <w:r w:rsidR="00D06FF5" w:rsidRPr="00D06FF5">
        <w:t xml:space="preserve">To understand the data provided by Enverus, we have plotted the "Actual" (average power generation in MW) for the three regions over the entire time period in Figure 2. In this graph, we can clearly see a pattern for each year. The </w:t>
      </w:r>
      <w:r w:rsidR="00F47FF2">
        <w:t>energy generation</w:t>
      </w:r>
      <w:r w:rsidR="00D06FF5" w:rsidRPr="00D06FF5">
        <w:t xml:space="preserve"> tends to be at its maximum in July for the year</w:t>
      </w:r>
      <w:r w:rsidR="00F47FF2">
        <w:t>s</w:t>
      </w:r>
      <w:r w:rsidR="00D06FF5" w:rsidRPr="00D06FF5">
        <w:t xml:space="preserve"> 2020 to 2022 included. Moreover, this pattern tends to increase each year, which would indicate a real need to focus more on this energy from Enverus for the coming years.</w:t>
      </w:r>
    </w:p>
    <w:p w14:paraId="1ADD9B2D" w14:textId="785C4851" w:rsidR="009358D6" w:rsidRDefault="0072733E" w:rsidP="009358D6">
      <w:r>
        <w:rPr>
          <w:noProof/>
        </w:rPr>
        <w:drawing>
          <wp:anchor distT="0" distB="0" distL="114300" distR="114300" simplePos="0" relativeHeight="251649536" behindDoc="1" locked="0" layoutInCell="1" allowOverlap="1" wp14:anchorId="2CE41695" wp14:editId="1CB5D950">
            <wp:simplePos x="0" y="0"/>
            <wp:positionH relativeFrom="margin">
              <wp:align>left</wp:align>
            </wp:positionH>
            <wp:positionV relativeFrom="paragraph">
              <wp:posOffset>402455</wp:posOffset>
            </wp:positionV>
            <wp:extent cx="5476875" cy="2974975"/>
            <wp:effectExtent l="19050" t="19050" r="28575" b="15875"/>
            <wp:wrapTopAndBottom/>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9749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3FF0F16" w14:textId="77777777" w:rsidR="00327AC8" w:rsidRDefault="00327AC8" w:rsidP="00723366">
      <w:pPr>
        <w:pStyle w:val="Caption"/>
        <w:jc w:val="center"/>
        <w:rPr>
          <w:color w:val="auto"/>
        </w:rPr>
      </w:pPr>
    </w:p>
    <w:p w14:paraId="02EC5E5F" w14:textId="30980B87" w:rsidR="001C4941" w:rsidRDefault="00EF35FE" w:rsidP="00723366">
      <w:pPr>
        <w:pStyle w:val="Caption"/>
        <w:jc w:val="center"/>
        <w:rPr>
          <w:color w:val="auto"/>
        </w:rPr>
      </w:pPr>
      <w:bookmarkStart w:id="18" w:name="_Toc13982922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Pr="00EF35FE">
        <w:rPr>
          <w:noProof/>
          <w:color w:val="auto"/>
        </w:rPr>
        <w:t>2</w:t>
      </w:r>
      <w:r w:rsidRPr="00EF35FE">
        <w:rPr>
          <w:color w:val="auto"/>
        </w:rPr>
        <w:fldChar w:fldCharType="end"/>
      </w:r>
      <w:r w:rsidRPr="00EF35FE">
        <w:rPr>
          <w:color w:val="auto"/>
        </w:rPr>
        <w:t>. Actual value by hour over the entire period</w:t>
      </w:r>
      <w:bookmarkEnd w:id="18"/>
    </w:p>
    <w:p w14:paraId="4DBF7D14" w14:textId="47BAFF0A" w:rsidR="00327AC8" w:rsidRDefault="00327AC8">
      <w:pPr>
        <w:jc w:val="left"/>
      </w:pPr>
      <w:r>
        <w:br w:type="page"/>
      </w:r>
    </w:p>
    <w:p w14:paraId="4F5ABC0B" w14:textId="51631A14" w:rsidR="009358D6" w:rsidRDefault="00327AC8" w:rsidP="0072733E">
      <w:pPr>
        <w:ind w:firstLine="720"/>
      </w:pPr>
      <w:r>
        <w:rPr>
          <w:noProof/>
        </w:rPr>
        <w:lastRenderedPageBreak/>
        <w:drawing>
          <wp:anchor distT="0" distB="0" distL="114300" distR="114300" simplePos="0" relativeHeight="251651584" behindDoc="0" locked="0" layoutInCell="1" allowOverlap="1" wp14:anchorId="6321BEC1" wp14:editId="5329CECB">
            <wp:simplePos x="0" y="0"/>
            <wp:positionH relativeFrom="margin">
              <wp:posOffset>129540</wp:posOffset>
            </wp:positionH>
            <wp:positionV relativeFrom="paragraph">
              <wp:posOffset>865505</wp:posOffset>
            </wp:positionV>
            <wp:extent cx="5336540" cy="2900045"/>
            <wp:effectExtent l="19050" t="19050" r="16510" b="14605"/>
            <wp:wrapTopAndBottom/>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6540" cy="29000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B1249" w:rsidRPr="009B1249">
        <w:t>We then looked at the "</w:t>
      </w:r>
      <w:r w:rsidR="009B1249">
        <w:t>A</w:t>
      </w:r>
      <w:r w:rsidR="009B1249" w:rsidRPr="009B1249">
        <w:t>ctual" measurement per hour during the day in Figure 3. Here</w:t>
      </w:r>
      <w:r w:rsidR="0070197B">
        <w:t>,</w:t>
      </w:r>
      <w:r w:rsidR="009B1249" w:rsidRPr="009B1249">
        <w:t xml:space="preserve"> we </w:t>
      </w:r>
      <w:r w:rsidR="0070197B">
        <w:t>confirmed</w:t>
      </w:r>
      <w:r w:rsidR="009B1249" w:rsidRPr="009B1249">
        <w:t xml:space="preserve"> that </w:t>
      </w:r>
      <w:r w:rsidR="00F47FF2">
        <w:t>energy generation would generally occur</w:t>
      </w:r>
      <w:r w:rsidR="009B1249" w:rsidRPr="009B1249">
        <w:t xml:space="preserve"> during the daylight hours from 6</w:t>
      </w:r>
      <w:r w:rsidR="00F47FF2">
        <w:t xml:space="preserve"> </w:t>
      </w:r>
      <w:r w:rsidR="009B1249" w:rsidRPr="009B1249">
        <w:t>AM to 8</w:t>
      </w:r>
      <w:r w:rsidR="00F47FF2">
        <w:t xml:space="preserve"> </w:t>
      </w:r>
      <w:r w:rsidR="009B1249" w:rsidRPr="009B1249">
        <w:t>PM.</w:t>
      </w:r>
    </w:p>
    <w:p w14:paraId="4F6C6018" w14:textId="5B6D8C88" w:rsidR="00723366" w:rsidRDefault="00723366" w:rsidP="00723366">
      <w:pPr>
        <w:pStyle w:val="Caption"/>
        <w:jc w:val="center"/>
        <w:rPr>
          <w:color w:val="auto"/>
        </w:rPr>
      </w:pPr>
      <w:bookmarkStart w:id="19" w:name="_Toc13982923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w:t>
      </w:r>
      <w:r w:rsidRPr="00EF35FE">
        <w:rPr>
          <w:color w:val="auto"/>
        </w:rPr>
        <w:fldChar w:fldCharType="end"/>
      </w:r>
      <w:r w:rsidRPr="00EF35FE">
        <w:rPr>
          <w:color w:val="auto"/>
        </w:rPr>
        <w:t xml:space="preserve">. Actual value by hour </w:t>
      </w:r>
      <w:r>
        <w:rPr>
          <w:color w:val="auto"/>
        </w:rPr>
        <w:t>through the day</w:t>
      </w:r>
      <w:bookmarkEnd w:id="19"/>
    </w:p>
    <w:p w14:paraId="18B541D4" w14:textId="4B5BBD82" w:rsidR="0072733E" w:rsidRDefault="00327AC8" w:rsidP="009358D6">
      <w:r>
        <w:br/>
      </w:r>
      <w:r w:rsidR="009B1249">
        <w:tab/>
        <w:t xml:space="preserve">Furthermore, we </w:t>
      </w:r>
      <w:r w:rsidR="00F3086F">
        <w:t xml:space="preserve">were wondering to confirm that the generation is generally greater during summer with the long </w:t>
      </w:r>
      <w:r w:rsidR="00F47FF2">
        <w:t>daylight hours</w:t>
      </w:r>
      <w:r w:rsidR="00F3086F">
        <w:t xml:space="preserve"> by comparing a week in summer</w:t>
      </w:r>
      <w:r w:rsidR="0070197B">
        <w:t xml:space="preserve"> (week </w:t>
      </w:r>
      <w:r w:rsidR="000A1CCB">
        <w:t>2</w:t>
      </w:r>
      <w:r w:rsidR="008C20D9">
        <w:t>6</w:t>
      </w:r>
      <w:r w:rsidR="0070197B">
        <w:t>)</w:t>
      </w:r>
      <w:r w:rsidR="00F3086F">
        <w:t xml:space="preserve"> and another week in winter</w:t>
      </w:r>
      <w:r w:rsidR="0070197B">
        <w:t xml:space="preserve"> (week </w:t>
      </w:r>
      <w:r w:rsidR="000A1CCB">
        <w:t>51</w:t>
      </w:r>
      <w:r w:rsidR="0070197B">
        <w:t>)</w:t>
      </w:r>
      <w:r w:rsidR="00F3086F">
        <w:t xml:space="preserve">. </w:t>
      </w:r>
      <w:r w:rsidR="0070197B">
        <w:t>Based on Figure 4</w:t>
      </w:r>
      <w:r w:rsidR="00F3086F">
        <w:t xml:space="preserve">, we can assert that the generation is greater in </w:t>
      </w:r>
      <w:r w:rsidR="00F47FF2">
        <w:t>summer</w:t>
      </w:r>
      <w:r w:rsidR="00F3086F">
        <w:t xml:space="preserve">. In this regard, we can even see a </w:t>
      </w:r>
      <w:r w:rsidR="00F47FF2">
        <w:t>more significant</w:t>
      </w:r>
      <w:r w:rsidR="00F3086F">
        <w:t xml:space="preserve"> difference between summer and winter for the generation of GHI</w:t>
      </w:r>
      <w:r w:rsidR="00024D49">
        <w:t xml:space="preserve"> </w:t>
      </w:r>
      <w:r w:rsidR="00EC37AC">
        <w:t>on</w:t>
      </w:r>
      <w:r w:rsidR="008C20D9">
        <w:t xml:space="preserve"> the right side of</w:t>
      </w:r>
      <w:r w:rsidR="00024D49">
        <w:t xml:space="preserve"> Figure 4</w:t>
      </w:r>
      <w:r w:rsidR="00F3086F">
        <w:t>.</w:t>
      </w:r>
    </w:p>
    <w:p w14:paraId="504C769E" w14:textId="77777777" w:rsidR="009B1249" w:rsidRDefault="009B1249" w:rsidP="009358D6">
      <w:r w:rsidRPr="005637F9">
        <w:rPr>
          <w:noProof/>
        </w:rPr>
        <w:drawing>
          <wp:inline distT="0" distB="0" distL="0" distR="0" wp14:anchorId="41A47C68" wp14:editId="2DA7A17E">
            <wp:extent cx="2789254" cy="2110132"/>
            <wp:effectExtent l="0" t="0" r="0" b="4445"/>
            <wp:docPr id="56049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89254" cy="2110132"/>
                    </a:xfrm>
                    <a:prstGeom prst="rect">
                      <a:avLst/>
                    </a:prstGeom>
                  </pic:spPr>
                </pic:pic>
              </a:graphicData>
            </a:graphic>
          </wp:inline>
        </w:drawing>
      </w:r>
      <w:r w:rsidRPr="005637F9">
        <w:rPr>
          <w:noProof/>
        </w:rPr>
        <w:drawing>
          <wp:inline distT="0" distB="0" distL="0" distR="0" wp14:anchorId="7D2C76F4" wp14:editId="260787BA">
            <wp:extent cx="2678015" cy="2091447"/>
            <wp:effectExtent l="0" t="0" r="8255" b="4445"/>
            <wp:docPr id="175987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679469" cy="2092582"/>
                    </a:xfrm>
                    <a:prstGeom prst="rect">
                      <a:avLst/>
                    </a:prstGeom>
                  </pic:spPr>
                </pic:pic>
              </a:graphicData>
            </a:graphic>
          </wp:inline>
        </w:drawing>
      </w:r>
    </w:p>
    <w:p w14:paraId="071DF1B9" w14:textId="3CA45B39" w:rsidR="00F3086F" w:rsidRPr="00EF35FE" w:rsidRDefault="00F3086F" w:rsidP="00F3086F">
      <w:pPr>
        <w:pStyle w:val="Caption"/>
        <w:jc w:val="center"/>
        <w:rPr>
          <w:color w:val="auto"/>
        </w:rPr>
      </w:pPr>
      <w:bookmarkStart w:id="20" w:name="_Toc13982923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4</w:t>
      </w:r>
      <w:r w:rsidRPr="00EF35FE">
        <w:rPr>
          <w:color w:val="auto"/>
        </w:rPr>
        <w:fldChar w:fldCharType="end"/>
      </w:r>
      <w:r w:rsidRPr="00EF35FE">
        <w:rPr>
          <w:color w:val="auto"/>
        </w:rPr>
        <w:t xml:space="preserve">. </w:t>
      </w:r>
      <w:r>
        <w:rPr>
          <w:color w:val="auto"/>
        </w:rPr>
        <w:t xml:space="preserve">Comparing a week of </w:t>
      </w:r>
      <w:r w:rsidRPr="00EF35FE">
        <w:rPr>
          <w:color w:val="auto"/>
        </w:rPr>
        <w:t xml:space="preserve">Actual value </w:t>
      </w:r>
      <w:r>
        <w:rPr>
          <w:color w:val="auto"/>
        </w:rPr>
        <w:t>in summer and winter</w:t>
      </w:r>
      <w:bookmarkEnd w:id="20"/>
    </w:p>
    <w:p w14:paraId="368C0743" w14:textId="6DA4ACDA" w:rsidR="00CA7075" w:rsidRDefault="0011188E" w:rsidP="009358D6">
      <w:r w:rsidRPr="00310251">
        <w:rPr>
          <w:noProof/>
        </w:rPr>
        <w:lastRenderedPageBreak/>
        <w:drawing>
          <wp:anchor distT="0" distB="0" distL="114300" distR="114300" simplePos="0" relativeHeight="251654656" behindDoc="0" locked="0" layoutInCell="1" allowOverlap="1" wp14:anchorId="0BE9E5DC" wp14:editId="05EF1179">
            <wp:simplePos x="0" y="0"/>
            <wp:positionH relativeFrom="margin">
              <wp:posOffset>1314450</wp:posOffset>
            </wp:positionH>
            <wp:positionV relativeFrom="paragraph">
              <wp:posOffset>2006509</wp:posOffset>
            </wp:positionV>
            <wp:extent cx="2852420" cy="2509520"/>
            <wp:effectExtent l="19050" t="19050" r="24130" b="24130"/>
            <wp:wrapTopAndBottom/>
            <wp:docPr id="1373138039" name="Picture 1" descr="A circular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38039" name="Picture 1" descr="A circular graph with numbers and lines&#10;&#10;Description automatically generated"/>
                    <pic:cNvPicPr/>
                  </pic:nvPicPr>
                  <pic:blipFill rotWithShape="1">
                    <a:blip r:embed="rId14">
                      <a:extLst>
                        <a:ext uri="{28A0092B-C50C-407E-A947-70E740481C1C}">
                          <a14:useLocalDpi xmlns:a14="http://schemas.microsoft.com/office/drawing/2010/main" val="0"/>
                        </a:ext>
                      </a:extLst>
                    </a:blip>
                    <a:srcRect l="12026" t="5479"/>
                    <a:stretch/>
                  </pic:blipFill>
                  <pic:spPr bwMode="auto">
                    <a:xfrm>
                      <a:off x="0" y="0"/>
                      <a:ext cx="2852420" cy="25095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1FDA">
        <w:tab/>
        <w:t xml:space="preserve">Furthermore, </w:t>
      </w:r>
      <w:r w:rsidR="00F51D04">
        <w:t xml:space="preserve">we determined the exact location of </w:t>
      </w:r>
      <w:r w:rsidR="00D902D3">
        <w:t xml:space="preserve">the </w:t>
      </w:r>
      <w:r w:rsidR="00F51D04">
        <w:t xml:space="preserve">middle point </w:t>
      </w:r>
      <w:r w:rsidR="00D902D3">
        <w:t>of</w:t>
      </w:r>
      <w:r w:rsidR="00F51D04">
        <w:t xml:space="preserve"> California to be of latitude of </w:t>
      </w:r>
      <w:r w:rsidR="00F51D04" w:rsidRPr="00F51D04">
        <w:t>37.051548</w:t>
      </w:r>
      <w:r w:rsidR="00F51D04">
        <w:t xml:space="preserve"> and </w:t>
      </w:r>
      <w:r w:rsidR="00D902D3">
        <w:t xml:space="preserve">a </w:t>
      </w:r>
      <w:r w:rsidR="00F51D04">
        <w:t xml:space="preserve">longitude of </w:t>
      </w:r>
      <w:r w:rsidR="00F51D04" w:rsidRPr="00F51D04">
        <w:t>-120.699371</w:t>
      </w:r>
      <w:r w:rsidR="00F51D04">
        <w:t xml:space="preserve">. Indeed, the exact address would be </w:t>
      </w:r>
      <w:r w:rsidR="00F51D04" w:rsidRPr="00F51D04">
        <w:t>CA 152</w:t>
      </w:r>
      <w:r w:rsidR="00D902D3">
        <w:t xml:space="preserve">, </w:t>
      </w:r>
      <w:r w:rsidR="00F51D04" w:rsidRPr="00F51D04">
        <w:t>CA 33, Merced County, California, United States</w:t>
      </w:r>
      <w:r w:rsidR="00F51D04">
        <w:t>. Determining the exact location help</w:t>
      </w:r>
      <w:r w:rsidR="008B3537">
        <w:t>ed</w:t>
      </w:r>
      <w:r w:rsidR="00F51D04">
        <w:t xml:space="preserve"> us unlock further information. Moreover, </w:t>
      </w:r>
      <w:r w:rsidR="008D1FDA">
        <w:t xml:space="preserve">we </w:t>
      </w:r>
      <w:r w:rsidR="00F51D04">
        <w:t xml:space="preserve">illustrated the </w:t>
      </w:r>
      <w:r w:rsidR="00D902D3">
        <w:t>S</w:t>
      </w:r>
      <w:r w:rsidR="00F51D04">
        <w:t>un</w:t>
      </w:r>
      <w:r w:rsidR="00D902D3">
        <w:t>'s</w:t>
      </w:r>
      <w:r w:rsidR="00F51D04">
        <w:t xml:space="preserve"> path for our specific location over the period given in Figure 5.</w:t>
      </w:r>
      <w:r w:rsidR="002912E6">
        <w:t xml:space="preserve"> Based on Figure 5, we can also see the hourly solar zenith at </w:t>
      </w:r>
      <w:r w:rsidR="008B3537">
        <w:t>hour 13 (1</w:t>
      </w:r>
      <w:r w:rsidR="00D902D3">
        <w:t xml:space="preserve"> </w:t>
      </w:r>
      <w:r w:rsidR="008B3537">
        <w:t xml:space="preserve">PM). Also, the </w:t>
      </w:r>
      <w:r w:rsidR="008B3537" w:rsidRPr="008B3537">
        <w:t>boundary of the region of the sky that the Sun traverses during a year is marked by the solstices. According to th</w:t>
      </w:r>
      <w:r w:rsidR="008B3537">
        <w:t>is</w:t>
      </w:r>
      <w:r w:rsidR="008B3537" w:rsidRPr="008B3537">
        <w:t xml:space="preserve"> diagram, there is never a time of the year when the Sun is directly overhead (zenith=0).</w:t>
      </w:r>
    </w:p>
    <w:p w14:paraId="530F41E3" w14:textId="399FBC17" w:rsidR="007E69A3" w:rsidRPr="00EF35FE" w:rsidRDefault="007E69A3" w:rsidP="007E69A3">
      <w:pPr>
        <w:pStyle w:val="Caption"/>
        <w:jc w:val="center"/>
        <w:rPr>
          <w:color w:val="auto"/>
        </w:rPr>
      </w:pPr>
      <w:bookmarkStart w:id="21" w:name="_Toc13982923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5</w:t>
      </w:r>
      <w:r w:rsidRPr="00EF35FE">
        <w:rPr>
          <w:color w:val="auto"/>
        </w:rPr>
        <w:fldChar w:fldCharType="end"/>
      </w:r>
      <w:r w:rsidRPr="00EF35FE">
        <w:rPr>
          <w:color w:val="auto"/>
        </w:rPr>
        <w:t xml:space="preserve">. </w:t>
      </w:r>
      <w:r w:rsidR="0011188E">
        <w:rPr>
          <w:color w:val="auto"/>
        </w:rPr>
        <w:t xml:space="preserve">Diagram of the </w:t>
      </w:r>
      <w:r w:rsidR="0011188E" w:rsidRPr="0011188E">
        <w:rPr>
          <w:color w:val="auto"/>
        </w:rPr>
        <w:t>analemma</w:t>
      </w:r>
      <w:bookmarkEnd w:id="21"/>
    </w:p>
    <w:p w14:paraId="0ED3015B" w14:textId="60D42532" w:rsidR="0011188E" w:rsidRDefault="0011188E" w:rsidP="009358D6"/>
    <w:p w14:paraId="5A22877F" w14:textId="5A6866AB" w:rsidR="005637F9" w:rsidRDefault="008605C4" w:rsidP="009358D6">
      <w:r w:rsidRPr="0011188E">
        <w:rPr>
          <w:noProof/>
        </w:rPr>
        <w:drawing>
          <wp:anchor distT="0" distB="0" distL="114300" distR="114300" simplePos="0" relativeHeight="251646464" behindDoc="0" locked="0" layoutInCell="1" allowOverlap="1" wp14:anchorId="29CDA0E5" wp14:editId="483DCAE7">
            <wp:simplePos x="0" y="0"/>
            <wp:positionH relativeFrom="column">
              <wp:posOffset>2957558</wp:posOffset>
            </wp:positionH>
            <wp:positionV relativeFrom="paragraph">
              <wp:posOffset>378006</wp:posOffset>
            </wp:positionV>
            <wp:extent cx="2170985" cy="2130552"/>
            <wp:effectExtent l="19050" t="19050" r="20320" b="22225"/>
            <wp:wrapNone/>
            <wp:docPr id="1708321942"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21942" name="Picture 1" descr="A graph with many colored dots&#10;&#10;Description automatically generated"/>
                    <pic:cNvPicPr/>
                  </pic:nvPicPr>
                  <pic:blipFill rotWithShape="1">
                    <a:blip r:embed="rId15">
                      <a:extLst>
                        <a:ext uri="{28A0092B-C50C-407E-A947-70E740481C1C}">
                          <a14:useLocalDpi xmlns:a14="http://schemas.microsoft.com/office/drawing/2010/main" val="0"/>
                        </a:ext>
                      </a:extLst>
                    </a:blip>
                    <a:srcRect l="10820" t="11036" r="12731" b="14072"/>
                    <a:stretch/>
                  </pic:blipFill>
                  <pic:spPr bwMode="auto">
                    <a:xfrm>
                      <a:off x="0" y="0"/>
                      <a:ext cx="2170985" cy="2130552"/>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11188E" w:rsidRPr="00E403E4">
        <w:rPr>
          <w:noProof/>
        </w:rPr>
        <w:drawing>
          <wp:anchor distT="0" distB="0" distL="114300" distR="114300" simplePos="0" relativeHeight="251645440" behindDoc="1" locked="0" layoutInCell="1" allowOverlap="1" wp14:anchorId="1D7A8877" wp14:editId="44854891">
            <wp:simplePos x="0" y="0"/>
            <wp:positionH relativeFrom="margin">
              <wp:posOffset>422275</wp:posOffset>
            </wp:positionH>
            <wp:positionV relativeFrom="paragraph">
              <wp:posOffset>362585</wp:posOffset>
            </wp:positionV>
            <wp:extent cx="2268220" cy="2130425"/>
            <wp:effectExtent l="19050" t="19050" r="17780" b="22225"/>
            <wp:wrapTopAndBottom/>
            <wp:docPr id="1471340756"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rotWithShape="1">
                    <a:blip r:embed="rId16">
                      <a:extLst>
                        <a:ext uri="{28A0092B-C50C-407E-A947-70E740481C1C}">
                          <a14:useLocalDpi xmlns:a14="http://schemas.microsoft.com/office/drawing/2010/main" val="0"/>
                        </a:ext>
                      </a:extLst>
                    </a:blip>
                    <a:srcRect l="7950" t="12856" r="6622" b="7057"/>
                    <a:stretch/>
                  </pic:blipFill>
                  <pic:spPr bwMode="auto">
                    <a:xfrm>
                      <a:off x="0" y="0"/>
                      <a:ext cx="2268220" cy="21304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6C0C">
        <w:tab/>
        <w:t>Then, we also check</w:t>
      </w:r>
      <w:r w:rsidR="00802249">
        <w:t>ed</w:t>
      </w:r>
      <w:r w:rsidR="00056C0C">
        <w:t xml:space="preserve"> the </w:t>
      </w:r>
    </w:p>
    <w:p w14:paraId="3643CC04" w14:textId="2DA80F38" w:rsidR="007E69A3" w:rsidRDefault="007E69A3" w:rsidP="007E69A3">
      <w:pPr>
        <w:pStyle w:val="Caption"/>
        <w:jc w:val="center"/>
        <w:rPr>
          <w:color w:val="auto"/>
        </w:rPr>
      </w:pPr>
      <w:bookmarkStart w:id="22" w:name="_Toc13982923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6</w:t>
      </w:r>
      <w:r w:rsidRPr="00EF35FE">
        <w:rPr>
          <w:color w:val="auto"/>
        </w:rPr>
        <w:fldChar w:fldCharType="end"/>
      </w:r>
      <w:r w:rsidRPr="00EF35FE">
        <w:rPr>
          <w:color w:val="auto"/>
        </w:rPr>
        <w:t xml:space="preserve">. </w:t>
      </w:r>
      <w:r>
        <w:rPr>
          <w:color w:val="auto"/>
        </w:rPr>
        <w:t>Representation of the</w:t>
      </w:r>
      <w:bookmarkEnd w:id="22"/>
      <w:r>
        <w:rPr>
          <w:color w:val="auto"/>
        </w:rPr>
        <w:t xml:space="preserve"> </w:t>
      </w:r>
    </w:p>
    <w:p w14:paraId="17AD907E" w14:textId="341C62BD" w:rsidR="005C192E" w:rsidRPr="005C192E" w:rsidRDefault="005C192E" w:rsidP="005C192E"/>
    <w:p w14:paraId="36EB71CD" w14:textId="77777777" w:rsidR="00E403E4" w:rsidRDefault="00E403E4" w:rsidP="009358D6"/>
    <w:p w14:paraId="46C91508" w14:textId="7A266B4E" w:rsidR="00D33CD3" w:rsidRDefault="00D33CD3">
      <w:pPr>
        <w:jc w:val="left"/>
      </w:pPr>
    </w:p>
    <w:p w14:paraId="36380389" w14:textId="77777777" w:rsidR="00D33CD3" w:rsidRDefault="00D33CD3" w:rsidP="009358D6"/>
    <w:p w14:paraId="32FCB4F6" w14:textId="3E785B32" w:rsidR="00E403E4" w:rsidRDefault="00E403E4" w:rsidP="009358D6">
      <w:r w:rsidRPr="00E403E4">
        <w:rPr>
          <w:noProof/>
        </w:rPr>
        <w:drawing>
          <wp:inline distT="0" distB="0" distL="0" distR="0" wp14:anchorId="0971B135" wp14:editId="32CA5179">
            <wp:extent cx="4471416" cy="2286000"/>
            <wp:effectExtent l="19050" t="19050" r="24765" b="19050"/>
            <wp:docPr id="275867353" name="Picture 1" descr="A graph of different colored lin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7"/>
                    <a:stretch>
                      <a:fillRect/>
                    </a:stretch>
                  </pic:blipFill>
                  <pic:spPr>
                    <a:xfrm>
                      <a:off x="0" y="0"/>
                      <a:ext cx="4471416" cy="2286000"/>
                    </a:xfrm>
                    <a:prstGeom prst="rect">
                      <a:avLst/>
                    </a:prstGeom>
                    <a:ln>
                      <a:solidFill>
                        <a:schemeClr val="tx1"/>
                      </a:solidFill>
                    </a:ln>
                  </pic:spPr>
                </pic:pic>
              </a:graphicData>
            </a:graphic>
          </wp:inline>
        </w:drawing>
      </w:r>
    </w:p>
    <w:p w14:paraId="6652842E" w14:textId="69CD712A" w:rsidR="0030061D" w:rsidRPr="00EF35FE" w:rsidRDefault="0030061D" w:rsidP="0030061D">
      <w:pPr>
        <w:pStyle w:val="Caption"/>
        <w:jc w:val="center"/>
        <w:rPr>
          <w:color w:val="auto"/>
        </w:rPr>
      </w:pPr>
      <w:bookmarkStart w:id="23" w:name="_Toc13982923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7</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3"/>
    </w:p>
    <w:p w14:paraId="33859F5E" w14:textId="77777777" w:rsidR="00226DD9" w:rsidRDefault="00226DD9" w:rsidP="009358D6"/>
    <w:p w14:paraId="2F777D70" w14:textId="77777777" w:rsidR="00226DD9" w:rsidRDefault="00226DD9" w:rsidP="009358D6"/>
    <w:p w14:paraId="2A67BC60" w14:textId="2A943E09" w:rsidR="00E403E4" w:rsidRDefault="00E403E4" w:rsidP="009358D6">
      <w:r w:rsidRPr="00E403E4">
        <w:rPr>
          <w:noProof/>
        </w:rPr>
        <w:drawing>
          <wp:inline distT="0" distB="0" distL="0" distR="0" wp14:anchorId="141CA482" wp14:editId="306205E8">
            <wp:extent cx="4470584" cy="2286000"/>
            <wp:effectExtent l="19050" t="19050" r="25400" b="1905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8"/>
                    <a:stretch>
                      <a:fillRect/>
                    </a:stretch>
                  </pic:blipFill>
                  <pic:spPr>
                    <a:xfrm>
                      <a:off x="0" y="0"/>
                      <a:ext cx="4470584" cy="2286000"/>
                    </a:xfrm>
                    <a:prstGeom prst="rect">
                      <a:avLst/>
                    </a:prstGeom>
                    <a:ln>
                      <a:solidFill>
                        <a:schemeClr val="tx1"/>
                      </a:solidFill>
                    </a:ln>
                  </pic:spPr>
                </pic:pic>
              </a:graphicData>
            </a:graphic>
          </wp:inline>
        </w:drawing>
      </w:r>
    </w:p>
    <w:p w14:paraId="039F86F7" w14:textId="566746C8" w:rsidR="0030061D" w:rsidRPr="00EF35FE" w:rsidRDefault="0030061D" w:rsidP="0030061D">
      <w:pPr>
        <w:pStyle w:val="Caption"/>
        <w:jc w:val="center"/>
        <w:rPr>
          <w:color w:val="auto"/>
        </w:rPr>
      </w:pPr>
      <w:bookmarkStart w:id="24" w:name="_Toc13982923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8</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4"/>
    </w:p>
    <w:p w14:paraId="3D498882" w14:textId="77777777" w:rsidR="00E403E4" w:rsidRDefault="00E403E4" w:rsidP="009358D6"/>
    <w:p w14:paraId="21ACF111" w14:textId="02A8DEDD" w:rsidR="00E403E4" w:rsidRDefault="00E403E4">
      <w:pPr>
        <w:jc w:val="left"/>
      </w:pPr>
      <w:r>
        <w:br w:type="page"/>
      </w:r>
    </w:p>
    <w:p w14:paraId="0B07020E" w14:textId="338C17F3" w:rsidR="00B36744" w:rsidRDefault="00B36744" w:rsidP="00B36744">
      <w:pPr>
        <w:pStyle w:val="Heading2"/>
      </w:pPr>
      <w:bookmarkStart w:id="25" w:name="_Toc139818906"/>
      <w:r>
        <w:lastRenderedPageBreak/>
        <w:t xml:space="preserve">4.2. </w:t>
      </w:r>
      <w:r w:rsidR="001879C3">
        <w:t>Feature selection</w:t>
      </w:r>
      <w:bookmarkEnd w:id="25"/>
    </w:p>
    <w:p w14:paraId="5A7F73D6" w14:textId="559BCC69" w:rsidR="000311F3" w:rsidRPr="000311F3" w:rsidRDefault="000311F3" w:rsidP="000311F3">
      <w:r>
        <w:tab/>
        <w:t xml:space="preserve">In this part of the explanatory data analysis, we aimed to filter only the significant columns to be used in our model. In order to do so, we first have a look at the </w:t>
      </w:r>
      <w:r w:rsidR="00E415EF">
        <w:t xml:space="preserve">numerical </w:t>
      </w:r>
      <w:r>
        <w:t>data</w:t>
      </w:r>
      <w:r w:rsidR="00E415EF">
        <w:t xml:space="preserve"> and then the ca</w:t>
      </w:r>
      <w:r w:rsidR="004A1D94">
        <w:t>tegorical data.</w:t>
      </w:r>
    </w:p>
    <w:p w14:paraId="4C8D4E16" w14:textId="3F9BA9CD" w:rsidR="00917814" w:rsidRDefault="00917814" w:rsidP="00917814">
      <w:r w:rsidRPr="00E403E4">
        <w:rPr>
          <w:noProof/>
        </w:rPr>
        <w:drawing>
          <wp:anchor distT="0" distB="0" distL="114300" distR="114300" simplePos="0" relativeHeight="251655680" behindDoc="0" locked="0" layoutInCell="1" allowOverlap="1" wp14:anchorId="1999E5F6" wp14:editId="3F7E0CA0">
            <wp:simplePos x="0" y="0"/>
            <wp:positionH relativeFrom="margin">
              <wp:posOffset>112395</wp:posOffset>
            </wp:positionH>
            <wp:positionV relativeFrom="paragraph">
              <wp:posOffset>1394642</wp:posOffset>
            </wp:positionV>
            <wp:extent cx="5253518" cy="5486400"/>
            <wp:effectExtent l="19050" t="19050" r="4445" b="0"/>
            <wp:wrapTopAndBottom/>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53518" cy="54864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311F3">
        <w:tab/>
      </w:r>
      <w:r w:rsidRPr="0048109C">
        <w:t xml:space="preserve">To understand the relationships between the numerical data, we </w:t>
      </w:r>
      <w:r>
        <w:t>generated</w:t>
      </w:r>
      <w:r w:rsidRPr="0048109C">
        <w:t xml:space="preserve"> </w:t>
      </w:r>
      <w:r w:rsidR="00BF0B80">
        <w:t>its</w:t>
      </w:r>
      <w:r w:rsidRPr="0048109C">
        <w:t xml:space="preserve"> correlation matrix</w:t>
      </w:r>
      <w:r>
        <w:t xml:space="preserve"> in Figure </w:t>
      </w:r>
      <w:r w:rsidR="00BF0B80">
        <w:t>9</w:t>
      </w:r>
      <w:r w:rsidRPr="0048109C">
        <w:t>. By calculating the correlation coefficients, we learned more about how strongly one attribute was related to another</w:t>
      </w:r>
      <w:r>
        <w:t>, such as the different temperature metrics</w:t>
      </w:r>
      <w:r w:rsidRPr="0048109C">
        <w:t xml:space="preserve">. </w:t>
      </w:r>
      <w:r>
        <w:t>These s</w:t>
      </w:r>
      <w:r w:rsidRPr="0048109C">
        <w:t xml:space="preserve">trong linear relationships </w:t>
      </w:r>
      <w:r>
        <w:t>would</w:t>
      </w:r>
      <w:r w:rsidRPr="0048109C">
        <w:t xml:space="preserve"> indicate </w:t>
      </w:r>
      <w:r>
        <w:t>a</w:t>
      </w:r>
      <w:r w:rsidRPr="0048109C">
        <w:t xml:space="preserve"> high correlation, which could be a sign of redundant or powerful characteristics.</w:t>
      </w:r>
      <w:r>
        <w:t xml:space="preserve"> Consequently, we will filter out these numerical values.</w:t>
      </w:r>
    </w:p>
    <w:p w14:paraId="63F991C9" w14:textId="1AD808BD" w:rsidR="00917814" w:rsidRPr="00EF35FE" w:rsidRDefault="00917814" w:rsidP="00917814">
      <w:pPr>
        <w:pStyle w:val="Caption"/>
        <w:jc w:val="center"/>
        <w:rPr>
          <w:color w:val="auto"/>
        </w:rPr>
      </w:pPr>
      <w:bookmarkStart w:id="26" w:name="_Toc13982923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9</w:t>
      </w:r>
      <w:r w:rsidRPr="00EF35FE">
        <w:rPr>
          <w:color w:val="auto"/>
        </w:rPr>
        <w:fldChar w:fldCharType="end"/>
      </w:r>
      <w:r w:rsidRPr="00EF35FE">
        <w:rPr>
          <w:color w:val="auto"/>
        </w:rPr>
        <w:t xml:space="preserve">. </w:t>
      </w:r>
      <w:r>
        <w:rPr>
          <w:color w:val="auto"/>
        </w:rPr>
        <w:t>First Correlation Matrix</w:t>
      </w:r>
      <w:bookmarkEnd w:id="26"/>
    </w:p>
    <w:p w14:paraId="48A53A14" w14:textId="5B7B15D5" w:rsidR="00917814" w:rsidRDefault="00917814" w:rsidP="00917814">
      <w:pPr>
        <w:jc w:val="left"/>
      </w:pPr>
    </w:p>
    <w:p w14:paraId="05B1DA53" w14:textId="538BC60E" w:rsidR="00917814" w:rsidRDefault="00917814" w:rsidP="00917814">
      <w:pPr>
        <w:jc w:val="left"/>
      </w:pPr>
      <w:r>
        <w:tab/>
        <w:t>After filtering out the high correlation values, we end up with a lower correlation among all numerical values.</w:t>
      </w:r>
      <w:r w:rsidR="00BF0B80">
        <w:t xml:space="preserve"> In Figure 10, we</w:t>
      </w:r>
      <w:r>
        <w:t xml:space="preserve"> only kept the </w:t>
      </w:r>
      <w:r w:rsidR="00E02240">
        <w:t>'</w:t>
      </w:r>
      <w:proofErr w:type="spellStart"/>
      <w:r>
        <w:t>ghi</w:t>
      </w:r>
      <w:proofErr w:type="spellEnd"/>
      <w:r w:rsidR="00E02240">
        <w:t>'</w:t>
      </w:r>
      <w:r w:rsidR="00460F84">
        <w:t xml:space="preserve"> (GHI)</w:t>
      </w:r>
      <w:r>
        <w:t xml:space="preserve">, which has a high correlation of 92% with our </w:t>
      </w:r>
      <w:r w:rsidR="00E02240">
        <w:t>'</w:t>
      </w:r>
      <w:r>
        <w:t>Actual</w:t>
      </w:r>
      <w:r w:rsidR="00E02240">
        <w:t>'</w:t>
      </w:r>
      <w:r>
        <w:t xml:space="preserve"> values, because it is </w:t>
      </w:r>
      <w:r w:rsidR="00FF529B">
        <w:t xml:space="preserve">a </w:t>
      </w:r>
      <w:r>
        <w:t>must</w:t>
      </w:r>
      <w:r w:rsidR="00FF529B">
        <w:t>-</w:t>
      </w:r>
      <w:r>
        <w:t>have for Enverus and an anticipated correlation for energy generation.</w:t>
      </w:r>
    </w:p>
    <w:p w14:paraId="13115974" w14:textId="77777777" w:rsidR="00917814" w:rsidRDefault="00917814" w:rsidP="00917814">
      <w:pPr>
        <w:jc w:val="left"/>
      </w:pPr>
      <w:r w:rsidRPr="00E403E4">
        <w:rPr>
          <w:noProof/>
        </w:rPr>
        <w:drawing>
          <wp:anchor distT="0" distB="0" distL="114300" distR="114300" simplePos="0" relativeHeight="251657728" behindDoc="0" locked="0" layoutInCell="1" allowOverlap="1" wp14:anchorId="6BDE7CD8" wp14:editId="61B71C68">
            <wp:simplePos x="0" y="0"/>
            <wp:positionH relativeFrom="margin">
              <wp:posOffset>116840</wp:posOffset>
            </wp:positionH>
            <wp:positionV relativeFrom="paragraph">
              <wp:posOffset>391795</wp:posOffset>
            </wp:positionV>
            <wp:extent cx="5252720" cy="5486400"/>
            <wp:effectExtent l="19050" t="19050" r="5080" b="0"/>
            <wp:wrapTopAndBottom/>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52720" cy="5486400"/>
                    </a:xfrm>
                    <a:prstGeom prst="rect">
                      <a:avLst/>
                    </a:prstGeom>
                    <a:ln>
                      <a:solidFill>
                        <a:schemeClr val="tx1"/>
                      </a:solidFill>
                    </a:ln>
                  </pic:spPr>
                </pic:pic>
              </a:graphicData>
            </a:graphic>
          </wp:anchor>
        </w:drawing>
      </w:r>
    </w:p>
    <w:p w14:paraId="1BA16C91" w14:textId="168BC306" w:rsidR="00917814" w:rsidRPr="00EF35FE" w:rsidRDefault="00917814" w:rsidP="00917814">
      <w:pPr>
        <w:pStyle w:val="Caption"/>
        <w:jc w:val="center"/>
        <w:rPr>
          <w:color w:val="auto"/>
        </w:rPr>
      </w:pPr>
      <w:bookmarkStart w:id="27" w:name="_Toc13982923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0</w:t>
      </w:r>
      <w:r w:rsidRPr="00EF35FE">
        <w:rPr>
          <w:color w:val="auto"/>
        </w:rPr>
        <w:fldChar w:fldCharType="end"/>
      </w:r>
      <w:r w:rsidRPr="00EF35FE">
        <w:rPr>
          <w:color w:val="auto"/>
        </w:rPr>
        <w:t xml:space="preserve">. </w:t>
      </w:r>
      <w:r>
        <w:rPr>
          <w:color w:val="auto"/>
        </w:rPr>
        <w:t>Final Correlation Matrix</w:t>
      </w:r>
      <w:bookmarkEnd w:id="27"/>
    </w:p>
    <w:p w14:paraId="1ACEBDB6" w14:textId="77777777" w:rsidR="00917814" w:rsidRDefault="00917814" w:rsidP="00917814">
      <w:pPr>
        <w:jc w:val="left"/>
      </w:pPr>
    </w:p>
    <w:p w14:paraId="4A2486C5" w14:textId="77777777" w:rsidR="00917814" w:rsidRDefault="00917814">
      <w:pPr>
        <w:jc w:val="left"/>
      </w:pPr>
      <w:r>
        <w:br w:type="page"/>
      </w:r>
    </w:p>
    <w:p w14:paraId="3B4C6FC5" w14:textId="6B2AC252" w:rsidR="00264B4B" w:rsidRDefault="00264B4B" w:rsidP="00917814">
      <w:pPr>
        <w:ind w:firstLine="720"/>
      </w:pPr>
      <w:r w:rsidRPr="00264B4B">
        <w:lastRenderedPageBreak/>
        <w:t xml:space="preserve">To find possible outliers or skewness, we first analyzed the density of the numerical values. Figure </w:t>
      </w:r>
      <w:r w:rsidR="00BF0B80">
        <w:t>11</w:t>
      </w:r>
      <w:r w:rsidRPr="00264B4B">
        <w:t xml:space="preserve"> shows the distributions of each numeric characteristic, which we calculated as line graphs. </w:t>
      </w:r>
      <w:r w:rsidR="00FF529B">
        <w:t>It</w:t>
      </w:r>
      <w:r w:rsidRPr="00264B4B">
        <w:t xml:space="preserve"> allowed us to assess the </w:t>
      </w:r>
      <w:r w:rsidR="00FF529B">
        <w:t>data's central tendency and spread and</w:t>
      </w:r>
      <w:r w:rsidRPr="00264B4B">
        <w:t xml:space="preserve"> identify any potential outliers.</w:t>
      </w:r>
    </w:p>
    <w:p w14:paraId="580DAB3A" w14:textId="2FED3D11" w:rsidR="00E403E4" w:rsidRDefault="00E403E4" w:rsidP="009358D6">
      <w:r w:rsidRPr="00E403E4">
        <w:rPr>
          <w:noProof/>
        </w:rPr>
        <w:drawing>
          <wp:inline distT="0" distB="0" distL="0" distR="0" wp14:anchorId="6407C3C6" wp14:editId="091B402A">
            <wp:extent cx="5486400" cy="5486400"/>
            <wp:effectExtent l="19050" t="19050" r="0" b="0"/>
            <wp:docPr id="203002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486400" cy="5486400"/>
                    </a:xfrm>
                    <a:prstGeom prst="rect">
                      <a:avLst/>
                    </a:prstGeom>
                    <a:ln>
                      <a:solidFill>
                        <a:schemeClr val="tx1"/>
                      </a:solidFill>
                    </a:ln>
                  </pic:spPr>
                </pic:pic>
              </a:graphicData>
            </a:graphic>
          </wp:inline>
        </w:drawing>
      </w:r>
    </w:p>
    <w:p w14:paraId="390FFF3E" w14:textId="79273567" w:rsidR="0030061D" w:rsidRPr="00EF35FE" w:rsidRDefault="0030061D" w:rsidP="0030061D">
      <w:pPr>
        <w:pStyle w:val="Caption"/>
        <w:jc w:val="center"/>
        <w:rPr>
          <w:color w:val="auto"/>
        </w:rPr>
      </w:pPr>
      <w:bookmarkStart w:id="28" w:name="_Toc13982923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1</w:t>
      </w:r>
      <w:r w:rsidRPr="00EF35FE">
        <w:rPr>
          <w:color w:val="auto"/>
        </w:rPr>
        <w:fldChar w:fldCharType="end"/>
      </w:r>
      <w:r w:rsidRPr="00EF35FE">
        <w:rPr>
          <w:color w:val="auto"/>
        </w:rPr>
        <w:t xml:space="preserve">. </w:t>
      </w:r>
      <w:r w:rsidR="00C809C0">
        <w:rPr>
          <w:color w:val="auto"/>
        </w:rPr>
        <w:t>Density of the numerical variables</w:t>
      </w:r>
      <w:bookmarkEnd w:id="28"/>
    </w:p>
    <w:p w14:paraId="23D4E2DD" w14:textId="0D5A920A" w:rsidR="0030061D" w:rsidRDefault="00264B4B" w:rsidP="009358D6">
      <w:r>
        <w:tab/>
      </w:r>
      <w:r w:rsidR="00C809C0" w:rsidRPr="00C809C0">
        <w:t>In fact, the 'Actual' and 'GHI' tend to be slightly skewed to the right. While '</w:t>
      </w:r>
      <w:r w:rsidR="00C809C0">
        <w:t>p</w:t>
      </w:r>
      <w:r w:rsidR="00C809C0" w:rsidRPr="00C809C0">
        <w:t xml:space="preserve">ressure' tends to have a high density in the 1000s, this would suggest fewer data points in that range, indicating that the values in that range are </w:t>
      </w:r>
      <w:r w:rsidR="00834E51" w:rsidRPr="00C809C0">
        <w:t>rarer</w:t>
      </w:r>
      <w:r w:rsidR="00C809C0" w:rsidRPr="00C809C0">
        <w:t xml:space="preserve"> or occur less frequently</w:t>
      </w:r>
      <w:r w:rsidR="00C809C0">
        <w:t>. Also</w:t>
      </w:r>
      <w:r w:rsidR="00C809C0" w:rsidRPr="00C809C0">
        <w:t>,</w:t>
      </w:r>
      <w:r w:rsidR="00C809C0">
        <w:t xml:space="preserve"> </w:t>
      </w:r>
      <w:r w:rsidR="00C809C0" w:rsidRPr="00C809C0">
        <w:t>"</w:t>
      </w:r>
      <w:proofErr w:type="spellStart"/>
      <w:r w:rsidR="00C809C0" w:rsidRPr="00C809C0">
        <w:t>win_speed</w:t>
      </w:r>
      <w:proofErr w:type="spellEnd"/>
      <w:r w:rsidR="00C809C0" w:rsidRPr="00C809C0">
        <w:t xml:space="preserve">" has a high density in the zero mean, which is a distribution of numerical values centered on zero. </w:t>
      </w:r>
      <w:r w:rsidR="00FF529B">
        <w:t>It</w:t>
      </w:r>
      <w:r w:rsidR="00C809C0" w:rsidRPr="00C809C0">
        <w:t xml:space="preserve"> indicates that the majority of the data points are clustered around the center and deviate from the mean with relatively </w:t>
      </w:r>
      <w:r w:rsidR="00FF529B">
        <w:t>slight</w:t>
      </w:r>
      <w:r w:rsidR="00C809C0" w:rsidRPr="00C809C0">
        <w:t xml:space="preserve"> variance.</w:t>
      </w:r>
    </w:p>
    <w:p w14:paraId="2018FF73" w14:textId="77777777" w:rsidR="00481BC5" w:rsidRDefault="00481BC5" w:rsidP="009358D6"/>
    <w:p w14:paraId="6D94CAD5" w14:textId="6C5ABC97" w:rsidR="00C809C0" w:rsidRDefault="00D51E57" w:rsidP="009358D6">
      <w:r w:rsidRPr="00E403E4">
        <w:rPr>
          <w:noProof/>
        </w:rPr>
        <w:drawing>
          <wp:anchor distT="0" distB="0" distL="114300" distR="114300" simplePos="0" relativeHeight="251650560" behindDoc="0" locked="0" layoutInCell="1" allowOverlap="1" wp14:anchorId="0377DF56" wp14:editId="3BE5C3C3">
            <wp:simplePos x="0" y="0"/>
            <wp:positionH relativeFrom="margin">
              <wp:posOffset>321310</wp:posOffset>
            </wp:positionH>
            <wp:positionV relativeFrom="paragraph">
              <wp:posOffset>1567633</wp:posOffset>
            </wp:positionV>
            <wp:extent cx="4862830" cy="2943860"/>
            <wp:effectExtent l="19050" t="19050" r="0" b="8890"/>
            <wp:wrapTopAndBottom/>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62830" cy="29438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809C0">
        <w:tab/>
      </w:r>
      <w:r w:rsidR="00C809C0" w:rsidRPr="00C809C0">
        <w:t>Regarding the categorical features, we analyzed their distributions with</w:t>
      </w:r>
      <w:r w:rsidR="00C809C0">
        <w:t xml:space="preserve"> the</w:t>
      </w:r>
      <w:r w:rsidR="00C809C0" w:rsidRPr="00C809C0">
        <w:t xml:space="preserve"> bar charts</w:t>
      </w:r>
      <w:r w:rsidR="00C809C0">
        <w:t xml:space="preserve"> in Figure 1</w:t>
      </w:r>
      <w:r w:rsidR="00BF0B80">
        <w:t>2</w:t>
      </w:r>
      <w:r w:rsidR="00C809C0" w:rsidRPr="00C809C0">
        <w:t xml:space="preserve">. </w:t>
      </w:r>
      <w:r w:rsidR="00FF529B">
        <w:t>It</w:t>
      </w:r>
      <w:r w:rsidR="00C809C0" w:rsidRPr="00C809C0">
        <w:t xml:space="preserve"> allowed us to understand the distribution of classes within each categorical feature and identify potential class imbalances or rare categories. </w:t>
      </w:r>
      <w:r w:rsidR="007A4E6E">
        <w:t>Here, we have some highl</w:t>
      </w:r>
      <w:r w:rsidR="007A4E6E" w:rsidRPr="00C809C0">
        <w:t>y</w:t>
      </w:r>
      <w:r w:rsidR="00C809C0" w:rsidRPr="00C809C0">
        <w:t xml:space="preserve"> unbalanced features</w:t>
      </w:r>
      <w:r w:rsidR="00C46926">
        <w:t xml:space="preserve">, like </w:t>
      </w:r>
      <w:r w:rsidR="00E02240">
        <w:t>'</w:t>
      </w:r>
      <w:r w:rsidR="00C46926">
        <w:t>sky is clear</w:t>
      </w:r>
      <w:r w:rsidR="00E02240">
        <w:t>'</w:t>
      </w:r>
      <w:r w:rsidR="00C46926">
        <w:t xml:space="preserve"> in </w:t>
      </w:r>
      <w:r w:rsidR="00E02240">
        <w:t>'</w:t>
      </w:r>
      <w:proofErr w:type="spellStart"/>
      <w:r w:rsidR="00C46926">
        <w:t>weather_description</w:t>
      </w:r>
      <w:proofErr w:type="spellEnd"/>
      <w:r w:rsidR="00E02240">
        <w:t>'</w:t>
      </w:r>
      <w:r w:rsidR="00C46926">
        <w:t xml:space="preserve"> and </w:t>
      </w:r>
      <w:r w:rsidR="00E02240">
        <w:t>'</w:t>
      </w:r>
      <w:r w:rsidR="00C46926">
        <w:t>01n</w:t>
      </w:r>
      <w:r w:rsidR="00E02240">
        <w:t>'</w:t>
      </w:r>
      <w:r w:rsidR="00C46926">
        <w:t xml:space="preserve"> &amp;</w:t>
      </w:r>
      <w:r w:rsidR="00E02240">
        <w:t xml:space="preserve">' </w:t>
      </w:r>
      <w:r w:rsidR="00C46926">
        <w:t>01d</w:t>
      </w:r>
      <w:r w:rsidR="00E02240">
        <w:t>'</w:t>
      </w:r>
      <w:r w:rsidR="00C46926">
        <w:t xml:space="preserve"> in </w:t>
      </w:r>
      <w:r w:rsidR="00E02240">
        <w:t>'</w:t>
      </w:r>
      <w:proofErr w:type="spellStart"/>
      <w:r w:rsidR="00C46926">
        <w:t>weather_icon</w:t>
      </w:r>
      <w:proofErr w:type="spellEnd"/>
      <w:r w:rsidR="00E02240">
        <w:t>'</w:t>
      </w:r>
      <w:r w:rsidR="00C46926">
        <w:t>,</w:t>
      </w:r>
      <w:r w:rsidR="007A4E6E">
        <w:t xml:space="preserve"> that</w:t>
      </w:r>
      <w:r w:rsidR="00C809C0" w:rsidRPr="00C809C0">
        <w:t xml:space="preserve"> could introduce bias into the model</w:t>
      </w:r>
      <w:r w:rsidR="00FF529B">
        <w:t>. At the same time,</w:t>
      </w:r>
      <w:r w:rsidR="007A4E6E">
        <w:t xml:space="preserve"> the</w:t>
      </w:r>
      <w:r w:rsidR="00C809C0" w:rsidRPr="00C809C0">
        <w:t xml:space="preserve"> rare categories might not provide enough information to make accurate predictions.</w:t>
      </w:r>
    </w:p>
    <w:p w14:paraId="4F3BA8CD" w14:textId="09D1E457" w:rsidR="00C809C0" w:rsidRDefault="00C809C0" w:rsidP="00C809C0">
      <w:pPr>
        <w:pStyle w:val="Caption"/>
        <w:jc w:val="center"/>
        <w:rPr>
          <w:color w:val="auto"/>
        </w:rPr>
      </w:pPr>
      <w:bookmarkStart w:id="29" w:name="_Toc13982923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2</w:t>
      </w:r>
      <w:r w:rsidRPr="00EF35FE">
        <w:rPr>
          <w:color w:val="auto"/>
        </w:rPr>
        <w:fldChar w:fldCharType="end"/>
      </w:r>
      <w:r w:rsidRPr="00EF35FE">
        <w:rPr>
          <w:color w:val="auto"/>
        </w:rPr>
        <w:t xml:space="preserve">. </w:t>
      </w:r>
      <w:r>
        <w:rPr>
          <w:color w:val="auto"/>
        </w:rPr>
        <w:t>Distribution of the categorical variables</w:t>
      </w:r>
      <w:bookmarkEnd w:id="29"/>
    </w:p>
    <w:p w14:paraId="324AD877" w14:textId="77777777" w:rsidR="006A1378" w:rsidRDefault="006A1378" w:rsidP="001D0CDD">
      <w:pPr>
        <w:jc w:val="left"/>
      </w:pPr>
    </w:p>
    <w:p w14:paraId="692E51ED" w14:textId="7900B4CC" w:rsidR="006A1378" w:rsidRDefault="00574D61" w:rsidP="003B63A7">
      <w:r>
        <w:tab/>
        <w:t xml:space="preserve">Regarding our final dataset, we are keeping </w:t>
      </w:r>
      <w:r w:rsidR="00FF529B">
        <w:t>twelve</w:t>
      </w:r>
      <w:r>
        <w:t xml:space="preserve"> numerical features and </w:t>
      </w:r>
      <w:r w:rsidR="00FF529B">
        <w:t>two</w:t>
      </w:r>
      <w:r>
        <w:t xml:space="preserve"> categorical features </w:t>
      </w:r>
      <w:r w:rsidR="008D0351">
        <w:t>alongside</w:t>
      </w:r>
      <w:r>
        <w:t xml:space="preserve"> the response variables.</w:t>
      </w:r>
      <w:r w:rsidR="008D0351">
        <w:t xml:space="preserve"> Consequently, our final dataset has </w:t>
      </w:r>
      <w:r w:rsidR="008D0351" w:rsidRPr="008D0351">
        <w:t xml:space="preserve">26185 rows </w:t>
      </w:r>
      <w:r w:rsidR="008D0351">
        <w:t>and</w:t>
      </w:r>
      <w:r w:rsidR="008D0351" w:rsidRPr="008D0351">
        <w:t xml:space="preserve"> 16 columns</w:t>
      </w:r>
      <w:r w:rsidR="008D0351">
        <w:t xml:space="preserve"> before</w:t>
      </w:r>
      <w:r w:rsidR="005977C4">
        <w:t>.</w:t>
      </w:r>
      <w:r w:rsidR="00405450">
        <w:t xml:space="preserve"> Indeed, we preferred to stay at this stage of feature selection because of the low number of features and also because certain models contain feature selection at their core.</w:t>
      </w:r>
      <w:r w:rsidR="00E96AAF">
        <w:t xml:space="preserve"> </w:t>
      </w:r>
      <w:r w:rsidR="00B331BE">
        <w:t>The following section</w:t>
      </w:r>
      <w:r w:rsidR="00E96AAF">
        <w:t xml:space="preserve"> will apply the regression models to our final dataset</w:t>
      </w:r>
      <w:r w:rsidR="000C6D9B">
        <w:t xml:space="preserve"> to generate predictions.</w:t>
      </w:r>
    </w:p>
    <w:p w14:paraId="40B278C1" w14:textId="042FA147" w:rsidR="00E403E4" w:rsidRDefault="00481BC5" w:rsidP="001D0CDD">
      <w:pPr>
        <w:jc w:val="left"/>
      </w:pPr>
      <w:r>
        <w:br w:type="page"/>
      </w:r>
    </w:p>
    <w:p w14:paraId="402F4F86" w14:textId="0C82373E" w:rsidR="00E403E4" w:rsidRPr="009358D6" w:rsidRDefault="00F8262B" w:rsidP="009358D6">
      <w:pPr>
        <w:pStyle w:val="Heading1"/>
      </w:pPr>
      <w:bookmarkStart w:id="30" w:name="_Toc139818907"/>
      <w:r>
        <w:lastRenderedPageBreak/>
        <w:t>Results and Visualizations</w:t>
      </w:r>
      <w:bookmarkEnd w:id="30"/>
    </w:p>
    <w:p w14:paraId="5C4460CA" w14:textId="509DBF7E" w:rsidR="00461DDC" w:rsidRPr="00E704A5" w:rsidRDefault="00F8262B" w:rsidP="000F1D6D">
      <w:pPr>
        <w:pStyle w:val="Heading2"/>
      </w:pPr>
      <w:bookmarkStart w:id="31" w:name="_Toc139818908"/>
      <w:r>
        <w:t>5</w:t>
      </w:r>
      <w:r w:rsidR="00E704A5">
        <w:t>.</w:t>
      </w:r>
      <w:r>
        <w:t>1</w:t>
      </w:r>
      <w:r w:rsidR="000E30DE">
        <w:t>.</w:t>
      </w:r>
      <w:r w:rsidR="00E704A5">
        <w:t xml:space="preserve"> </w:t>
      </w:r>
      <w:r w:rsidR="00461DDC" w:rsidRPr="00E704A5">
        <w:t>Linear Regression Modeling</w:t>
      </w:r>
      <w:bookmarkEnd w:id="31"/>
    </w:p>
    <w:p w14:paraId="09F93D95" w14:textId="77777777" w:rsidR="00B331BE" w:rsidRDefault="00B331BE" w:rsidP="00B91735">
      <w:pPr>
        <w:ind w:firstLine="720"/>
      </w:pPr>
      <w:r>
        <w:t>We first built</w:t>
      </w:r>
      <w:r w:rsidR="00B91735" w:rsidRPr="00E60319">
        <w:t xml:space="preserve"> </w:t>
      </w:r>
      <w:r>
        <w:t xml:space="preserve">a </w:t>
      </w:r>
      <w:r w:rsidR="00B91735" w:rsidRPr="00E60319">
        <w:t>simple linear regression model using only the scaled GHI values. Th</w:t>
      </w:r>
      <w:r>
        <w:t>is model aim</w:t>
      </w:r>
      <w:r w:rsidR="00B91735" w:rsidRPr="00E60319">
        <w:t>s to be a reference model for assessing the performance of the upcoming</w:t>
      </w:r>
      <w:r>
        <w:t xml:space="preserve"> </w:t>
      </w:r>
      <w:r w:rsidR="00B91735" w:rsidRPr="00E60319">
        <w:t xml:space="preserve">more complex models. The simple linear regression model was </w:t>
      </w:r>
      <w:r>
        <w:t>evaluat</w:t>
      </w:r>
      <w:r w:rsidR="00B91735" w:rsidRPr="00E60319">
        <w:t>ed through 5-fold cross</w:t>
      </w:r>
      <w:r>
        <w:t>-</w:t>
      </w:r>
      <w:r w:rsidR="00B91735" w:rsidRPr="00E60319">
        <w:t xml:space="preserve">validation and achieved </w:t>
      </w:r>
      <w:r>
        <w:t xml:space="preserve">an </w:t>
      </w:r>
      <w:r w:rsidR="00B91735" w:rsidRPr="00E60319">
        <w:t>overall R</w:t>
      </w:r>
      <w:r w:rsidR="00B91735" w:rsidRPr="00B331BE">
        <w:rPr>
          <w:vertAlign w:val="superscript"/>
        </w:rPr>
        <w:t>2</w:t>
      </w:r>
      <w:r w:rsidR="00B91735" w:rsidRPr="00E60319">
        <w:t xml:space="preserve"> value of 85.4%. However, these results are optimistically misleading because approximately half of the records in the dataset are within nighttime with zero power generation. This </w:t>
      </w:r>
      <w:r>
        <w:t>imbalanced training and testing set</w:t>
      </w:r>
      <w:r w:rsidR="00B91735" w:rsidRPr="00E60319">
        <w:t xml:space="preserve"> with roughly half of the target feature values being zero. To overcome this issue, we can eliminate night</w:t>
      </w:r>
      <w:r>
        <w:t>time hours (zero production hours),</w:t>
      </w:r>
      <w:r w:rsidR="00B91735" w:rsidRPr="00E60319">
        <w:t xml:space="preserve"> easily identified as described during </w:t>
      </w:r>
      <w:r>
        <w:t xml:space="preserve">the </w:t>
      </w:r>
      <w:r w:rsidR="00B91735" w:rsidRPr="00E60319">
        <w:t xml:space="preserve">data exploration phase. The nighttime hours are between </w:t>
      </w:r>
      <w:r>
        <w:t>10</w:t>
      </w:r>
      <w:r w:rsidR="00B91735" w:rsidRPr="00E60319">
        <w:t xml:space="preserve">:00 </w:t>
      </w:r>
      <w:r w:rsidR="00F47FF2">
        <w:t>PM</w:t>
      </w:r>
      <w:r w:rsidR="00B91735" w:rsidRPr="00E60319">
        <w:t xml:space="preserve"> to 5:00 </w:t>
      </w:r>
      <w:r w:rsidR="00F47FF2">
        <w:t>AM</w:t>
      </w:r>
      <w:r w:rsidR="00B91735" w:rsidRPr="00E60319">
        <w:t xml:space="preserve"> inclusive. </w:t>
      </w:r>
    </w:p>
    <w:p w14:paraId="6DE03441" w14:textId="3D5A56AC" w:rsidR="00461DDC" w:rsidRDefault="00B91735" w:rsidP="00B91735">
      <w:pPr>
        <w:ind w:firstLine="720"/>
      </w:pPr>
      <w:r w:rsidRPr="00E60319">
        <w:t>After excluding nighttime hours, the simple linear regression model was reassessed through 5-fold cross</w:t>
      </w:r>
      <w:r w:rsidR="00B331BE">
        <w:t>-</w:t>
      </w:r>
      <w:r w:rsidRPr="00E60319">
        <w:t xml:space="preserve">validation, and the model achieved </w:t>
      </w:r>
      <w:r w:rsidR="00B331BE">
        <w:t xml:space="preserve">an </w:t>
      </w:r>
      <w:r w:rsidRPr="00E60319">
        <w:t xml:space="preserve">overall R2 value of 79.8%. This observation confirms our doubts that keeping zero production hours may result in optimistically misleading results. </w:t>
      </w:r>
      <w:r>
        <w:t>Then</w:t>
      </w:r>
      <w:r w:rsidRPr="00E60319">
        <w:t xml:space="preserve">, the dataset was split into training and testing, </w:t>
      </w:r>
      <w:r w:rsidR="00B331BE">
        <w:t>allocating the last four months for testing while the earlier part of the data was</w:t>
      </w:r>
      <w:r w:rsidRPr="00E60319">
        <w:t xml:space="preserve"> for training. After excluding nighttime hours, the simple linear regression model was trained using only GHI data and </w:t>
      </w:r>
      <w:r w:rsidR="00B331BE">
        <w:t>achieved</w:t>
      </w:r>
      <w:r w:rsidRPr="00E60319">
        <w:t xml:space="preserve"> </w:t>
      </w:r>
      <w:r w:rsidR="00B331BE">
        <w:t xml:space="preserve">an </w:t>
      </w:r>
      <w:r w:rsidRPr="00E60319">
        <w:t xml:space="preserve">RMSE of 2379 MW, </w:t>
      </w:r>
      <w:r w:rsidR="00B331BE">
        <w:t xml:space="preserve">an </w:t>
      </w:r>
      <w:r w:rsidRPr="00E60319">
        <w:t>R</w:t>
      </w:r>
      <w:r w:rsidRPr="00B331BE">
        <w:rPr>
          <w:vertAlign w:val="superscript"/>
        </w:rPr>
        <w:t>2</w:t>
      </w:r>
      <w:r w:rsidRPr="00E60319">
        <w:t xml:space="preserve"> value of 74.1% on the testing set. A scatter plot of the predicted values versus actual power generation on the testing set suggests that </w:t>
      </w:r>
      <w:r w:rsidR="00B331BE">
        <w:t>the simple linear regression model is not suitable</w:t>
      </w:r>
      <w:r w:rsidRPr="00E60319">
        <w:t xml:space="preserve"> for the power generation forecast problem (Figure</w:t>
      </w:r>
      <w:r w:rsidR="008272ED">
        <w:t xml:space="preserve"> </w:t>
      </w:r>
      <w:r>
        <w:t>13</w:t>
      </w:r>
      <w:r w:rsidRPr="00E60319">
        <w:t>). In addition, the testing error distribution of the testing set does not appear</w:t>
      </w:r>
      <w:r w:rsidR="00B331BE">
        <w:t xml:space="preserve"> normally distributed, which supports the earlier observation that the simple linear regression model does not properly fit the data</w:t>
      </w:r>
      <w:r w:rsidRPr="00E60319">
        <w:t>. Figure</w:t>
      </w:r>
      <w:r w:rsidR="008272ED">
        <w:t xml:space="preserve"> </w:t>
      </w:r>
      <w:r>
        <w:t>14</w:t>
      </w:r>
      <w:r w:rsidRPr="00E60319">
        <w:t xml:space="preserve"> </w:t>
      </w:r>
      <w:r w:rsidR="00B331BE">
        <w:t>compares</w:t>
      </w:r>
      <w:r w:rsidRPr="00E60319">
        <w:t xml:space="preserve"> actual and modeled solar power generation for a 7-day period within the testing set. </w:t>
      </w:r>
    </w:p>
    <w:p w14:paraId="4692321E" w14:textId="77777777" w:rsidR="00B91735" w:rsidRDefault="00B91735" w:rsidP="00B91735">
      <w:pPr>
        <w:ind w:firstLine="720"/>
      </w:pPr>
    </w:p>
    <w:p w14:paraId="4D419839" w14:textId="1099995B" w:rsidR="00461DDC" w:rsidRDefault="00000000" w:rsidP="00461DDC">
      <w:pPr>
        <w:pStyle w:val="ListParagraph"/>
        <w:ind w:left="0"/>
      </w:pPr>
      <w:r>
        <w:pict w14:anchorId="6B0768B7">
          <v:group id="_x0000_s1056" style="width:497.1pt;height:197.55pt;mso-position-horizontal-relative:char;mso-position-vertical-relative:line" coordsize="58405,218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3" o:title=""/>
            </v:shape>
            <v:shape id="Picture 1" o:spid="_x0000_s105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4" o:title=""/>
            </v:shape>
            <w10:anchorlock/>
          </v:group>
        </w:pict>
      </w:r>
    </w:p>
    <w:p w14:paraId="0FCC7EA3" w14:textId="773E59FB" w:rsidR="004A5AC4" w:rsidRDefault="004A5AC4" w:rsidP="004A5AC4">
      <w:pPr>
        <w:pStyle w:val="Caption"/>
        <w:jc w:val="center"/>
        <w:rPr>
          <w:color w:val="auto"/>
        </w:rPr>
      </w:pPr>
      <w:bookmarkStart w:id="32" w:name="_Toc13982924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3</w:t>
      </w:r>
      <w:r w:rsidRPr="00EF35FE">
        <w:rPr>
          <w:color w:val="auto"/>
        </w:rPr>
        <w:fldChar w:fldCharType="end"/>
      </w:r>
      <w:r w:rsidRPr="00EF35FE">
        <w:rPr>
          <w:color w:val="auto"/>
        </w:rPr>
        <w:t xml:space="preserve">. </w:t>
      </w:r>
      <w:r w:rsidRPr="004A5AC4">
        <w:rPr>
          <w:color w:val="auto"/>
        </w:rPr>
        <w:t>Prediction vs Actual; &amp; error distribution for simple linear regression</w:t>
      </w:r>
      <w:bookmarkEnd w:id="32"/>
    </w:p>
    <w:p w14:paraId="0885224D" w14:textId="41A0250F" w:rsidR="00461DDC" w:rsidRDefault="00B91735" w:rsidP="00461DDC">
      <w:pPr>
        <w:pStyle w:val="ListParagraph"/>
        <w:ind w:left="0"/>
        <w:rPr>
          <w:noProof/>
        </w:rPr>
      </w:pPr>
      <w:r>
        <w:rPr>
          <w:noProof/>
        </w:rPr>
        <w:drawing>
          <wp:anchor distT="0" distB="0" distL="114300" distR="114300" simplePos="0" relativeHeight="251661824" behindDoc="0" locked="0" layoutInCell="1" allowOverlap="1" wp14:anchorId="536C76D4" wp14:editId="5318C3DA">
            <wp:simplePos x="0" y="0"/>
            <wp:positionH relativeFrom="margin">
              <wp:align>center</wp:align>
            </wp:positionH>
            <wp:positionV relativeFrom="paragraph">
              <wp:posOffset>376555</wp:posOffset>
            </wp:positionV>
            <wp:extent cx="3627120" cy="2463165"/>
            <wp:effectExtent l="0" t="0" r="0" b="0"/>
            <wp:wrapTopAndBottom/>
            <wp:docPr id="31956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27120" cy="2463165"/>
                    </a:xfrm>
                    <a:prstGeom prst="rect">
                      <a:avLst/>
                    </a:prstGeom>
                    <a:noFill/>
                  </pic:spPr>
                </pic:pic>
              </a:graphicData>
            </a:graphic>
          </wp:anchor>
        </w:drawing>
      </w:r>
    </w:p>
    <w:p w14:paraId="624C0C79" w14:textId="1D1208FD" w:rsidR="004A5AC4" w:rsidRDefault="004A5AC4" w:rsidP="004A5AC4">
      <w:pPr>
        <w:pStyle w:val="Caption"/>
        <w:jc w:val="center"/>
        <w:rPr>
          <w:color w:val="auto"/>
        </w:rPr>
      </w:pPr>
      <w:bookmarkStart w:id="33" w:name="_Toc13982924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4</w:t>
      </w:r>
      <w:r w:rsidRPr="00EF35FE">
        <w:rPr>
          <w:color w:val="auto"/>
        </w:rPr>
        <w:fldChar w:fldCharType="end"/>
      </w:r>
      <w:r w:rsidRPr="00EF35FE">
        <w:rPr>
          <w:color w:val="auto"/>
        </w:rPr>
        <w:t xml:space="preserve">. </w:t>
      </w:r>
      <w:r w:rsidR="006008EB">
        <w:rPr>
          <w:color w:val="auto"/>
        </w:rPr>
        <w:t xml:space="preserve">LR - </w:t>
      </w:r>
      <w:r w:rsidR="00B91735" w:rsidRPr="00B91735">
        <w:rPr>
          <w:color w:val="auto"/>
        </w:rPr>
        <w:t>Actual and model power generation in week 10 in 2023</w:t>
      </w:r>
      <w:bookmarkEnd w:id="33"/>
    </w:p>
    <w:p w14:paraId="12256769" w14:textId="3865CD0F" w:rsidR="00461DDC" w:rsidRDefault="00461DDC" w:rsidP="00461DDC">
      <w:pPr>
        <w:pStyle w:val="ListParagraph"/>
        <w:ind w:left="0"/>
      </w:pPr>
    </w:p>
    <w:p w14:paraId="0E57CC2A" w14:textId="3F256100" w:rsidR="00B91735" w:rsidRPr="00E60319" w:rsidRDefault="00442F6B" w:rsidP="00B91735">
      <w:pPr>
        <w:ind w:firstLine="720"/>
      </w:pPr>
      <w:r>
        <w:t>Furthermore</w:t>
      </w:r>
      <w:r w:rsidR="00B91735" w:rsidRPr="00E60319">
        <w:t>, we explored multiple linear regression model</w:t>
      </w:r>
      <w:r w:rsidR="00B331BE">
        <w:t>s using the whole dataset's scaled numeric features</w:t>
      </w:r>
      <w:r w:rsidR="00B91735" w:rsidRPr="00E60319">
        <w:t xml:space="preserve">. Categorical features were excluded as their information is already captured in some numeric features. Also, we excluded nighttime hours as described earlier to avoid misleading results. Multiple model fit iterations were implemented while excluding one feature at a time to recognize the significant features. The first model utilizing all numeric features achieved </w:t>
      </w:r>
      <w:r w:rsidR="00B331BE">
        <w:t xml:space="preserve">an </w:t>
      </w:r>
      <w:r w:rsidR="00B91735" w:rsidRPr="00E60319">
        <w:t xml:space="preserve">RMSE of 1870 MW, and </w:t>
      </w:r>
      <w:r w:rsidR="00B331BE">
        <w:t xml:space="preserve">an </w:t>
      </w:r>
      <w:r w:rsidR="00B91735" w:rsidRPr="00E60319">
        <w:t>R</w:t>
      </w:r>
      <w:r w:rsidR="00B91735" w:rsidRPr="00B331BE">
        <w:rPr>
          <w:vertAlign w:val="superscript"/>
        </w:rPr>
        <w:t>2</w:t>
      </w:r>
      <w:r w:rsidR="00B91735" w:rsidRPr="00E60319">
        <w:t xml:space="preserve"> value of 84.0%, while the final model u</w:t>
      </w:r>
      <w:r w:rsidR="00B331BE">
        <w:t>s</w:t>
      </w:r>
      <w:r w:rsidR="00B91735" w:rsidRPr="00E60319">
        <w:t xml:space="preserve">ing only GHI and DNI </w:t>
      </w:r>
      <w:r w:rsidR="00B331BE">
        <w:t>reached</w:t>
      </w:r>
      <w:r w:rsidR="00B91735" w:rsidRPr="00E60319">
        <w:t xml:space="preserve"> </w:t>
      </w:r>
      <w:r w:rsidR="00B331BE">
        <w:t xml:space="preserve">an </w:t>
      </w:r>
      <w:r w:rsidR="00B91735" w:rsidRPr="00E60319">
        <w:t xml:space="preserve">RMSE of 1897 MW, </w:t>
      </w:r>
      <w:r w:rsidR="00B331BE">
        <w:t xml:space="preserve">an </w:t>
      </w:r>
      <w:r w:rsidR="00B91735" w:rsidRPr="00E60319">
        <w:t>R</w:t>
      </w:r>
      <w:r w:rsidR="00B91735" w:rsidRPr="00B331BE">
        <w:rPr>
          <w:vertAlign w:val="superscript"/>
        </w:rPr>
        <w:t>2</w:t>
      </w:r>
      <w:r w:rsidR="00B91735" w:rsidRPr="00E60319">
        <w:t xml:space="preserve"> value of 83.6%. </w:t>
      </w:r>
      <w:r w:rsidR="00B331BE">
        <w:t>It</w:t>
      </w:r>
      <w:r w:rsidR="00B91735" w:rsidRPr="00E60319">
        <w:t xml:space="preserve"> suggests that both GHI and DNI are significant for forecasting power generation. A scatter plot of the predicted values versus actual power </w:t>
      </w:r>
      <w:r w:rsidR="00B91735" w:rsidRPr="00E60319">
        <w:lastRenderedPageBreak/>
        <w:t xml:space="preserve">generation on the testing set suggests that </w:t>
      </w:r>
      <w:r w:rsidR="00B331BE">
        <w:t>the MLR model is not suitable</w:t>
      </w:r>
      <w:r w:rsidR="00B91735" w:rsidRPr="00E60319">
        <w:t xml:space="preserve"> for the power generation forecast problem </w:t>
      </w:r>
      <w:r w:rsidR="00B331BE">
        <w:t xml:space="preserve">yet </w:t>
      </w:r>
      <w:r w:rsidR="00B91735" w:rsidRPr="00E60319">
        <w:t>(Figure</w:t>
      </w:r>
      <w:r w:rsidR="008272ED">
        <w:t xml:space="preserve"> </w:t>
      </w:r>
      <w:r w:rsidR="00B91735">
        <w:t>15</w:t>
      </w:r>
      <w:r w:rsidR="00B91735" w:rsidRPr="00E60319">
        <w:t>). In addition, the testing error distribution of the testing set does not appear normally distributed</w:t>
      </w:r>
      <w:r w:rsidR="00B331BE">
        <w:t>,</w:t>
      </w:r>
      <w:r w:rsidR="00B91735" w:rsidRPr="00E60319">
        <w:t xml:space="preserve"> which support</w:t>
      </w:r>
      <w:r w:rsidR="00B331BE">
        <w:t>s</w:t>
      </w:r>
      <w:r w:rsidR="00B91735" w:rsidRPr="00E60319">
        <w:t xml:space="preserve"> the earlier observation that </w:t>
      </w:r>
      <w:r w:rsidR="00B331BE">
        <w:t xml:space="preserve">the </w:t>
      </w:r>
      <w:r w:rsidR="00B91735" w:rsidRPr="00E60319">
        <w:t>MLR model does not fit the data properly</w:t>
      </w:r>
      <w:r w:rsidR="00B331BE">
        <w:t>. However,</w:t>
      </w:r>
      <w:r w:rsidR="00B91735" w:rsidRPr="00E60319">
        <w:t xml:space="preserve"> the model</w:t>
      </w:r>
      <w:r w:rsidR="00E02240">
        <w:t>'</w:t>
      </w:r>
      <w:r w:rsidR="00B91735" w:rsidRPr="00E60319">
        <w:t>s predictive performance</w:t>
      </w:r>
      <w:r w:rsidR="00B91735" w:rsidRPr="00E60319">
        <w:rPr>
          <w:rFonts w:asciiTheme="minorHAnsi" w:hAnsiTheme="minorHAnsi"/>
        </w:rPr>
        <w:t xml:space="preserve"> </w:t>
      </w:r>
      <w:r w:rsidR="00B91735" w:rsidRPr="00E60319">
        <w:t>may be fair. Figure</w:t>
      </w:r>
      <w:r w:rsidR="008272ED">
        <w:t xml:space="preserve"> </w:t>
      </w:r>
      <w:r w:rsidR="00B91735">
        <w:t>16</w:t>
      </w:r>
      <w:r w:rsidR="00B91735" w:rsidRPr="00E60319">
        <w:t xml:space="preserve"> show</w:t>
      </w:r>
      <w:r w:rsidR="00B331BE">
        <w:t>s</w:t>
      </w:r>
      <w:r w:rsidR="00B91735" w:rsidRPr="00E60319">
        <w:t xml:space="preserve"> a comparison between actual and modeled solar power generation for a 7-day period within the testing set. Since regression models do not appear suitable, random forest models will be explored next.</w:t>
      </w:r>
    </w:p>
    <w:p w14:paraId="56E948F7" w14:textId="77777777" w:rsidR="00461DDC" w:rsidRDefault="00461DDC" w:rsidP="00461DDC">
      <w:pPr>
        <w:pStyle w:val="ListParagraph"/>
      </w:pPr>
    </w:p>
    <w:p w14:paraId="4EA0FD7A" w14:textId="63EA7705" w:rsidR="00461DDC" w:rsidRDefault="00000000" w:rsidP="00B91735">
      <w:pPr>
        <w:pStyle w:val="ListParagraph"/>
        <w:ind w:left="-630"/>
      </w:pPr>
      <w:r>
        <w:pict w14:anchorId="0271D44E">
          <v:group id="_x0000_s1081" style="width:493.65pt;height:187.65pt;mso-position-horizontal-relative:char;mso-position-vertical-relative:line" coordsize="62693,23831">
            <v:shape id="Picture 1" o:spid="_x0000_s1082" type="#_x0000_t75" style="position:absolute;left:32893;top:317;width:29800;height:23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">
              <v:imagedata r:id="rId26" o:title=""/>
            </v:shape>
            <v:shape id="Picture 1" o:spid="_x0000_s1083" type="#_x0000_t75" style="position:absolute;width:30162;height:23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">
              <v:imagedata r:id="rId27" o:title=""/>
            </v:shape>
            <w10:anchorlock/>
          </v:group>
        </w:pict>
      </w:r>
    </w:p>
    <w:p w14:paraId="2C98DEB0" w14:textId="1807162B" w:rsidR="004A5AC4" w:rsidRPr="004A5AC4" w:rsidRDefault="004A5AC4" w:rsidP="004A5AC4">
      <w:pPr>
        <w:pStyle w:val="Caption"/>
        <w:jc w:val="center"/>
        <w:rPr>
          <w:color w:val="auto"/>
        </w:rPr>
      </w:pPr>
      <w:bookmarkStart w:id="34" w:name="_Toc13982924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91735">
        <w:rPr>
          <w:noProof/>
          <w:color w:val="auto"/>
        </w:rPr>
        <w:t>15</w:t>
      </w:r>
      <w:r w:rsidRPr="00EF35FE">
        <w:rPr>
          <w:color w:val="auto"/>
        </w:rPr>
        <w:fldChar w:fldCharType="end"/>
      </w:r>
      <w:r w:rsidRPr="00EF35FE">
        <w:rPr>
          <w:color w:val="auto"/>
        </w:rPr>
        <w:t xml:space="preserve">. </w:t>
      </w:r>
      <w:r w:rsidR="006008EB">
        <w:rPr>
          <w:color w:val="auto"/>
        </w:rPr>
        <w:t xml:space="preserve">LR scaled - </w:t>
      </w:r>
      <w:r w:rsidRPr="004A5AC4">
        <w:rPr>
          <w:color w:val="auto"/>
        </w:rPr>
        <w:t>Prediction vs</w:t>
      </w:r>
      <w:r w:rsidR="00B331BE">
        <w:rPr>
          <w:color w:val="auto"/>
        </w:rPr>
        <w:t>.</w:t>
      </w:r>
      <w:r w:rsidRPr="004A5AC4">
        <w:rPr>
          <w:color w:val="auto"/>
        </w:rPr>
        <w:t xml:space="preserve"> Actual; &amp;</w:t>
      </w:r>
      <w:r w:rsidR="00B91735">
        <w:rPr>
          <w:color w:val="auto"/>
        </w:rPr>
        <w:t xml:space="preserve"> testing</w:t>
      </w:r>
      <w:r w:rsidRPr="004A5AC4">
        <w:rPr>
          <w:color w:val="auto"/>
        </w:rPr>
        <w:t xml:space="preserve"> error distribution for MLR model</w:t>
      </w:r>
      <w:bookmarkEnd w:id="34"/>
      <w:r>
        <w:tab/>
      </w:r>
    </w:p>
    <w:p w14:paraId="6F980A50" w14:textId="77777777" w:rsidR="00461DDC" w:rsidRDefault="00461DDC" w:rsidP="00461DDC">
      <w:pPr>
        <w:pStyle w:val="ListParagraph"/>
        <w:tabs>
          <w:tab w:val="left" w:pos="3194"/>
        </w:tabs>
      </w:pPr>
    </w:p>
    <w:p w14:paraId="36D0918E" w14:textId="2D38F2EE" w:rsidR="00461DDC" w:rsidRDefault="00D950E2" w:rsidP="00461DDC">
      <w:pPr>
        <w:pStyle w:val="ListParagraph"/>
        <w:tabs>
          <w:tab w:val="left" w:pos="3194"/>
        </w:tabs>
      </w:pPr>
      <w:r w:rsidRPr="00E60319">
        <w:rPr>
          <w:rFonts w:asciiTheme="minorHAnsi" w:hAnsiTheme="minorHAnsi"/>
          <w:noProof/>
        </w:rPr>
        <w:drawing>
          <wp:anchor distT="0" distB="0" distL="114300" distR="114300" simplePos="0" relativeHeight="251656704" behindDoc="0" locked="0" layoutInCell="1" allowOverlap="1" wp14:anchorId="4D32A7DA" wp14:editId="7CCC5EA3">
            <wp:simplePos x="0" y="0"/>
            <wp:positionH relativeFrom="margin">
              <wp:align>center</wp:align>
            </wp:positionH>
            <wp:positionV relativeFrom="paragraph">
              <wp:posOffset>272324</wp:posOffset>
            </wp:positionV>
            <wp:extent cx="3860800" cy="2614787"/>
            <wp:effectExtent l="0" t="0" r="0" b="0"/>
            <wp:wrapTopAndBottom/>
            <wp:docPr id="38339533"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39533" name="Picture 1" descr="A graph of blue and orange line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860800" cy="2614787"/>
                    </a:xfrm>
                    <a:prstGeom prst="rect">
                      <a:avLst/>
                    </a:prstGeom>
                  </pic:spPr>
                </pic:pic>
              </a:graphicData>
            </a:graphic>
          </wp:anchor>
        </w:drawing>
      </w:r>
    </w:p>
    <w:p w14:paraId="7A6CBD0A" w14:textId="3BB1C0A9" w:rsidR="00461DDC" w:rsidRDefault="00461DDC" w:rsidP="00B91735">
      <w:pPr>
        <w:pStyle w:val="ListParagraph"/>
        <w:ind w:left="-360"/>
        <w:jc w:val="center"/>
      </w:pPr>
    </w:p>
    <w:p w14:paraId="778F15CC" w14:textId="0B44C853" w:rsidR="00446E40" w:rsidRDefault="00446E40" w:rsidP="00446E40">
      <w:pPr>
        <w:pStyle w:val="Caption"/>
        <w:jc w:val="center"/>
        <w:rPr>
          <w:color w:val="auto"/>
        </w:rPr>
      </w:pPr>
      <w:bookmarkStart w:id="35" w:name="_Toc13982924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91735">
        <w:rPr>
          <w:noProof/>
          <w:color w:val="auto"/>
        </w:rPr>
        <w:t>16</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 xml:space="preserve">Actual and model power generation in a winter week in 2021 &amp; </w:t>
      </w:r>
      <w:proofErr w:type="gramStart"/>
      <w:r w:rsidRPr="00446E40">
        <w:rPr>
          <w:color w:val="auto"/>
        </w:rPr>
        <w:t>2022</w:t>
      </w:r>
      <w:bookmarkEnd w:id="35"/>
      <w:proofErr w:type="gramEnd"/>
    </w:p>
    <w:p w14:paraId="7E2C22F8" w14:textId="77777777" w:rsidR="00461DDC" w:rsidRDefault="00461DDC" w:rsidP="00461DDC">
      <w:pPr>
        <w:pStyle w:val="ListParagraph"/>
        <w:ind w:left="90"/>
        <w:jc w:val="center"/>
      </w:pPr>
    </w:p>
    <w:p w14:paraId="01CFFF86" w14:textId="75C07BBA" w:rsidR="00461DDC" w:rsidRPr="003C3570" w:rsidRDefault="00F8262B" w:rsidP="000F1D6D">
      <w:pPr>
        <w:pStyle w:val="Heading2"/>
      </w:pPr>
      <w:bookmarkStart w:id="36" w:name="_Toc139818909"/>
      <w:r>
        <w:t>5.2</w:t>
      </w:r>
      <w:r w:rsidR="000E30DE">
        <w:t>.</w:t>
      </w:r>
      <w:r w:rsidR="00E704A5">
        <w:t xml:space="preserve"> </w:t>
      </w:r>
      <w:r w:rsidR="00461DDC" w:rsidRPr="003C3570">
        <w:t xml:space="preserve">Random </w:t>
      </w:r>
      <w:r w:rsidR="00461DDC">
        <w:t>F</w:t>
      </w:r>
      <w:r w:rsidR="00461DDC" w:rsidRPr="003C3570">
        <w:t>orest</w:t>
      </w:r>
      <w:bookmarkEnd w:id="36"/>
      <w:r w:rsidR="00461DDC" w:rsidRPr="003C3570">
        <w:t xml:space="preserve"> </w:t>
      </w:r>
    </w:p>
    <w:p w14:paraId="2AC05A82" w14:textId="654C3AA0" w:rsidR="00B331BE" w:rsidRDefault="00B331BE" w:rsidP="00442F6B">
      <w:pPr>
        <w:ind w:firstLine="720"/>
      </w:pPr>
      <w:r>
        <w:t>A r</w:t>
      </w:r>
      <w:r w:rsidR="00A567A0" w:rsidRPr="00A567A0">
        <w:t xml:space="preserve">andom forest model was built using the scaled numeric features of the whole dataset. Categorical features were excluded as their information is already captured in some numeric features. The initial model was built with 100 trees and using </w:t>
      </w:r>
      <w:proofErr w:type="gramStart"/>
      <w:r w:rsidR="00A567A0" w:rsidRPr="00A567A0">
        <w:t>the scaled</w:t>
      </w:r>
      <w:proofErr w:type="gramEnd"/>
      <w:r w:rsidR="00A567A0" w:rsidRPr="00A567A0">
        <w:t xml:space="preserve"> numeric features. Next, multiple model</w:t>
      </w:r>
      <w:r>
        <w:t>s</w:t>
      </w:r>
      <w:r w:rsidR="00A567A0" w:rsidRPr="00A567A0">
        <w:t xml:space="preserve"> fit iterations while excluding one feature at a time were implemented and assessed through R2 value and RMSE to recognize the significant features. The assessment revealed </w:t>
      </w:r>
      <w:r>
        <w:t>significant features of GHI, DNI, cloud cover, humidity, pressure, the week number, and the hour of the day</w:t>
      </w:r>
      <w:r w:rsidR="00A567A0" w:rsidRPr="00A567A0">
        <w:t>. Next, the number of trees for the random forest model was optimized based on RMSE and R2 value</w:t>
      </w:r>
      <w:r>
        <w:t>s,</w:t>
      </w:r>
      <w:r w:rsidR="00A567A0" w:rsidRPr="00A567A0">
        <w:t xml:space="preserve"> as shown in Figure</w:t>
      </w:r>
      <w:r w:rsidR="00A567A0">
        <w:t xml:space="preserve"> </w:t>
      </w:r>
      <w:r w:rsidR="00A567A0" w:rsidRPr="00A567A0">
        <w:t xml:space="preserve">17 below. The optimal number of trees was found to be five, with </w:t>
      </w:r>
      <w:r w:rsidR="008E3103" w:rsidRPr="00A567A0">
        <w:t>an overall</w:t>
      </w:r>
      <w:r w:rsidR="00A567A0" w:rsidRPr="00A567A0">
        <w:t xml:space="preserve"> RMSE of 1666 MW, and </w:t>
      </w:r>
      <w:r>
        <w:t xml:space="preserve">an </w:t>
      </w:r>
      <w:r w:rsidR="00A567A0" w:rsidRPr="00A567A0">
        <w:t>R</w:t>
      </w:r>
      <w:r w:rsidR="00A567A0" w:rsidRPr="00B331BE">
        <w:rPr>
          <w:vertAlign w:val="superscript"/>
        </w:rPr>
        <w:t>2</w:t>
      </w:r>
      <w:r w:rsidR="00A567A0" w:rsidRPr="00A567A0">
        <w:t xml:space="preserve"> value of 87.3% on the testing set.</w:t>
      </w:r>
    </w:p>
    <w:p w14:paraId="2B4C9299" w14:textId="77777777" w:rsidR="00B331BE" w:rsidRDefault="00B331BE" w:rsidP="00442F6B">
      <w:pPr>
        <w:ind w:firstLine="720"/>
      </w:pPr>
      <w:r>
        <w:t>Similarly</w:t>
      </w:r>
      <w:r w:rsidR="00A567A0" w:rsidRPr="00A567A0">
        <w:t>, the optimal number of samples per leaf was determined to be eleven. Although the model</w:t>
      </w:r>
      <w:r w:rsidR="00E02240">
        <w:t>'</w:t>
      </w:r>
      <w:r w:rsidR="00A567A0" w:rsidRPr="00A567A0">
        <w:t>s predictive performance is relatively good, a scatter plot of the predicted values versus actual power generation on the testing set suggests that random forest may not be a suitable model for the power generation forecast problem (Figure</w:t>
      </w:r>
      <w:r w:rsidR="00A567A0">
        <w:t xml:space="preserve"> </w:t>
      </w:r>
      <w:r w:rsidR="00A567A0" w:rsidRPr="00A567A0">
        <w:t xml:space="preserve">18). In addition, the testing error distribution of the testing set does not </w:t>
      </w:r>
      <w:r w:rsidR="008E3103" w:rsidRPr="00A567A0">
        <w:t>appear</w:t>
      </w:r>
      <w:r w:rsidR="00A567A0" w:rsidRPr="00A567A0">
        <w:t xml:space="preserve"> </w:t>
      </w:r>
      <w:r>
        <w:t>customari</w:t>
      </w:r>
      <w:r w:rsidR="00A567A0" w:rsidRPr="00A567A0">
        <w:t>ly distributed</w:t>
      </w:r>
      <w:r>
        <w:t>,</w:t>
      </w:r>
      <w:r w:rsidR="00A567A0" w:rsidRPr="00A567A0">
        <w:t xml:space="preserve"> which </w:t>
      </w:r>
      <w:r w:rsidR="008E3103" w:rsidRPr="00A567A0">
        <w:t>supports</w:t>
      </w:r>
      <w:r w:rsidR="00A567A0" w:rsidRPr="00A567A0">
        <w:t xml:space="preserve"> the earlier observation that </w:t>
      </w:r>
      <w:r>
        <w:t xml:space="preserve">the </w:t>
      </w:r>
      <w:r w:rsidR="00A567A0" w:rsidRPr="00A567A0">
        <w:t>random forest model does not have an acceptable fit to the data. Figure</w:t>
      </w:r>
      <w:r w:rsidR="00A567A0">
        <w:t xml:space="preserve"> </w:t>
      </w:r>
      <w:r w:rsidR="00A567A0" w:rsidRPr="00A567A0">
        <w:t xml:space="preserve">19 </w:t>
      </w:r>
      <w:r>
        <w:t>compares</w:t>
      </w:r>
      <w:r w:rsidR="00A567A0" w:rsidRPr="00A567A0">
        <w:t xml:space="preserve"> actual and modeled solar power generation for a 7-day period within the testing set. The model appears to be consistently underestimating peak hours</w:t>
      </w:r>
      <w:r>
        <w:t>'</w:t>
      </w:r>
      <w:r w:rsidR="00A567A0" w:rsidRPr="00A567A0">
        <w:t xml:space="preserve"> energy output.</w:t>
      </w:r>
    </w:p>
    <w:p w14:paraId="12574285" w14:textId="53AB14DD" w:rsidR="00461DDC" w:rsidRDefault="00A567A0" w:rsidP="00442F6B">
      <w:pPr>
        <w:ind w:firstLine="720"/>
      </w:pPr>
      <w:r w:rsidRPr="00A567A0">
        <w:t xml:space="preserve">For this reason, we explored a different approach by creating two random forest models: one for peak hours and another for off-peak hours. However, this approach resulted in </w:t>
      </w:r>
      <w:r w:rsidR="00B331BE">
        <w:t xml:space="preserve">an </w:t>
      </w:r>
      <w:r w:rsidRPr="00A567A0">
        <w:t xml:space="preserve">RMSE increase to 2492 and </w:t>
      </w:r>
      <w:r w:rsidR="00B331BE">
        <w:t xml:space="preserve">an </w:t>
      </w:r>
      <w:r w:rsidRPr="00A567A0">
        <w:t>R</w:t>
      </w:r>
      <w:r w:rsidRPr="00B331BE">
        <w:rPr>
          <w:vertAlign w:val="superscript"/>
        </w:rPr>
        <w:t>2</w:t>
      </w:r>
      <w:r w:rsidRPr="00A567A0">
        <w:t xml:space="preserve"> value decrease to 71.6%, suggesting that </w:t>
      </w:r>
      <w:r w:rsidR="00B331BE">
        <w:t>the aggregating model approach may not be optimal</w:t>
      </w:r>
      <w:r w:rsidRPr="00A567A0">
        <w:t xml:space="preserve">. For this reason, time series modeling will be explored </w:t>
      </w:r>
      <w:r>
        <w:t>afterward</w:t>
      </w:r>
      <w:r w:rsidRPr="00A567A0">
        <w:t>.</w:t>
      </w:r>
    </w:p>
    <w:p w14:paraId="389FB5FB" w14:textId="0B9BDBE3" w:rsidR="00461DDC" w:rsidRDefault="00000000" w:rsidP="00A567A0">
      <w:pPr>
        <w:pStyle w:val="ListParagraph"/>
        <w:ind w:left="-720"/>
      </w:pPr>
      <w:r>
        <w:pict w14:anchorId="62E811E0">
          <v:group id="Group 5" o:spid="_x0000_s1035" style="width:485.8pt;height:183.25pt;mso-position-horizontal-relative:char;mso-position-vertical-relative:line" coordsize="63512,24149">
            <v:group id="_x0000_s1036"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37"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29" o:title=""/>
              </v:shape>
              <v:shape id="Picture 1" o:spid="_x0000_s1038"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0" o:title=""/>
              </v:shape>
            </v:group>
            <v:oval id="Oval 4" o:spid="_x0000_s1039"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40"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w:r>
    </w:p>
    <w:p w14:paraId="58B683FD" w14:textId="446FEAFD" w:rsidR="00BC3B4A" w:rsidRDefault="00BC3B4A" w:rsidP="00BC3B4A">
      <w:pPr>
        <w:pStyle w:val="Caption"/>
        <w:jc w:val="center"/>
      </w:pPr>
      <w:bookmarkStart w:id="37" w:name="_Toc139829244"/>
      <w:r w:rsidRPr="00EF35FE">
        <w:rPr>
          <w:color w:val="auto"/>
        </w:rPr>
        <w:lastRenderedPageBreak/>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7</w:t>
      </w:r>
      <w:r w:rsidRPr="00EF35FE">
        <w:rPr>
          <w:color w:val="auto"/>
        </w:rPr>
        <w:fldChar w:fldCharType="end"/>
      </w:r>
      <w:r w:rsidRPr="00EF35FE">
        <w:rPr>
          <w:color w:val="auto"/>
        </w:rPr>
        <w:t>.</w:t>
      </w:r>
      <w:r w:rsidR="006008EB">
        <w:rPr>
          <w:color w:val="auto"/>
        </w:rPr>
        <w:t xml:space="preserve"> RF -</w:t>
      </w:r>
      <w:r w:rsidRPr="00EF35FE">
        <w:rPr>
          <w:color w:val="auto"/>
        </w:rPr>
        <w:t xml:space="preserve"> </w:t>
      </w:r>
      <w:r w:rsidRPr="00BC3B4A">
        <w:rPr>
          <w:color w:val="auto"/>
        </w:rPr>
        <w:t>RMSE &amp; R2 vs Number of Trees</w:t>
      </w:r>
      <w:bookmarkEnd w:id="37"/>
    </w:p>
    <w:p w14:paraId="247FDFB9" w14:textId="77777777" w:rsidR="00BC3B4A" w:rsidRPr="00BC3B4A" w:rsidRDefault="00BC3B4A" w:rsidP="00BC3B4A"/>
    <w:p w14:paraId="61C14F02" w14:textId="77777777" w:rsidR="00461DDC" w:rsidRDefault="00461DDC" w:rsidP="00461DDC">
      <w:pPr>
        <w:pStyle w:val="ListParagraph"/>
        <w:ind w:left="90"/>
        <w:jc w:val="center"/>
      </w:pPr>
    </w:p>
    <w:p w14:paraId="5000ED7F" w14:textId="4C4EC85C" w:rsidR="00461DDC" w:rsidRDefault="00000000" w:rsidP="008E3103">
      <w:pPr>
        <w:pStyle w:val="ListParagraph"/>
        <w:ind w:left="-450"/>
        <w:rPr>
          <w:noProof/>
        </w:rPr>
      </w:pPr>
      <w:r>
        <w:pict w14:anchorId="7806288C">
          <v:group id="Group 4" o:spid="_x0000_s1084" style="width:477.5pt;height:183.95pt;mso-position-horizontal-relative:char;mso-position-vertical-relative:line" coordsize="60642,23361">
            <v:shape id="Picture 1" o:spid="_x0000_s1085" type="#_x0000_t75" style="position:absolute;width:29508;height:22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">
              <v:imagedata r:id="rId31" o:title=""/>
            </v:shape>
            <v:shape id="Picture 1" o:spid="_x0000_s1086" type="#_x0000_t75" style="position:absolute;left:31178;top:127;width:29464;height:23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">
              <v:imagedata r:id="rId32" o:title=""/>
            </v:shape>
            <w10:anchorlock/>
          </v:group>
        </w:pict>
      </w:r>
    </w:p>
    <w:p w14:paraId="628FAA73" w14:textId="4A9905E1" w:rsidR="00BC3B4A" w:rsidRDefault="00BC3B4A" w:rsidP="00BC3B4A">
      <w:pPr>
        <w:pStyle w:val="Caption"/>
        <w:jc w:val="center"/>
      </w:pPr>
      <w:bookmarkStart w:id="38" w:name="_Toc13982924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8</w:t>
      </w:r>
      <w:r w:rsidRPr="00EF35FE">
        <w:rPr>
          <w:color w:val="auto"/>
        </w:rPr>
        <w:fldChar w:fldCharType="end"/>
      </w:r>
      <w:r w:rsidRPr="00EF35FE">
        <w:rPr>
          <w:color w:val="auto"/>
        </w:rPr>
        <w:t xml:space="preserve">. </w:t>
      </w:r>
      <w:r w:rsidR="006008EB">
        <w:rPr>
          <w:color w:val="auto"/>
        </w:rPr>
        <w:t xml:space="preserve">RF - </w:t>
      </w:r>
      <w:r w:rsidRPr="00BC3B4A">
        <w:rPr>
          <w:color w:val="auto"/>
        </w:rPr>
        <w:t>Prediction vs Actual; &amp; error distribution for random forest model</w:t>
      </w:r>
      <w:bookmarkEnd w:id="38"/>
    </w:p>
    <w:p w14:paraId="047873A4" w14:textId="0706C698" w:rsidR="00461DDC" w:rsidRDefault="008E3103" w:rsidP="00461DDC">
      <w:pPr>
        <w:pStyle w:val="ListParagraph"/>
        <w:ind w:left="0"/>
      </w:pPr>
      <w:r>
        <w:rPr>
          <w:noProof/>
        </w:rPr>
        <w:drawing>
          <wp:anchor distT="0" distB="0" distL="114300" distR="114300" simplePos="0" relativeHeight="251662848" behindDoc="0" locked="0" layoutInCell="1" allowOverlap="1" wp14:anchorId="2574BB31" wp14:editId="47578CAC">
            <wp:simplePos x="0" y="0"/>
            <wp:positionH relativeFrom="margin">
              <wp:align>center</wp:align>
            </wp:positionH>
            <wp:positionV relativeFrom="paragraph">
              <wp:posOffset>414927</wp:posOffset>
            </wp:positionV>
            <wp:extent cx="3030868" cy="2082800"/>
            <wp:effectExtent l="0" t="0" r="0" b="0"/>
            <wp:wrapTopAndBottom/>
            <wp:docPr id="169540001"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40001" name="Picture 1" descr="A graph of blue and orange line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030868" cy="2082800"/>
                    </a:xfrm>
                    <a:prstGeom prst="rect">
                      <a:avLst/>
                    </a:prstGeom>
                  </pic:spPr>
                </pic:pic>
              </a:graphicData>
            </a:graphic>
          </wp:anchor>
        </w:drawing>
      </w:r>
    </w:p>
    <w:p w14:paraId="4F13C6A2" w14:textId="731851CB" w:rsidR="00BC3B4A" w:rsidRDefault="00BC3B4A" w:rsidP="008E3103">
      <w:pPr>
        <w:pStyle w:val="Caption"/>
        <w:jc w:val="center"/>
      </w:pPr>
      <w:bookmarkStart w:id="39" w:name="_Toc13982924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9</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39"/>
    </w:p>
    <w:p w14:paraId="2D3B17FB" w14:textId="77777777" w:rsidR="00BC3B4A" w:rsidRPr="00BC3B4A" w:rsidRDefault="00BC3B4A" w:rsidP="00BC3B4A"/>
    <w:p w14:paraId="74DF98C3" w14:textId="77500433" w:rsidR="00D27A5C" w:rsidRDefault="00D27A5C">
      <w:pPr>
        <w:jc w:val="left"/>
      </w:pPr>
      <w:r>
        <w:br w:type="page"/>
      </w:r>
    </w:p>
    <w:p w14:paraId="3F5A88D4" w14:textId="618C63EB" w:rsidR="00461DDC" w:rsidRDefault="00F8262B" w:rsidP="000F1D6D">
      <w:pPr>
        <w:pStyle w:val="Heading2"/>
      </w:pPr>
      <w:bookmarkStart w:id="40" w:name="_Toc139818910"/>
      <w:r>
        <w:lastRenderedPageBreak/>
        <w:t>5</w:t>
      </w:r>
      <w:r w:rsidR="00E704A5">
        <w:t>.</w:t>
      </w:r>
      <w:r>
        <w:t>3</w:t>
      </w:r>
      <w:r w:rsidR="000E30DE">
        <w:t>.</w:t>
      </w:r>
      <w:r w:rsidR="00E704A5">
        <w:t xml:space="preserve"> </w:t>
      </w:r>
      <w:r w:rsidR="00461DDC">
        <w:t>Time Series Modeling</w:t>
      </w:r>
      <w:bookmarkEnd w:id="40"/>
      <w:r w:rsidR="00461DDC">
        <w:t xml:space="preserve"> </w:t>
      </w:r>
    </w:p>
    <w:p w14:paraId="27C1A1F4" w14:textId="77777777" w:rsidR="00B331BE" w:rsidRDefault="00D27A5C" w:rsidP="00D27A5C">
      <w:pPr>
        <w:ind w:firstLine="720"/>
      </w:pPr>
      <w:bookmarkStart w:id="41" w:name="_Hlk139828135"/>
      <w:r w:rsidRPr="00AC3943">
        <w:t xml:space="preserve">Time series models were explored on the actual solar power generation without excluding nighttime. The </w:t>
      </w:r>
      <w:proofErr w:type="spellStart"/>
      <w:r w:rsidRPr="00AC3943">
        <w:t>auto_arima</w:t>
      </w:r>
      <w:proofErr w:type="spellEnd"/>
      <w:r w:rsidRPr="00AC3943">
        <w:t xml:space="preserve"> function was utilized to optimize the parameters p, d, </w:t>
      </w:r>
      <w:r w:rsidR="00B331BE">
        <w:t xml:space="preserve">and </w:t>
      </w:r>
      <w:r w:rsidRPr="00AC3943">
        <w:t xml:space="preserve">q, comprising the order of the model. The function </w:t>
      </w:r>
      <w:proofErr w:type="spellStart"/>
      <w:r w:rsidRPr="00AC3943">
        <w:t>auto_arima</w:t>
      </w:r>
      <w:proofErr w:type="spellEnd"/>
      <w:r w:rsidRPr="00AC3943">
        <w:t xml:space="preserve"> suggested that the optimal order of Arima is (1,1,2). However, using this model </w:t>
      </w:r>
      <w:r w:rsidR="00B331BE">
        <w:t xml:space="preserve">in </w:t>
      </w:r>
      <w:r w:rsidRPr="00AC3943">
        <w:t>order to forecast one week revealed that it was poor</w:t>
      </w:r>
      <w:r w:rsidR="00B331BE">
        <w:t>,</w:t>
      </w:r>
      <w:r w:rsidRPr="00AC3943">
        <w:t xml:space="preserve"> as shown in Figure</w:t>
      </w:r>
      <w:r>
        <w:t xml:space="preserve"> </w:t>
      </w:r>
      <w:r w:rsidRPr="00AC3943">
        <w:t xml:space="preserve">20. Upon exploration, we noticed that only the autoregressive part of </w:t>
      </w:r>
      <w:r w:rsidR="00B331BE">
        <w:t xml:space="preserve">the </w:t>
      </w:r>
      <w:r w:rsidRPr="00AC3943">
        <w:t xml:space="preserve">ARIMA model was the significant parameter, meaning that </w:t>
      </w:r>
      <w:r w:rsidR="00B331BE">
        <w:t xml:space="preserve">the </w:t>
      </w:r>
      <w:r w:rsidRPr="00AC3943">
        <w:t xml:space="preserve">ARIMA model simplifies to </w:t>
      </w:r>
      <w:r w:rsidR="00B331BE">
        <w:t xml:space="preserve">the </w:t>
      </w:r>
      <w:r w:rsidRPr="00AC3943">
        <w:t xml:space="preserve">autoregressive model. To identify the optimal number of lags in </w:t>
      </w:r>
      <w:r w:rsidR="00B331BE">
        <w:t xml:space="preserve">the </w:t>
      </w:r>
      <w:r w:rsidRPr="00AC3943">
        <w:t>autoregressive model, we plotted the partial autocorrelation in the whole dataset</w:t>
      </w:r>
      <w:r w:rsidR="00B331BE">
        <w:t>,</w:t>
      </w:r>
      <w:r w:rsidRPr="00AC3943">
        <w:t xml:space="preserve"> as shown in Figure</w:t>
      </w:r>
      <w:r>
        <w:t xml:space="preserve"> </w:t>
      </w:r>
      <w:r w:rsidRPr="00AC3943">
        <w:t>2</w:t>
      </w:r>
      <w:r>
        <w:t>0</w:t>
      </w:r>
      <w:r w:rsidRPr="00AC3943">
        <w:t>, and determined the optimal number of lags to be 50 hours. The autoregressive model was trained on 720 hours</w:t>
      </w:r>
      <w:r w:rsidR="00B331BE">
        <w:t xml:space="preserve"> to estimate the parameters associated with each of the 50 lags</w:t>
      </w:r>
      <w:r w:rsidRPr="00AC3943">
        <w:t xml:space="preserve"> to forecast the future 72 hours (3 days). The autoregressive model achieved an overall </w:t>
      </w:r>
      <w:bookmarkStart w:id="42" w:name="_Hlk139380704"/>
      <w:r w:rsidRPr="00AC3943">
        <w:t xml:space="preserve">RMSE of 1900 MW, </w:t>
      </w:r>
      <w:bookmarkEnd w:id="42"/>
      <w:r w:rsidR="00B331BE">
        <w:t>with a relatively low R</w:t>
      </w:r>
      <w:r w:rsidR="00B331BE" w:rsidRPr="00B331BE">
        <w:rPr>
          <w:vertAlign w:val="superscript"/>
        </w:rPr>
        <w:t>2</w:t>
      </w:r>
      <w:r w:rsidR="00B331BE">
        <w:t xml:space="preserve"> value of 76.1%</w:t>
      </w:r>
      <w:r w:rsidRPr="00AC3943">
        <w:t>. However, upon inspection, we noticed that the model forecast tends to lag ahead of the actual output</w:t>
      </w:r>
      <w:r w:rsidR="00B331BE">
        <w:t>,</w:t>
      </w:r>
      <w:r w:rsidRPr="00AC3943">
        <w:t xml:space="preserve"> as shown in Figure</w:t>
      </w:r>
      <w:r>
        <w:t xml:space="preserve"> </w:t>
      </w:r>
      <w:r w:rsidRPr="00AC3943">
        <w:t>2</w:t>
      </w:r>
      <w:r>
        <w:t>1</w:t>
      </w:r>
      <w:r w:rsidRPr="00AC3943">
        <w:t>.</w:t>
      </w:r>
    </w:p>
    <w:p w14:paraId="273B5A43" w14:textId="5228E026" w:rsidR="00D27A5C" w:rsidRPr="00AC3943" w:rsidRDefault="00D27A5C" w:rsidP="00D27A5C">
      <w:pPr>
        <w:ind w:firstLine="720"/>
      </w:pPr>
      <w:r w:rsidRPr="00AC3943">
        <w:t xml:space="preserve">For this reason, we </w:t>
      </w:r>
      <w:r w:rsidR="00B331BE">
        <w:t>manually decided to shift the forecast one hour earlier</w:t>
      </w:r>
      <w:r w:rsidRPr="00AC3943">
        <w:t xml:space="preserve">. This simple trick resulted in outstanding improvement of the autoregressive model, leading RMSE to decline </w:t>
      </w:r>
      <w:r w:rsidR="00B331BE">
        <w:t>to 1055 MW and R2 increase</w:t>
      </w:r>
      <w:r w:rsidRPr="00AC3943">
        <w:t xml:space="preserve"> to 89.5%. Figure</w:t>
      </w:r>
      <w:r>
        <w:t xml:space="preserve"> </w:t>
      </w:r>
      <w:r w:rsidRPr="00AC3943">
        <w:t>2</w:t>
      </w:r>
      <w:r>
        <w:t>2</w:t>
      </w:r>
      <w:r w:rsidRPr="00AC3943">
        <w:t xml:space="preserve"> shows the same forecast period used in Figure</w:t>
      </w:r>
      <w:r w:rsidR="00B331BE">
        <w:t xml:space="preserve"> </w:t>
      </w:r>
      <w:r w:rsidRPr="00AC3943">
        <w:t>11 after applying the shifting trick. In addition, the testing error distribution for the model appears approximately normally distributed</w:t>
      </w:r>
      <w:r w:rsidR="00B331BE">
        <w:t>,</w:t>
      </w:r>
      <w:r w:rsidRPr="00AC3943">
        <w:t xml:space="preserve"> as shown in Figure</w:t>
      </w:r>
      <w:r>
        <w:t xml:space="preserve"> </w:t>
      </w:r>
      <w:r w:rsidRPr="00AC3943">
        <w:t>2</w:t>
      </w:r>
      <w:r>
        <w:t>3</w:t>
      </w:r>
      <w:r w:rsidRPr="00AC3943">
        <w:t xml:space="preserve">. Consequently, autoregressive models may be suitable for the power generation forecast problem, </w:t>
      </w:r>
      <w:r w:rsidR="00B331BE">
        <w:t>al</w:t>
      </w:r>
      <w:r w:rsidRPr="00AC3943">
        <w:t xml:space="preserve">though they lack </w:t>
      </w:r>
      <w:proofErr w:type="spellStart"/>
      <w:r w:rsidRPr="00AC3943">
        <w:t>explainability</w:t>
      </w:r>
      <w:proofErr w:type="spellEnd"/>
      <w:r w:rsidRPr="00AC3943">
        <w:t xml:space="preserve">. </w:t>
      </w:r>
    </w:p>
    <w:bookmarkEnd w:id="41"/>
    <w:p w14:paraId="621EDBDD" w14:textId="7A153E07" w:rsidR="00FB0DEB" w:rsidRPr="00AC3943" w:rsidRDefault="00FB0DEB" w:rsidP="008E3103">
      <w:pPr>
        <w:ind w:firstLine="720"/>
      </w:pPr>
      <w:r>
        <w:rPr>
          <w:noProof/>
        </w:rPr>
        <w:drawing>
          <wp:anchor distT="0" distB="0" distL="114300" distR="114300" simplePos="0" relativeHeight="251648512" behindDoc="0" locked="0" layoutInCell="1" allowOverlap="1" wp14:anchorId="6704A25A" wp14:editId="79E56B8B">
            <wp:simplePos x="0" y="0"/>
            <wp:positionH relativeFrom="margin">
              <wp:posOffset>-280035</wp:posOffset>
            </wp:positionH>
            <wp:positionV relativeFrom="paragraph">
              <wp:posOffset>585470</wp:posOffset>
            </wp:positionV>
            <wp:extent cx="3199765" cy="2174875"/>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34">
                      <a:extLst>
                        <a:ext uri="{28A0092B-C50C-407E-A947-70E740481C1C}">
                          <a14:useLocalDpi xmlns:a14="http://schemas.microsoft.com/office/drawing/2010/main" val="0"/>
                        </a:ext>
                      </a:extLst>
                    </a:blip>
                    <a:stretch>
                      <a:fillRect/>
                    </a:stretch>
                  </pic:blipFill>
                  <pic:spPr>
                    <a:xfrm>
                      <a:off x="0" y="0"/>
                      <a:ext cx="3199765" cy="21748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800" behindDoc="0" locked="0" layoutInCell="1" allowOverlap="1" wp14:anchorId="2CD5F750" wp14:editId="18DD3921">
            <wp:simplePos x="0" y="0"/>
            <wp:positionH relativeFrom="column">
              <wp:posOffset>2917190</wp:posOffset>
            </wp:positionH>
            <wp:positionV relativeFrom="paragraph">
              <wp:posOffset>591457</wp:posOffset>
            </wp:positionV>
            <wp:extent cx="2836545" cy="2150745"/>
            <wp:effectExtent l="0" t="0" r="0" b="0"/>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35">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0F8F7B" w14:textId="103BCD44" w:rsidR="002C7CB1" w:rsidRDefault="002C7CB1" w:rsidP="007552D5">
      <w:pPr>
        <w:pStyle w:val="ListParagraph"/>
        <w:ind w:left="0"/>
        <w:jc w:val="left"/>
      </w:pPr>
    </w:p>
    <w:p w14:paraId="20C1C0EB" w14:textId="494B82EC" w:rsidR="00BC3B4A" w:rsidRPr="00114073" w:rsidRDefault="00BC3B4A" w:rsidP="00BC3B4A">
      <w:pPr>
        <w:pStyle w:val="Caption"/>
        <w:jc w:val="center"/>
      </w:pPr>
      <w:bookmarkStart w:id="43" w:name="_Toc13982924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8E3103">
        <w:rPr>
          <w:noProof/>
          <w:color w:val="auto"/>
        </w:rPr>
        <w:t>20</w:t>
      </w:r>
      <w:r w:rsidRPr="00EF35FE">
        <w:rPr>
          <w:color w:val="auto"/>
        </w:rPr>
        <w:fldChar w:fldCharType="end"/>
      </w:r>
      <w:r w:rsidRPr="00EF35FE">
        <w:rPr>
          <w:color w:val="auto"/>
        </w:rPr>
        <w:t xml:space="preserve">. </w:t>
      </w:r>
      <w:r w:rsidR="00A53685">
        <w:rPr>
          <w:color w:val="auto"/>
        </w:rPr>
        <w:t xml:space="preserve">ARIMA - </w:t>
      </w:r>
      <w:r w:rsidRPr="00446E40">
        <w:rPr>
          <w:color w:val="auto"/>
        </w:rPr>
        <w:t xml:space="preserve">Actual and model power </w:t>
      </w:r>
      <w:r>
        <w:rPr>
          <w:color w:val="auto"/>
        </w:rPr>
        <w:t xml:space="preserve">and </w:t>
      </w:r>
      <w:r w:rsidRPr="00BC3B4A">
        <w:rPr>
          <w:color w:val="auto"/>
        </w:rPr>
        <w:t>Autoregressive partial autocorrelation</w:t>
      </w:r>
      <w:bookmarkEnd w:id="43"/>
    </w:p>
    <w:p w14:paraId="3C1B0250" w14:textId="2D91249E" w:rsidR="004A5AC4" w:rsidRDefault="00000000" w:rsidP="008E3103">
      <w:pPr>
        <w:pStyle w:val="Caption"/>
        <w:ind w:left="-720"/>
        <w:jc w:val="center"/>
      </w:pPr>
      <w:r>
        <w:pict w14:anchorId="03D56BB1">
          <v:group id="Group 2" o:spid="_x0000_s1087" style="width:503.45pt;height:174.4pt;mso-position-horizontal-relative:char;mso-position-vertical-relative:line" coordsize="63936,22148">
            <v:shape id="Picture 1" o:spid="_x0000_s1088" type="#_x0000_t75" style="position:absolute;left:35227;width:28709;height:22148;visibility:visible;mso-wrap-style:square">
              <v:imagedata r:id="rId36" o:title=""/>
            </v:shape>
            <v:shape id="Picture 1" o:spid="_x0000_s1089" type="#_x0000_t75" style="position:absolute;width:33966;height:22148;visibility:visible;mso-wrap-style:square">
              <v:imagedata r:id="rId37" o:title=""/>
            </v:shape>
            <w10:anchorlock/>
          </v:group>
        </w:pict>
      </w:r>
    </w:p>
    <w:p w14:paraId="577ECA18" w14:textId="5F86E625" w:rsidR="00461DDC" w:rsidRDefault="00BC3B4A" w:rsidP="00FB0DEB">
      <w:pPr>
        <w:pStyle w:val="Caption"/>
        <w:jc w:val="center"/>
      </w:pPr>
      <w:bookmarkStart w:id="44" w:name="_Toc13982924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FB0DEB">
        <w:rPr>
          <w:noProof/>
          <w:color w:val="auto"/>
        </w:rPr>
        <w:t>21</w:t>
      </w:r>
      <w:r w:rsidRPr="00EF35FE">
        <w:rPr>
          <w:color w:val="auto"/>
        </w:rPr>
        <w:fldChar w:fldCharType="end"/>
      </w:r>
      <w:r w:rsidRPr="00EF35FE">
        <w:rPr>
          <w:color w:val="auto"/>
        </w:rPr>
        <w:t xml:space="preserve">. </w:t>
      </w:r>
      <w:r w:rsidR="000F7C04">
        <w:rPr>
          <w:color w:val="auto"/>
        </w:rPr>
        <w:t xml:space="preserve">Autoregressive </w:t>
      </w:r>
      <w:r w:rsidR="00A53685">
        <w:rPr>
          <w:color w:val="auto"/>
        </w:rPr>
        <w:t xml:space="preserve">- </w:t>
      </w:r>
      <w:r w:rsidR="008E3103" w:rsidRPr="008E3103">
        <w:rPr>
          <w:color w:val="auto"/>
        </w:rPr>
        <w:t xml:space="preserve">Autoregressive model forecast over </w:t>
      </w:r>
      <w:bookmarkEnd w:id="44"/>
      <w:r w:rsidR="00972C4C">
        <w:rPr>
          <w:color w:val="auto"/>
        </w:rPr>
        <w:t xml:space="preserve">three </w:t>
      </w:r>
      <w:proofErr w:type="gramStart"/>
      <w:r w:rsidR="00972C4C">
        <w:rPr>
          <w:color w:val="auto"/>
        </w:rPr>
        <w:t>days</w:t>
      </w:r>
      <w:proofErr w:type="gramEnd"/>
    </w:p>
    <w:p w14:paraId="7EC8C8CE" w14:textId="7CB36277" w:rsidR="002C7CB1" w:rsidRDefault="00000000" w:rsidP="00FB0DEB">
      <w:pPr>
        <w:pStyle w:val="ListParagraph"/>
        <w:ind w:left="-630"/>
        <w:jc w:val="left"/>
      </w:pPr>
      <w:r>
        <w:pict w14:anchorId="58CCBD6D">
          <v:group id="Group 3" o:spid="_x0000_s1090" style="width:493.55pt;height:170.7pt;mso-position-horizontal-relative:char;mso-position-vertical-relative:line" coordsize="62677,21680">
            <v:shape id="Picture 1" o:spid="_x0000_s1091" type="#_x0000_t75" style="position:absolute;left:34172;width:28505;height:2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">
              <v:imagedata r:id="rId38" o:title=""/>
            </v:shape>
            <v:shape id="Picture 1" o:spid="_x0000_s1092" type="#_x0000_t75" style="position:absolute;top:58;width:33229;height:21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">
              <v:imagedata r:id="rId39" o:title=""/>
            </v:shape>
            <w10:anchorlock/>
          </v:group>
        </w:pict>
      </w:r>
    </w:p>
    <w:p w14:paraId="58E58CD9" w14:textId="60236FD1" w:rsidR="00BC3B4A" w:rsidRDefault="00D27A5C" w:rsidP="00BC3B4A">
      <w:pPr>
        <w:pStyle w:val="Caption"/>
        <w:jc w:val="center"/>
      </w:pPr>
      <w:bookmarkStart w:id="45" w:name="_Toc139829249"/>
      <w:r w:rsidRPr="00AC3943">
        <w:rPr>
          <w:noProof/>
        </w:rPr>
        <w:drawing>
          <wp:anchor distT="0" distB="0" distL="114300" distR="114300" simplePos="0" relativeHeight="251663872" behindDoc="0" locked="0" layoutInCell="1" allowOverlap="1" wp14:anchorId="3C98BAAF" wp14:editId="50F2F69A">
            <wp:simplePos x="0" y="0"/>
            <wp:positionH relativeFrom="column">
              <wp:posOffset>1219200</wp:posOffset>
            </wp:positionH>
            <wp:positionV relativeFrom="paragraph">
              <wp:posOffset>287383</wp:posOffset>
            </wp:positionV>
            <wp:extent cx="3150870" cy="2379345"/>
            <wp:effectExtent l="0" t="0" r="0" b="0"/>
            <wp:wrapTopAndBottom/>
            <wp:docPr id="1279614676" name="Picture 1" descr="A graph of error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614676" name="Picture 1" descr="A graph of error distribu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150870" cy="2379345"/>
                    </a:xfrm>
                    <a:prstGeom prst="rect">
                      <a:avLst/>
                    </a:prstGeom>
                  </pic:spPr>
                </pic:pic>
              </a:graphicData>
            </a:graphic>
          </wp:anchor>
        </w:drawing>
      </w:r>
      <w:r w:rsidR="00BC3B4A" w:rsidRPr="00EF35FE">
        <w:rPr>
          <w:color w:val="auto"/>
        </w:rPr>
        <w:t xml:space="preserve">Figure </w:t>
      </w:r>
      <w:r w:rsidR="00BC3B4A" w:rsidRPr="00EF35FE">
        <w:rPr>
          <w:color w:val="auto"/>
        </w:rPr>
        <w:fldChar w:fldCharType="begin"/>
      </w:r>
      <w:r w:rsidR="00BC3B4A" w:rsidRPr="00EF35FE">
        <w:rPr>
          <w:color w:val="auto"/>
        </w:rPr>
        <w:instrText xml:space="preserve"> SEQ Figure \* ARABIC </w:instrText>
      </w:r>
      <w:r w:rsidR="00BC3B4A" w:rsidRPr="00EF35FE">
        <w:rPr>
          <w:color w:val="auto"/>
        </w:rPr>
        <w:fldChar w:fldCharType="separate"/>
      </w:r>
      <w:r w:rsidR="00FB0DEB">
        <w:rPr>
          <w:noProof/>
          <w:color w:val="auto"/>
        </w:rPr>
        <w:t>22</w:t>
      </w:r>
      <w:r w:rsidR="00BC3B4A" w:rsidRPr="00EF35FE">
        <w:rPr>
          <w:color w:val="auto"/>
        </w:rPr>
        <w:fldChar w:fldCharType="end"/>
      </w:r>
      <w:r w:rsidR="00BC3B4A" w:rsidRPr="00EF35FE">
        <w:rPr>
          <w:color w:val="auto"/>
        </w:rPr>
        <w:t xml:space="preserve">. </w:t>
      </w:r>
      <w:r w:rsidR="00A53685">
        <w:rPr>
          <w:color w:val="auto"/>
        </w:rPr>
        <w:t xml:space="preserve">Autoregressive - </w:t>
      </w:r>
      <w:r w:rsidR="00FB0DEB" w:rsidRPr="00FB0DEB">
        <w:rPr>
          <w:color w:val="auto"/>
        </w:rPr>
        <w:t xml:space="preserve">Autoregressive model forecast over </w:t>
      </w:r>
      <w:r w:rsidR="00972C4C">
        <w:rPr>
          <w:color w:val="auto"/>
        </w:rPr>
        <w:t>three days</w:t>
      </w:r>
      <w:r w:rsidR="00FB0DEB" w:rsidRPr="00FB0DEB">
        <w:rPr>
          <w:color w:val="auto"/>
        </w:rPr>
        <w:t xml:space="preserve"> </w:t>
      </w:r>
      <w:r w:rsidR="00041891">
        <w:rPr>
          <w:color w:val="auto"/>
        </w:rPr>
        <w:t>w/</w:t>
      </w:r>
      <w:r w:rsidR="00FB0DEB" w:rsidRPr="00FB0DEB">
        <w:rPr>
          <w:color w:val="auto"/>
        </w:rPr>
        <w:t xml:space="preserve"> shifting trick.</w:t>
      </w:r>
      <w:bookmarkEnd w:id="45"/>
    </w:p>
    <w:p w14:paraId="50FC0683" w14:textId="2996733E" w:rsidR="00D27A5C" w:rsidRDefault="00D27A5C" w:rsidP="00D27A5C">
      <w:pPr>
        <w:pStyle w:val="Caption"/>
        <w:jc w:val="center"/>
      </w:pPr>
      <w:bookmarkStart w:id="46" w:name="_Toc13982925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3</w:t>
      </w:r>
      <w:r w:rsidRPr="00EF35FE">
        <w:rPr>
          <w:color w:val="auto"/>
        </w:rPr>
        <w:fldChar w:fldCharType="end"/>
      </w:r>
      <w:r w:rsidRPr="00EF35FE">
        <w:rPr>
          <w:color w:val="auto"/>
        </w:rPr>
        <w:t xml:space="preserve">. </w:t>
      </w:r>
      <w:r>
        <w:rPr>
          <w:color w:val="auto"/>
        </w:rPr>
        <w:t xml:space="preserve">Autoregressive - </w:t>
      </w:r>
      <w:r w:rsidRPr="00D27A5C">
        <w:rPr>
          <w:color w:val="auto"/>
        </w:rPr>
        <w:t xml:space="preserve">Testing error distribution for shifted autoregressive </w:t>
      </w:r>
      <w:proofErr w:type="gramStart"/>
      <w:r w:rsidRPr="00D27A5C">
        <w:rPr>
          <w:color w:val="auto"/>
        </w:rPr>
        <w:t>model</w:t>
      </w:r>
      <w:bookmarkEnd w:id="46"/>
      <w:proofErr w:type="gramEnd"/>
    </w:p>
    <w:p w14:paraId="2B423F9B" w14:textId="51AD586A" w:rsidR="002A7851" w:rsidRDefault="00223888">
      <w:pPr>
        <w:jc w:val="left"/>
      </w:pPr>
      <w:r>
        <w:br w:type="page"/>
      </w:r>
    </w:p>
    <w:p w14:paraId="640321EF" w14:textId="3E268618" w:rsidR="002A7851" w:rsidRDefault="00F8262B" w:rsidP="002A7851">
      <w:pPr>
        <w:pStyle w:val="Heading2"/>
      </w:pPr>
      <w:bookmarkStart w:id="47" w:name="_Toc139818911"/>
      <w:r>
        <w:lastRenderedPageBreak/>
        <w:t>5</w:t>
      </w:r>
      <w:r w:rsidR="002A7851">
        <w:t>.</w:t>
      </w:r>
      <w:r>
        <w:t>4</w:t>
      </w:r>
      <w:r w:rsidR="002A7851">
        <w:t>. XGBoost</w:t>
      </w:r>
      <w:bookmarkEnd w:id="47"/>
      <w:r w:rsidR="002A7851">
        <w:t xml:space="preserve"> </w:t>
      </w:r>
    </w:p>
    <w:p w14:paraId="62F47A2E" w14:textId="0E797A10" w:rsidR="008F546D" w:rsidRDefault="004D0E28" w:rsidP="00B75B5B">
      <w:r>
        <w:tab/>
      </w:r>
      <w:r w:rsidR="0078072E">
        <w:t xml:space="preserve">For our last model, we are using XGBoost because </w:t>
      </w:r>
      <w:r w:rsidR="00363A70">
        <w:t xml:space="preserve">it is well known for its ability to handle complicated data sets and deliver powerful results. Its widespread use is due to the sophisticated ensemble learning approach, which combines the predictions of multiple separate models or weak learners to produce a robust final model </w:t>
      </w:r>
      <w:sdt>
        <w:sdtPr>
          <w:id w:val="218947651"/>
          <w:citation/>
        </w:sdtPr>
        <w:sdtContent>
          <w:r w:rsidR="00363A70">
            <w:fldChar w:fldCharType="begin"/>
          </w:r>
          <w:r w:rsidR="00363A70">
            <w:instrText xml:space="preserve"> CITATION Pol22 \l 1033 </w:instrText>
          </w:r>
          <w:r w:rsidR="00363A70">
            <w:fldChar w:fldCharType="separate"/>
          </w:r>
          <w:r w:rsidR="00363A70">
            <w:rPr>
              <w:noProof/>
            </w:rPr>
            <w:t>(Srinivas &amp; Katarya, 2022)</w:t>
          </w:r>
          <w:r w:rsidR="00363A70">
            <w:fldChar w:fldCharType="end"/>
          </w:r>
        </w:sdtContent>
      </w:sdt>
      <w:r w:rsidR="00363A70">
        <w:t xml:space="preserve">. XGBoost effectively handles </w:t>
      </w:r>
      <w:r w:rsidR="00972C4C">
        <w:t>various</w:t>
      </w:r>
      <w:r w:rsidR="00363A70">
        <w:t xml:space="preserve"> feature </w:t>
      </w:r>
      <w:proofErr w:type="gramStart"/>
      <w:r w:rsidR="00363A70">
        <w:t>types</w:t>
      </w:r>
      <w:proofErr w:type="gramEnd"/>
      <w:r w:rsidR="00363A70">
        <w:t xml:space="preserve"> thanks to parallel processing and tree-based learning techniques, making it suitable for a wide range of fields.</w:t>
      </w:r>
      <w:r w:rsidR="00B75B5B">
        <w:t xml:space="preserve"> Also, t</w:t>
      </w:r>
      <w:r w:rsidR="00363A70">
        <w:t xml:space="preserve">he regularization algorithms used by XGBoost ensure reliable predictions by preventing overfitting and improving generalization </w:t>
      </w:r>
      <w:sdt>
        <w:sdtPr>
          <w:id w:val="794405102"/>
          <w:citation/>
        </w:sdtPr>
        <w:sdtContent>
          <w:r w:rsidR="00363A70">
            <w:fldChar w:fldCharType="begin"/>
          </w:r>
          <w:r w:rsidR="00363A70">
            <w:instrText xml:space="preserve"> CITATION Pol22 \l 1033 </w:instrText>
          </w:r>
          <w:r w:rsidR="00363A70">
            <w:fldChar w:fldCharType="separate"/>
          </w:r>
          <w:r w:rsidR="00363A70">
            <w:rPr>
              <w:noProof/>
            </w:rPr>
            <w:t>(Srinivas &amp; Katarya, 2022)</w:t>
          </w:r>
          <w:r w:rsidR="00363A70">
            <w:fldChar w:fldCharType="end"/>
          </w:r>
        </w:sdtContent>
      </w:sdt>
      <w:r w:rsidR="00363A70">
        <w:t>.</w:t>
      </w:r>
      <w:r w:rsidR="003631C4">
        <w:t xml:space="preserve"> </w:t>
      </w:r>
    </w:p>
    <w:p w14:paraId="0684852B" w14:textId="77777777" w:rsidR="00116697" w:rsidRDefault="00116697" w:rsidP="00B75B5B"/>
    <w:p w14:paraId="639CB987" w14:textId="471E0413" w:rsidR="004D0E28" w:rsidRDefault="008F546D" w:rsidP="00363A70">
      <w:pPr>
        <w:ind w:firstLine="720"/>
      </w:pPr>
      <w:r>
        <w:t xml:space="preserve">Firstly, we ran the model without any optimization on the split final dataset. </w:t>
      </w:r>
      <w:r w:rsidR="003631C4">
        <w:t xml:space="preserve">In </w:t>
      </w:r>
      <w:r>
        <w:t>Figure 2</w:t>
      </w:r>
      <w:r w:rsidR="009B6DA3">
        <w:t>4</w:t>
      </w:r>
      <w:r w:rsidR="003631C4">
        <w:t xml:space="preserve">, </w:t>
      </w:r>
      <w:r>
        <w:t xml:space="preserve">we have the </w:t>
      </w:r>
      <w:r w:rsidR="003631C4">
        <w:t xml:space="preserve">feature importance </w:t>
      </w:r>
      <w:r>
        <w:t xml:space="preserve">displayed. As expected, </w:t>
      </w:r>
      <w:r w:rsidR="00E02240">
        <w:t>'</w:t>
      </w:r>
      <w:proofErr w:type="spellStart"/>
      <w:r>
        <w:t>ghi</w:t>
      </w:r>
      <w:proofErr w:type="spellEnd"/>
      <w:r w:rsidR="00E02240">
        <w:t>'</w:t>
      </w:r>
      <w:r>
        <w:t xml:space="preserve"> and </w:t>
      </w:r>
      <w:r w:rsidR="00E02240">
        <w:t>'</w:t>
      </w:r>
      <w:r>
        <w:t>day</w:t>
      </w:r>
      <w:r w:rsidR="00E02240">
        <w:t>'</w:t>
      </w:r>
      <w:r>
        <w:t xml:space="preserve"> are the top ones due to their high correlation. Then, the rest of the features hold some importance, but it may change after optimization of the hyperparameters.</w:t>
      </w:r>
    </w:p>
    <w:p w14:paraId="30987667" w14:textId="4886A77C" w:rsidR="002A7851" w:rsidRDefault="002A7851">
      <w:pPr>
        <w:jc w:val="left"/>
      </w:pPr>
      <w:r w:rsidRPr="002A7851">
        <w:rPr>
          <w:noProof/>
        </w:rPr>
        <w:drawing>
          <wp:inline distT="0" distB="0" distL="0" distR="0" wp14:anchorId="70D4269F" wp14:editId="2043DDC4">
            <wp:extent cx="5334904" cy="3004185"/>
            <wp:effectExtent l="19050" t="19050" r="0" b="5715"/>
            <wp:docPr id="74350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334904" cy="3004185"/>
                    </a:xfrm>
                    <a:prstGeom prst="rect">
                      <a:avLst/>
                    </a:prstGeom>
                    <a:ln>
                      <a:solidFill>
                        <a:schemeClr val="tx1"/>
                      </a:solidFill>
                    </a:ln>
                  </pic:spPr>
                </pic:pic>
              </a:graphicData>
            </a:graphic>
          </wp:inline>
        </w:drawing>
      </w:r>
    </w:p>
    <w:p w14:paraId="444AB6E4" w14:textId="5270FB46" w:rsidR="00F27012" w:rsidRDefault="00F27012" w:rsidP="00F27012">
      <w:pPr>
        <w:pStyle w:val="Caption"/>
        <w:jc w:val="center"/>
      </w:pPr>
      <w:bookmarkStart w:id="48" w:name="_Toc13982925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4</w:t>
      </w:r>
      <w:r w:rsidRPr="00EF35FE">
        <w:rPr>
          <w:color w:val="auto"/>
        </w:rPr>
        <w:fldChar w:fldCharType="end"/>
      </w:r>
      <w:r w:rsidRPr="00EF35FE">
        <w:rPr>
          <w:color w:val="auto"/>
        </w:rPr>
        <w:t xml:space="preserve">. </w:t>
      </w:r>
      <w:r>
        <w:rPr>
          <w:color w:val="auto"/>
        </w:rPr>
        <w:t>XGB - Feature importance on non-optimized model</w:t>
      </w:r>
      <w:bookmarkEnd w:id="48"/>
    </w:p>
    <w:p w14:paraId="1A4E2E16" w14:textId="77777777" w:rsidR="00F27012" w:rsidRDefault="00F27012">
      <w:pPr>
        <w:jc w:val="left"/>
      </w:pPr>
    </w:p>
    <w:p w14:paraId="511779A0" w14:textId="0B781965" w:rsidR="00F11656" w:rsidRDefault="00363A70" w:rsidP="00F11656">
      <w:pPr>
        <w:ind w:firstLine="720"/>
      </w:pPr>
      <w:r w:rsidRPr="00363A70">
        <w:t xml:space="preserve">However, no model promises perfect results under all circumstances. Proper evaluation, tuning, and handling potential problems such as overfitting are critical. </w:t>
      </w:r>
      <w:r w:rsidR="00972C4C">
        <w:t>The handling of class imbalances and hyperparameter tuning influences model performance</w:t>
      </w:r>
      <w:r w:rsidRPr="00363A70">
        <w:t>.</w:t>
      </w:r>
      <w:r w:rsidR="00D01821">
        <w:t xml:space="preserve"> </w:t>
      </w:r>
      <w:r w:rsidR="00F11656">
        <w:t xml:space="preserve">To effectively search the hyperparameter space and determine the ideal configuration for XGBoost, Optuna uses state-of-the-art optimization methods, including Bayesian optimization and </w:t>
      </w:r>
      <w:proofErr w:type="gramStart"/>
      <w:r w:rsidR="00F11656">
        <w:t>tree-structured</w:t>
      </w:r>
      <w:proofErr w:type="gramEnd"/>
      <w:r w:rsidR="00F11656">
        <w:t xml:space="preserve"> </w:t>
      </w:r>
      <w:proofErr w:type="spellStart"/>
      <w:r w:rsidR="00F11656">
        <w:t>Parzen</w:t>
      </w:r>
      <w:proofErr w:type="spellEnd"/>
      <w:r w:rsidR="00F11656">
        <w:t xml:space="preserve"> estimators </w:t>
      </w:r>
      <w:r w:rsidR="00F11656">
        <w:rPr>
          <w:noProof/>
        </w:rPr>
        <w:t xml:space="preserve">(Akiba, Sano, Yanase, Ohta, &amp; </w:t>
      </w:r>
      <w:r w:rsidR="00F11656">
        <w:rPr>
          <w:noProof/>
        </w:rPr>
        <w:lastRenderedPageBreak/>
        <w:t>Koyama, 2019; Srinivas &amp; Katarya, 2022)</w:t>
      </w:r>
      <w:r w:rsidR="00F11656">
        <w:t>. It effectively searches for hyperparameters that lead to improved performance by judiciously balancing exploration and exploitation.</w:t>
      </w:r>
    </w:p>
    <w:p w14:paraId="78D46256" w14:textId="77777777" w:rsidR="00116697" w:rsidRDefault="00116697" w:rsidP="00F11656">
      <w:pPr>
        <w:ind w:firstLine="720"/>
      </w:pPr>
    </w:p>
    <w:p w14:paraId="6E26FB44" w14:textId="6A8C0D15" w:rsidR="00F11656" w:rsidRDefault="00F11656" w:rsidP="00F11656">
      <w:pPr>
        <w:ind w:firstLine="720"/>
      </w:pPr>
      <w:r>
        <w:t>We can automate the hyperparameter tuning process for XGBoost using Optuna's capabilities, which will save a lot of time and effort. Optuna intelligently samples hyperparameter combinations and evaluates them using specified objective functions or evaluation metrics</w:t>
      </w:r>
      <w:r w:rsidR="00972C4C">
        <w:t xml:space="preserve"> instead of</w:t>
      </w:r>
      <w:r>
        <w:t xml:space="preserve"> manually tweaking hyperparameters and evaluating model performance. Because Optuna provides a simple API to specify the search range for hyperparameters and an interface to communicate with the XGBoost training process, its integration with XGBoost is smooth </w:t>
      </w:r>
      <w:sdt>
        <w:sdtPr>
          <w:id w:val="1122270166"/>
          <w:citation/>
        </w:sdtPr>
        <w:sdtContent>
          <w:r>
            <w:fldChar w:fldCharType="begin"/>
          </w:r>
          <w:r>
            <w:instrText xml:space="preserve"> CITATION Aki19 \l 1033 </w:instrText>
          </w:r>
          <w:r>
            <w:fldChar w:fldCharType="separate"/>
          </w:r>
          <w:r>
            <w:rPr>
              <w:noProof/>
            </w:rPr>
            <w:t>(Akiba, Sano, Yanase, Ohta, &amp; Koyama, 2019)</w:t>
          </w:r>
          <w:r>
            <w:fldChar w:fldCharType="end"/>
          </w:r>
        </w:sdtContent>
      </w:sdt>
      <w:r>
        <w:t>. The fact that it supports both discrete and continuous hyperparameters makes it possible to perform a thorough search over a wide range of values.</w:t>
      </w:r>
    </w:p>
    <w:p w14:paraId="127525A2" w14:textId="77777777" w:rsidR="00116697" w:rsidRDefault="00116697" w:rsidP="00F11656">
      <w:pPr>
        <w:ind w:firstLine="720"/>
      </w:pPr>
    </w:p>
    <w:p w14:paraId="3B01593D" w14:textId="19DEC6B5" w:rsidR="00F11656" w:rsidRDefault="00F11656" w:rsidP="000759EF">
      <w:pPr>
        <w:ind w:firstLine="720"/>
      </w:pPr>
      <w:r>
        <w:t>In addition, Optuna provides features such as early pausing, trimming, and parallel execution that further speed up and increase the effectiveness of the hyperparameter optimization process. It intelligently terminates unproductive experiments early and efficiently distributes computing resources.</w:t>
      </w:r>
      <w:r w:rsidR="000759EF">
        <w:t xml:space="preserve"> As shown in Figure 2</w:t>
      </w:r>
      <w:r w:rsidR="009B6DA3">
        <w:t>5</w:t>
      </w:r>
      <w:r w:rsidR="000759EF">
        <w:t xml:space="preserve">, Optuna quickly found the </w:t>
      </w:r>
      <w:r w:rsidR="00E12D33">
        <w:t>best objective value for our model.</w:t>
      </w:r>
    </w:p>
    <w:p w14:paraId="5ABECF04" w14:textId="77777777" w:rsidR="00E55F27" w:rsidRDefault="00E55F27" w:rsidP="00D00A06"/>
    <w:p w14:paraId="763632F5" w14:textId="77777777" w:rsidR="00625D05" w:rsidRDefault="00625D05">
      <w:pPr>
        <w:jc w:val="left"/>
      </w:pPr>
      <w:r>
        <w:rPr>
          <w:noProof/>
        </w:rPr>
        <w:drawing>
          <wp:inline distT="0" distB="0" distL="0" distR="0" wp14:anchorId="1C95A977" wp14:editId="2EF78E51">
            <wp:extent cx="5476875" cy="2976880"/>
            <wp:effectExtent l="19050" t="19050" r="28575" b="1397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08893F3E" w14:textId="463F1836" w:rsidR="00F27012" w:rsidRDefault="00F27012" w:rsidP="00E55F27">
      <w:pPr>
        <w:pStyle w:val="Caption"/>
        <w:jc w:val="center"/>
      </w:pPr>
      <w:bookmarkStart w:id="49" w:name="_Toc13982925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5</w:t>
      </w:r>
      <w:r w:rsidRPr="00EF35FE">
        <w:rPr>
          <w:color w:val="auto"/>
        </w:rPr>
        <w:fldChar w:fldCharType="end"/>
      </w:r>
      <w:r w:rsidRPr="00EF35FE">
        <w:rPr>
          <w:color w:val="auto"/>
        </w:rPr>
        <w:t xml:space="preserve">. </w:t>
      </w:r>
      <w:r>
        <w:rPr>
          <w:color w:val="auto"/>
        </w:rPr>
        <w:t>XGB Optuna - Optimization History Plot</w:t>
      </w:r>
      <w:bookmarkEnd w:id="49"/>
    </w:p>
    <w:p w14:paraId="407FC7F8" w14:textId="75301C77" w:rsidR="00E12D33" w:rsidRDefault="00E12D33" w:rsidP="00E55F27">
      <w:pPr>
        <w:ind w:firstLine="720"/>
      </w:pPr>
      <w:r w:rsidRPr="00E12D33">
        <w:lastRenderedPageBreak/>
        <w:t>Optuna provides a Parallel Coordinate plot which helps decipher and evaluate the results of hyperparameter tuning. It provides a clear and simple perspective that makes it easy to identify high</w:t>
      </w:r>
      <w:r w:rsidR="00972C4C">
        <w:t>-</w:t>
      </w:r>
      <w:r w:rsidRPr="00E12D33">
        <w:t>performing hyperparameter setups by displaying each trial as a line and mapping the hyperparameters on multiple axes</w:t>
      </w:r>
      <w:r w:rsidR="00F87922">
        <w:t xml:space="preserve"> for our model. Indeed, Figure 2</w:t>
      </w:r>
      <w:r w:rsidR="009B6DA3">
        <w:t>6</w:t>
      </w:r>
      <w:r w:rsidR="00F87922">
        <w:t xml:space="preserve"> clearly </w:t>
      </w:r>
      <w:r w:rsidR="00E84487">
        <w:t>shows</w:t>
      </w:r>
      <w:r w:rsidR="00F87922">
        <w:t xml:space="preserve"> a repetitive pattern that would work best for our dataset.</w:t>
      </w:r>
    </w:p>
    <w:p w14:paraId="7D0475EE" w14:textId="2E7FC1AF" w:rsidR="00625D05" w:rsidRDefault="00625D05">
      <w:pPr>
        <w:jc w:val="left"/>
      </w:pPr>
      <w:r>
        <w:rPr>
          <w:noProof/>
        </w:rPr>
        <w:drawing>
          <wp:inline distT="0" distB="0" distL="0" distR="0" wp14:anchorId="6CC29AE3" wp14:editId="6A999805">
            <wp:extent cx="5476875" cy="2442610"/>
            <wp:effectExtent l="19050" t="19050" r="0" b="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54459"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44A65F29" w14:textId="3D195756" w:rsidR="00F27012" w:rsidRDefault="00F27012" w:rsidP="00F27012">
      <w:pPr>
        <w:pStyle w:val="Caption"/>
        <w:jc w:val="center"/>
      </w:pPr>
      <w:bookmarkStart w:id="50" w:name="_Toc13982925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6</w:t>
      </w:r>
      <w:r w:rsidRPr="00EF35FE">
        <w:rPr>
          <w:color w:val="auto"/>
        </w:rPr>
        <w:fldChar w:fldCharType="end"/>
      </w:r>
      <w:r w:rsidRPr="00EF35FE">
        <w:rPr>
          <w:color w:val="auto"/>
        </w:rPr>
        <w:t xml:space="preserve">. </w:t>
      </w:r>
      <w:r>
        <w:rPr>
          <w:color w:val="auto"/>
        </w:rPr>
        <w:t>XGB Optuna - Parallel Coordinate Plot</w:t>
      </w:r>
      <w:bookmarkEnd w:id="50"/>
    </w:p>
    <w:p w14:paraId="08A5331C" w14:textId="77777777" w:rsidR="00F27012" w:rsidRDefault="00F27012">
      <w:pPr>
        <w:jc w:val="left"/>
      </w:pPr>
    </w:p>
    <w:p w14:paraId="659E663B" w14:textId="757A8465" w:rsidR="00E84487" w:rsidRDefault="00E84487" w:rsidP="00E55F27">
      <w:r>
        <w:tab/>
        <w:t>As shown in Figure 2</w:t>
      </w:r>
      <w:r w:rsidR="009B6DA3">
        <w:t>7</w:t>
      </w:r>
      <w:r>
        <w:t xml:space="preserve">, the final hyperparameters would highly rely on the eta parameter with a significance of 67%. </w:t>
      </w:r>
      <w:r w:rsidRPr="00E84487">
        <w:t xml:space="preserve">The shrinkage applied to each tree's contribution </w:t>
      </w:r>
      <w:r w:rsidR="00972C4C">
        <w:t>to</w:t>
      </w:r>
      <w:r w:rsidRPr="00E84487">
        <w:t xml:space="preserve"> the ensemble is controlled by the eta parameter, which impacts the model's convergence rate and overall performance</w:t>
      </w:r>
      <w:r>
        <w:t xml:space="preserve"> </w:t>
      </w:r>
      <w:sdt>
        <w:sdtPr>
          <w:id w:val="421762699"/>
          <w:citation/>
        </w:sdtPr>
        <w:sdtContent>
          <w:r>
            <w:fldChar w:fldCharType="begin"/>
          </w:r>
          <w:r>
            <w:instrText xml:space="preserve"> CITATION Aki19 \l 1033 </w:instrText>
          </w:r>
          <w:r>
            <w:fldChar w:fldCharType="separate"/>
          </w:r>
          <w:r>
            <w:rPr>
              <w:noProof/>
            </w:rPr>
            <w:t>(Akiba, Sano, Yanase, Ohta, &amp; Koyama, 2019)</w:t>
          </w:r>
          <w:r>
            <w:fldChar w:fldCharType="end"/>
          </w:r>
        </w:sdtContent>
      </w:sdt>
      <w:r w:rsidRPr="00E84487">
        <w:t>.</w:t>
      </w:r>
    </w:p>
    <w:p w14:paraId="6D6159FF" w14:textId="338C3E8E" w:rsidR="008403F5" w:rsidRDefault="008403F5">
      <w:pPr>
        <w:jc w:val="left"/>
      </w:pPr>
      <w:r>
        <w:rPr>
          <w:noProof/>
        </w:rPr>
        <w:drawing>
          <wp:inline distT="0" distB="0" distL="0" distR="0" wp14:anchorId="67CF4A3A" wp14:editId="54327E90">
            <wp:extent cx="5476875" cy="2442610"/>
            <wp:effectExtent l="19050" t="19050" r="0" b="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18397"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653C3A65" w14:textId="30D11007" w:rsidR="00F27012" w:rsidRDefault="00F27012" w:rsidP="00F27012">
      <w:pPr>
        <w:pStyle w:val="Caption"/>
        <w:jc w:val="center"/>
        <w:rPr>
          <w:color w:val="auto"/>
        </w:rPr>
      </w:pPr>
      <w:bookmarkStart w:id="51" w:name="_Toc13982925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7</w:t>
      </w:r>
      <w:r w:rsidRPr="00EF35FE">
        <w:rPr>
          <w:color w:val="auto"/>
        </w:rPr>
        <w:fldChar w:fldCharType="end"/>
      </w:r>
      <w:r w:rsidRPr="00EF35FE">
        <w:rPr>
          <w:color w:val="auto"/>
        </w:rPr>
        <w:t xml:space="preserve">. </w:t>
      </w:r>
      <w:r>
        <w:rPr>
          <w:color w:val="auto"/>
        </w:rPr>
        <w:t>XGB Optuna - Hyperparameter Importance</w:t>
      </w:r>
      <w:bookmarkEnd w:id="51"/>
    </w:p>
    <w:p w14:paraId="21D43684" w14:textId="5717CF55" w:rsidR="00F27012" w:rsidRDefault="003677D7" w:rsidP="00E55F27">
      <w:r>
        <w:lastRenderedPageBreak/>
        <w:tab/>
        <w:t>After using Optuna for our hyperparameter tuning, we can observe a shift in the feature importance</w:t>
      </w:r>
      <w:r w:rsidR="0013044F">
        <w:t xml:space="preserve"> (Figure </w:t>
      </w:r>
      <w:r w:rsidR="003D77D1">
        <w:t>28</w:t>
      </w:r>
      <w:r w:rsidR="0013044F">
        <w:t>)</w:t>
      </w:r>
      <w:r>
        <w:t xml:space="preserve">. </w:t>
      </w:r>
      <w:r w:rsidR="00E02240">
        <w:t>'</w:t>
      </w:r>
      <w:proofErr w:type="spellStart"/>
      <w:r>
        <w:t>ghi</w:t>
      </w:r>
      <w:proofErr w:type="spellEnd"/>
      <w:r w:rsidR="00E02240">
        <w:t>'</w:t>
      </w:r>
      <w:r>
        <w:t xml:space="preserve"> and </w:t>
      </w:r>
      <w:r w:rsidR="00E02240">
        <w:t>'</w:t>
      </w:r>
      <w:r>
        <w:t>day</w:t>
      </w:r>
      <w:r w:rsidR="00E02240">
        <w:t>'</w:t>
      </w:r>
      <w:r>
        <w:t xml:space="preserve"> remain </w:t>
      </w:r>
      <w:r w:rsidR="00E55F27">
        <w:t>high,</w:t>
      </w:r>
      <w:r>
        <w:t xml:space="preserve"> but </w:t>
      </w:r>
      <w:r w:rsidR="00E02240">
        <w:t>'</w:t>
      </w:r>
      <w:r>
        <w:t>month</w:t>
      </w:r>
      <w:r w:rsidR="00E02240">
        <w:t>'</w:t>
      </w:r>
      <w:r>
        <w:t xml:space="preserve"> finally increased, which would be logical as this is also a timestamp and indicator of the season too for </w:t>
      </w:r>
      <w:r w:rsidR="00E55F27">
        <w:t>energy</w:t>
      </w:r>
      <w:r>
        <w:t xml:space="preserve"> generation.</w:t>
      </w:r>
      <w:r w:rsidR="0013044F">
        <w:t xml:space="preserve"> Indeed, Figure </w:t>
      </w:r>
      <w:r w:rsidR="00197193">
        <w:t>28</w:t>
      </w:r>
      <w:r w:rsidR="0013044F">
        <w:t xml:space="preserve"> illustrates </w:t>
      </w:r>
      <w:r w:rsidR="00972C4C">
        <w:t xml:space="preserve">a </w:t>
      </w:r>
      <w:r w:rsidR="0013044F">
        <w:t xml:space="preserve">better importance of the features when modeling for </w:t>
      </w:r>
      <w:r w:rsidR="00972C4C">
        <w:t>predicting</w:t>
      </w:r>
      <w:r w:rsidR="0013044F">
        <w:t xml:space="preserve"> energy generation.</w:t>
      </w:r>
    </w:p>
    <w:p w14:paraId="5EBF3297" w14:textId="77777777" w:rsidR="00F27012" w:rsidRDefault="00437E7D">
      <w:pPr>
        <w:jc w:val="left"/>
      </w:pPr>
      <w:r w:rsidRPr="00437E7D">
        <w:rPr>
          <w:noProof/>
        </w:rPr>
        <w:drawing>
          <wp:inline distT="0" distB="0" distL="0" distR="0" wp14:anchorId="0488805E" wp14:editId="431E1740">
            <wp:extent cx="5486009" cy="3089275"/>
            <wp:effectExtent l="19050" t="19050" r="635" b="0"/>
            <wp:docPr id="882847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5486009" cy="3089275"/>
                    </a:xfrm>
                    <a:prstGeom prst="rect">
                      <a:avLst/>
                    </a:prstGeom>
                    <a:ln>
                      <a:solidFill>
                        <a:schemeClr val="tx1"/>
                      </a:solidFill>
                    </a:ln>
                  </pic:spPr>
                </pic:pic>
              </a:graphicData>
            </a:graphic>
          </wp:inline>
        </w:drawing>
      </w:r>
    </w:p>
    <w:p w14:paraId="255A24A1" w14:textId="4E2E3CCF" w:rsidR="00F27012" w:rsidRDefault="00F27012" w:rsidP="00F27012">
      <w:pPr>
        <w:pStyle w:val="Caption"/>
        <w:jc w:val="center"/>
      </w:pPr>
      <w:bookmarkStart w:id="52" w:name="_Toc13982925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3D77D1">
        <w:rPr>
          <w:noProof/>
          <w:color w:val="auto"/>
        </w:rPr>
        <w:t>28</w:t>
      </w:r>
      <w:r w:rsidRPr="00EF35FE">
        <w:rPr>
          <w:color w:val="auto"/>
        </w:rPr>
        <w:fldChar w:fldCharType="end"/>
      </w:r>
      <w:r w:rsidRPr="00EF35FE">
        <w:rPr>
          <w:color w:val="auto"/>
        </w:rPr>
        <w:t xml:space="preserve">. </w:t>
      </w:r>
      <w:r>
        <w:rPr>
          <w:color w:val="auto"/>
        </w:rPr>
        <w:t xml:space="preserve">XGB Optimized - Feature importance on optimized </w:t>
      </w:r>
      <w:proofErr w:type="gramStart"/>
      <w:r>
        <w:rPr>
          <w:color w:val="auto"/>
        </w:rPr>
        <w:t>model</w:t>
      </w:r>
      <w:bookmarkEnd w:id="52"/>
      <w:proofErr w:type="gramEnd"/>
    </w:p>
    <w:p w14:paraId="1A1FD96F" w14:textId="6ED1C4C3" w:rsidR="00F27012" w:rsidRDefault="00E55F27" w:rsidP="00E55F27">
      <w:r>
        <w:tab/>
      </w:r>
      <w:r w:rsidR="000F01F5">
        <w:t xml:space="preserve">Then, we plotted our predictions against the actuals in Figure </w:t>
      </w:r>
      <w:r w:rsidR="00630621">
        <w:t>29</w:t>
      </w:r>
      <w:r w:rsidR="000F01F5">
        <w:t xml:space="preserve">. We can observe that our model is pretty conservative </w:t>
      </w:r>
      <w:r w:rsidR="00972C4C">
        <w:t>compared to what</w:t>
      </w:r>
      <w:r w:rsidR="000F01F5">
        <w:t xml:space="preserve"> happened.</w:t>
      </w:r>
    </w:p>
    <w:p w14:paraId="07855BCC" w14:textId="6804C5A9" w:rsidR="00BA66A3" w:rsidRDefault="00437E7D">
      <w:pPr>
        <w:jc w:val="left"/>
      </w:pPr>
      <w:r>
        <w:rPr>
          <w:noProof/>
        </w:rPr>
        <w:drawing>
          <wp:inline distT="0" distB="0" distL="0" distR="0" wp14:anchorId="757CC6EA" wp14:editId="74854A88">
            <wp:extent cx="5476875" cy="2442610"/>
            <wp:effectExtent l="19050" t="19050" r="0" b="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90502" name="Picture 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540CECC9" w14:textId="2651A847" w:rsidR="00F27012" w:rsidRDefault="00F27012" w:rsidP="00F27012">
      <w:pPr>
        <w:pStyle w:val="Caption"/>
        <w:jc w:val="center"/>
      </w:pPr>
      <w:bookmarkStart w:id="53" w:name="_Toc13982925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630621">
        <w:rPr>
          <w:noProof/>
          <w:color w:val="auto"/>
        </w:rPr>
        <w:t>29</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3"/>
      <w:proofErr w:type="gramEnd"/>
    </w:p>
    <w:p w14:paraId="0B181C37" w14:textId="77777777" w:rsidR="00433737" w:rsidRDefault="00433737">
      <w:pPr>
        <w:jc w:val="left"/>
      </w:pPr>
    </w:p>
    <w:p w14:paraId="6D04CA44" w14:textId="139D7D45" w:rsidR="006174BA" w:rsidRDefault="00604866" w:rsidP="00EF5551">
      <w:pPr>
        <w:ind w:firstLine="720"/>
      </w:pPr>
      <w:r>
        <w:rPr>
          <w:noProof/>
        </w:rPr>
        <w:lastRenderedPageBreak/>
        <w:drawing>
          <wp:anchor distT="0" distB="0" distL="114300" distR="114300" simplePos="0" relativeHeight="251658752" behindDoc="0" locked="0" layoutInCell="1" allowOverlap="1" wp14:anchorId="3781F328" wp14:editId="12D353A4">
            <wp:simplePos x="0" y="0"/>
            <wp:positionH relativeFrom="margin">
              <wp:align>center</wp:align>
            </wp:positionH>
            <wp:positionV relativeFrom="paragraph">
              <wp:posOffset>1009650</wp:posOffset>
            </wp:positionV>
            <wp:extent cx="4937760" cy="2743200"/>
            <wp:effectExtent l="19050" t="19050" r="0" b="0"/>
            <wp:wrapTopAndBottom/>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881807" name="Picture 10"/>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937760" cy="2743200"/>
                    </a:xfrm>
                    <a:prstGeom prst="rect">
                      <a:avLst/>
                    </a:prstGeom>
                    <a:noFill/>
                    <a:ln>
                      <a:solidFill>
                        <a:schemeClr val="tx1"/>
                      </a:solidFill>
                    </a:ln>
                  </pic:spPr>
                </pic:pic>
              </a:graphicData>
            </a:graphic>
          </wp:anchor>
        </w:drawing>
      </w:r>
      <w:r w:rsidR="000F01F5">
        <w:t>Now</w:t>
      </w:r>
      <w:r w:rsidR="00433737">
        <w:t xml:space="preserve">, we will look at the predictions only to understand what happened. Figure </w:t>
      </w:r>
      <w:r w:rsidR="00731CC4">
        <w:t>30</w:t>
      </w:r>
      <w:r w:rsidR="00433737">
        <w:t xml:space="preserve"> represents the last </w:t>
      </w:r>
      <w:r w:rsidR="00972C4C">
        <w:t>four</w:t>
      </w:r>
      <w:r w:rsidR="00433737">
        <w:t xml:space="preserve"> months of data, where we teste</w:t>
      </w:r>
      <w:r w:rsidR="00CC5C8F">
        <w:t>d</w:t>
      </w:r>
      <w:r w:rsidR="00433737">
        <w:t xml:space="preserve"> our predictions.</w:t>
      </w:r>
      <w:r w:rsidR="0072006D">
        <w:t xml:space="preserve"> </w:t>
      </w:r>
      <w:r w:rsidR="00972C4C">
        <w:t>We can better see the predictions once we slightly gray out the actual</w:t>
      </w:r>
      <w:r w:rsidR="0072006D">
        <w:t xml:space="preserve">. Indeed, we can see that our model is </w:t>
      </w:r>
      <w:r w:rsidR="003718B9">
        <w:t xml:space="preserve">quite </w:t>
      </w:r>
      <w:r>
        <w:t>conservative,</w:t>
      </w:r>
      <w:r w:rsidR="003718B9">
        <w:t xml:space="preserve"> but it </w:t>
      </w:r>
      <w:r w:rsidR="00972C4C">
        <w:t>follows</w:t>
      </w:r>
      <w:r w:rsidR="003718B9">
        <w:t xml:space="preserve"> most of the trends from the </w:t>
      </w:r>
      <w:proofErr w:type="gramStart"/>
      <w:r w:rsidR="003718B9">
        <w:t>actual</w:t>
      </w:r>
      <w:proofErr w:type="gramEnd"/>
      <w:r w:rsidR="003718B9">
        <w:t>.</w:t>
      </w:r>
    </w:p>
    <w:p w14:paraId="0BAE3B38" w14:textId="04404A32" w:rsidR="00F27012" w:rsidRDefault="00F27012" w:rsidP="00F27012">
      <w:pPr>
        <w:pStyle w:val="Caption"/>
        <w:jc w:val="center"/>
      </w:pPr>
      <w:bookmarkStart w:id="54" w:name="_Toc13982925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731CC4">
        <w:rPr>
          <w:noProof/>
          <w:color w:val="auto"/>
        </w:rPr>
        <w:t>30</w:t>
      </w:r>
      <w:r w:rsidRPr="00EF35FE">
        <w:rPr>
          <w:color w:val="auto"/>
        </w:rPr>
        <w:fldChar w:fldCharType="end"/>
      </w:r>
      <w:r w:rsidRPr="00EF35FE">
        <w:rPr>
          <w:color w:val="auto"/>
        </w:rPr>
        <w:t xml:space="preserve">. </w:t>
      </w:r>
      <w:r>
        <w:rPr>
          <w:color w:val="auto"/>
        </w:rPr>
        <w:t>XGB Optimized - Model Predictions vs</w:t>
      </w:r>
      <w:r w:rsidR="00972C4C">
        <w:rPr>
          <w:color w:val="auto"/>
        </w:rPr>
        <w:t>.</w:t>
      </w:r>
      <w:r>
        <w:rPr>
          <w:color w:val="auto"/>
        </w:rPr>
        <w:t xml:space="preserve"> Actual focus on </w:t>
      </w:r>
      <w:r w:rsidR="00972C4C">
        <w:rPr>
          <w:color w:val="auto"/>
        </w:rPr>
        <w:t>P</w:t>
      </w:r>
      <w:r>
        <w:rPr>
          <w:color w:val="auto"/>
        </w:rPr>
        <w:t xml:space="preserve">redictions </w:t>
      </w:r>
      <w:proofErr w:type="gramStart"/>
      <w:r>
        <w:rPr>
          <w:color w:val="auto"/>
        </w:rPr>
        <w:t>period</w:t>
      </w:r>
      <w:bookmarkEnd w:id="54"/>
      <w:proofErr w:type="gramEnd"/>
    </w:p>
    <w:p w14:paraId="2530E4DC" w14:textId="23B50D4A" w:rsidR="00BA66A3" w:rsidRDefault="00604866">
      <w:pPr>
        <w:jc w:val="left"/>
      </w:pPr>
      <w:r>
        <w:rPr>
          <w:noProof/>
        </w:rPr>
        <w:drawing>
          <wp:anchor distT="0" distB="0" distL="114300" distR="114300" simplePos="0" relativeHeight="251659776" behindDoc="0" locked="0" layoutInCell="1" allowOverlap="1" wp14:anchorId="11BC1576" wp14:editId="0E2D7F8E">
            <wp:simplePos x="0" y="0"/>
            <wp:positionH relativeFrom="margin">
              <wp:posOffset>280035</wp:posOffset>
            </wp:positionH>
            <wp:positionV relativeFrom="paragraph">
              <wp:posOffset>591820</wp:posOffset>
            </wp:positionV>
            <wp:extent cx="4937125" cy="2742565"/>
            <wp:effectExtent l="19050" t="19050" r="0" b="635"/>
            <wp:wrapTopAndBottom/>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47520" name="Picture 9"/>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937125" cy="27425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4D31B7">
        <w:tab/>
        <w:t xml:space="preserve">Based on Figure </w:t>
      </w:r>
      <w:r w:rsidR="00731CC4">
        <w:t>31</w:t>
      </w:r>
      <w:r w:rsidR="004D31B7">
        <w:t xml:space="preserve">, we observed that our predictions against the actual still clearly form a </w:t>
      </w:r>
      <w:r w:rsidR="006E2AF7">
        <w:t>line trend</w:t>
      </w:r>
      <w:r w:rsidR="004D31B7">
        <w:t xml:space="preserve"> which would indicate the validity of this model.</w:t>
      </w:r>
    </w:p>
    <w:p w14:paraId="7939D546" w14:textId="6B2D1D70" w:rsidR="00F27012" w:rsidRDefault="00F27012" w:rsidP="00F27012">
      <w:pPr>
        <w:pStyle w:val="Caption"/>
        <w:jc w:val="center"/>
      </w:pPr>
      <w:bookmarkStart w:id="55" w:name="_Toc13982925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731CC4">
        <w:rPr>
          <w:noProof/>
          <w:color w:val="auto"/>
        </w:rPr>
        <w:t>31</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5"/>
      <w:proofErr w:type="gramEnd"/>
    </w:p>
    <w:p w14:paraId="74D56D99" w14:textId="081F7D13" w:rsidR="002A7851" w:rsidRDefault="002A7851">
      <w:pPr>
        <w:jc w:val="left"/>
      </w:pPr>
    </w:p>
    <w:p w14:paraId="75244C2E" w14:textId="7A4712CD" w:rsidR="002A7851" w:rsidRDefault="002A7851">
      <w:pPr>
        <w:jc w:val="left"/>
      </w:pPr>
      <w:r>
        <w:br w:type="page"/>
      </w:r>
    </w:p>
    <w:p w14:paraId="591B11CC" w14:textId="4323E130" w:rsidR="006619EE" w:rsidRDefault="006619EE" w:rsidP="000F1D6D">
      <w:pPr>
        <w:pStyle w:val="Heading1"/>
      </w:pPr>
      <w:bookmarkStart w:id="56" w:name="_Toc139818912"/>
      <w:r>
        <w:lastRenderedPageBreak/>
        <w:t>Conclusion and discussion</w:t>
      </w:r>
      <w:bookmarkEnd w:id="56"/>
    </w:p>
    <w:p w14:paraId="347B463F" w14:textId="3DEE1C96" w:rsidR="00252E00" w:rsidRDefault="00252E00" w:rsidP="00252E00"/>
    <w:p w14:paraId="4FAC0C95" w14:textId="39213826" w:rsidR="000A0605" w:rsidRDefault="000A0605" w:rsidP="000A0605">
      <w:pPr>
        <w:ind w:left="720"/>
      </w:pPr>
      <w:r>
        <w:t>This page will be almost 1 page and half long.</w:t>
      </w:r>
    </w:p>
    <w:p w14:paraId="59DA2F28" w14:textId="77777777" w:rsidR="000A0605" w:rsidRPr="00252E00" w:rsidRDefault="000A0605" w:rsidP="000A0605"/>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bookmarkStart w:id="57" w:name="_Toc139818913" w:displacedByCustomXml="next"/>
    <w:sdt>
      <w:sdtPr>
        <w:rPr>
          <w:rFonts w:eastAsiaTheme="minorHAnsi" w:cstheme="minorBidi"/>
          <w:b w:val="0"/>
          <w:caps w:val="0"/>
          <w:spacing w:val="0"/>
          <w:kern w:val="2"/>
          <w:szCs w:val="22"/>
        </w:rPr>
        <w:id w:val="-1849621015"/>
        <w:docPartObj>
          <w:docPartGallery w:val="Bibliographies"/>
          <w:docPartUnique/>
        </w:docPartObj>
      </w:sdtPr>
      <w:sdtContent>
        <w:p w14:paraId="7BF44E4B" w14:textId="4A371237" w:rsidR="00AE191E" w:rsidRDefault="00AE191E" w:rsidP="000F1D6D">
          <w:pPr>
            <w:pStyle w:val="Heading1"/>
          </w:pPr>
          <w:r>
            <w:t>References</w:t>
          </w:r>
          <w:bookmarkEnd w:id="57"/>
        </w:p>
        <w:p w14:paraId="41E11B9A" w14:textId="77777777" w:rsidR="00252E00" w:rsidRPr="00252E00" w:rsidRDefault="00252E00" w:rsidP="00252E00"/>
        <w:sdt>
          <w:sdtPr>
            <w:id w:val="-573587230"/>
            <w:bibliography/>
          </w:sdtPr>
          <w:sdtContent>
            <w:p w14:paraId="6B9D1AB6" w14:textId="77777777" w:rsidR="00C7646C" w:rsidRDefault="00AE191E" w:rsidP="00C7646C">
              <w:pPr>
                <w:pStyle w:val="Bibliography"/>
                <w:ind w:left="720" w:hanging="720"/>
                <w:rPr>
                  <w:noProof/>
                  <w:kern w:val="0"/>
                  <w:sz w:val="24"/>
                  <w:szCs w:val="24"/>
                  <w14:ligatures w14:val="none"/>
                </w:rPr>
              </w:pPr>
              <w:r>
                <w:fldChar w:fldCharType="begin"/>
              </w:r>
              <w:r>
                <w:instrText xml:space="preserve"> BIBLIOGRAPHY </w:instrText>
              </w:r>
              <w:r>
                <w:fldChar w:fldCharType="separate"/>
              </w:r>
              <w:r w:rsidR="00C7646C">
                <w:rPr>
                  <w:noProof/>
                </w:rPr>
                <w:t xml:space="preserve">Akiba, T., Sano, S., Yanase, T., Ohta, T., &amp; Koyama, M. (2019). Optuna: A Next-generation Hyperparameter Optimization. </w:t>
              </w:r>
              <w:r w:rsidR="00C7646C">
                <w:rPr>
                  <w:i/>
                  <w:iCs/>
                  <w:noProof/>
                </w:rPr>
                <w:t>Proceedings of the 25th ACM SIGKDD international conference on knowledge discovery &amp; data mining</w:t>
              </w:r>
              <w:r w:rsidR="00C7646C">
                <w:rPr>
                  <w:noProof/>
                </w:rPr>
                <w:t>, 2623–2631. doi:https://doi.org/10.1145/3292500.3330701</w:t>
              </w:r>
            </w:p>
            <w:p w14:paraId="0516A0F2" w14:textId="77777777" w:rsidR="00C7646C" w:rsidRDefault="00C7646C" w:rsidP="00C7646C">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50291BE3" w14:textId="77777777" w:rsidR="00C7646C" w:rsidRDefault="00C7646C" w:rsidP="00C7646C">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541FA13D" w14:textId="77777777" w:rsidR="00C7646C" w:rsidRDefault="00C7646C" w:rsidP="00C7646C">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5C798FD4" w14:textId="77777777" w:rsidR="00C7646C" w:rsidRDefault="00C7646C" w:rsidP="00C7646C">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3E8F9CB8" w14:textId="77777777" w:rsidR="00C7646C" w:rsidRDefault="00C7646C" w:rsidP="00C7646C">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267C1D7B" w14:textId="77777777" w:rsidR="00C7646C" w:rsidRDefault="00C7646C" w:rsidP="00C7646C">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0283BAF9" w14:textId="77777777" w:rsidR="00C7646C" w:rsidRDefault="00C7646C" w:rsidP="00C7646C">
              <w:pPr>
                <w:pStyle w:val="Bibliography"/>
                <w:ind w:left="720" w:hanging="720"/>
                <w:rPr>
                  <w:noProof/>
                </w:rPr>
              </w:pPr>
              <w:r>
                <w:rPr>
                  <w:noProof/>
                </w:rPr>
                <w:t xml:space="preserve">HOMER Pro. (2023). </w:t>
              </w:r>
              <w:r>
                <w:rPr>
                  <w:i/>
                  <w:iCs/>
                  <w:noProof/>
                </w:rPr>
                <w:t>Global Horizontal Irradiance (GHI)</w:t>
              </w:r>
              <w:r>
                <w:rPr>
                  <w:noProof/>
                </w:rPr>
                <w:t>. Retrieved from HOMER Pro: https://www.homerenergy.com/products/pro/docs/3.11/global_horizontal_irradiance_ghi.html</w:t>
              </w:r>
            </w:p>
            <w:p w14:paraId="12A89A48" w14:textId="77777777" w:rsidR="00C7646C" w:rsidRDefault="00C7646C" w:rsidP="00C7646C">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69337BFF" w14:textId="77777777" w:rsidR="00C7646C" w:rsidRDefault="00C7646C" w:rsidP="00C7646C">
              <w:pPr>
                <w:pStyle w:val="Bibliography"/>
                <w:ind w:left="720" w:hanging="720"/>
                <w:rPr>
                  <w:noProof/>
                </w:rPr>
              </w:pPr>
              <w:r>
                <w:rPr>
                  <w:noProof/>
                </w:rPr>
                <w:lastRenderedPageBreak/>
                <w:t xml:space="preserve">OpenWeather. (2023). </w:t>
              </w:r>
              <w:r>
                <w:rPr>
                  <w:i/>
                  <w:iCs/>
                  <w:noProof/>
                </w:rPr>
                <w:t>Weather API.</w:t>
              </w:r>
              <w:r>
                <w:rPr>
                  <w:noProof/>
                </w:rPr>
                <w:t xml:space="preserve"> Retrieved from OpenWeather: https://openweathermap.org/api</w:t>
              </w:r>
            </w:p>
            <w:p w14:paraId="7728CD2F" w14:textId="77777777" w:rsidR="00C7646C" w:rsidRDefault="00C7646C" w:rsidP="00C7646C">
              <w:pPr>
                <w:pStyle w:val="Bibliography"/>
                <w:ind w:left="720" w:hanging="720"/>
                <w:rPr>
                  <w:noProof/>
                </w:rPr>
              </w:pPr>
              <w:r>
                <w:rPr>
                  <w:noProof/>
                </w:rPr>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73548553" w14:textId="77777777" w:rsidR="00C7646C" w:rsidRDefault="00C7646C" w:rsidP="00C7646C">
              <w:pPr>
                <w:pStyle w:val="Bibliography"/>
                <w:ind w:left="720" w:hanging="720"/>
                <w:rPr>
                  <w:noProof/>
                </w:rPr>
              </w:pPr>
              <w:r>
                <w:rPr>
                  <w:noProof/>
                </w:rPr>
                <w:t xml:space="preserve">Sandia National Laboratories &amp; pvlib python Development Team. (2023). </w:t>
              </w:r>
              <w:r>
                <w:rPr>
                  <w:i/>
                  <w:iCs/>
                  <w:noProof/>
                </w:rPr>
                <w:t>User Guide</w:t>
              </w:r>
              <w:r>
                <w:rPr>
                  <w:noProof/>
                </w:rPr>
                <w:t>. Retrieved from pvlib: https://pvlib-python.readthedocs.io/en/stable/user_guide/index.html</w:t>
              </w:r>
            </w:p>
            <w:p w14:paraId="0C8BA7BC" w14:textId="77777777" w:rsidR="00C7646C" w:rsidRDefault="00C7646C" w:rsidP="00C7646C">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64AE7E08" w14:textId="77777777" w:rsidR="00C7646C" w:rsidRDefault="00C7646C" w:rsidP="00C7646C">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1525F597" w14:textId="77777777" w:rsidR="00C7646C" w:rsidRDefault="00C7646C" w:rsidP="00C7646C">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6C4B5EEB" w14:textId="77777777" w:rsidR="00C7646C" w:rsidRDefault="00C7646C" w:rsidP="00C7646C">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C7646C">
              <w:pPr>
                <w:jc w:val="left"/>
              </w:pPr>
              <w:r>
                <w:rPr>
                  <w:b/>
                  <w:bCs/>
                  <w:noProof/>
                </w:rPr>
                <w:fldChar w:fldCharType="end"/>
              </w:r>
            </w:p>
          </w:sdtContent>
        </w:sdt>
      </w:sdtContent>
    </w:sdt>
    <w:p w14:paraId="70A91FDB" w14:textId="4CE04892" w:rsidR="00114073" w:rsidRDefault="00114073">
      <w:pPr>
        <w:jc w:val="left"/>
      </w:pPr>
      <w:r>
        <w:br w:type="page"/>
      </w:r>
    </w:p>
    <w:p w14:paraId="534CDB76" w14:textId="042DC5BD" w:rsidR="007B54C9" w:rsidRPr="008D4494" w:rsidRDefault="00114073" w:rsidP="008D4494">
      <w:pPr>
        <w:pStyle w:val="Heading1"/>
      </w:pPr>
      <w:bookmarkStart w:id="58" w:name="_Toc139818914"/>
      <w:r w:rsidRPr="008D4494">
        <w:lastRenderedPageBreak/>
        <w:t>Appendix A</w:t>
      </w:r>
      <w:bookmarkEnd w:id="58"/>
    </w:p>
    <w:p w14:paraId="5B06DCE9" w14:textId="6B07A36C" w:rsidR="00114073" w:rsidRDefault="008D4494" w:rsidP="006A3C79">
      <w:r w:rsidRPr="00650896">
        <w:rPr>
          <w:noProof/>
        </w:rPr>
        <w:drawing>
          <wp:anchor distT="0" distB="0" distL="114300" distR="114300" simplePos="0" relativeHeight="251653632" behindDoc="0" locked="0" layoutInCell="1" allowOverlap="1" wp14:anchorId="0B43C337" wp14:editId="07C1046C">
            <wp:simplePos x="0" y="0"/>
            <wp:positionH relativeFrom="margin">
              <wp:posOffset>1736387</wp:posOffset>
            </wp:positionH>
            <wp:positionV relativeFrom="paragraph">
              <wp:posOffset>-109841</wp:posOffset>
            </wp:positionV>
            <wp:extent cx="1690370" cy="2470785"/>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49">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370" cy="2470785"/>
                    </a:xfrm>
                    <a:prstGeom prst="rect">
                      <a:avLst/>
                    </a:prstGeom>
                  </pic:spPr>
                </pic:pic>
              </a:graphicData>
            </a:graphic>
            <wp14:sizeRelH relativeFrom="margin">
              <wp14:pctWidth>0</wp14:pctWidth>
            </wp14:sizeRelH>
            <wp14:sizeRelV relativeFrom="margin">
              <wp14:pctHeight>0</wp14:pctHeight>
            </wp14:sizeRelV>
          </wp:anchor>
        </w:drawing>
      </w:r>
      <w:r w:rsidR="00F20265">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52608" behindDoc="0" locked="0" layoutInCell="1" allowOverlap="1" wp14:anchorId="750BA840" wp14:editId="7B919B57">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proofErr w:type="spellStart"/>
      <w:r>
        <w:t>OpenWeather</w:t>
      </w:r>
      <w:proofErr w:type="spellEnd"/>
      <w:r>
        <w:t xml:space="preserve">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D3661" w14:textId="77777777" w:rsidR="008809B8" w:rsidRDefault="008809B8" w:rsidP="00C656C3">
      <w:pPr>
        <w:spacing w:after="0" w:line="240" w:lineRule="auto"/>
      </w:pPr>
      <w:r>
        <w:separator/>
      </w:r>
    </w:p>
  </w:endnote>
  <w:endnote w:type="continuationSeparator" w:id="0">
    <w:p w14:paraId="45FD355E" w14:textId="77777777" w:rsidR="008809B8" w:rsidRDefault="008809B8"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C7646C" w:rsidRDefault="00783FA6">
    <w:pPr>
      <w:pStyle w:val="Footer"/>
      <w:tabs>
        <w:tab w:val="clear" w:pos="4680"/>
        <w:tab w:val="clear" w:pos="9360"/>
      </w:tabs>
      <w:jc w:val="center"/>
      <w:rPr>
        <w:caps/>
        <w:noProof/>
        <w:color w:val="7F7F7F" w:themeColor="text1" w:themeTint="80"/>
        <w:sz w:val="18"/>
        <w:szCs w:val="18"/>
      </w:rPr>
    </w:pPr>
    <w:r w:rsidRPr="00C7646C">
      <w:rPr>
        <w:caps/>
        <w:color w:val="7F7F7F" w:themeColor="text1" w:themeTint="80"/>
        <w:sz w:val="18"/>
        <w:szCs w:val="18"/>
      </w:rPr>
      <w:fldChar w:fldCharType="begin"/>
    </w:r>
    <w:r w:rsidRPr="00C7646C">
      <w:rPr>
        <w:caps/>
        <w:color w:val="7F7F7F" w:themeColor="text1" w:themeTint="80"/>
        <w:sz w:val="18"/>
        <w:szCs w:val="18"/>
      </w:rPr>
      <w:instrText xml:space="preserve"> PAGE   \* MERGEFORMAT </w:instrText>
    </w:r>
    <w:r w:rsidRPr="00C7646C">
      <w:rPr>
        <w:caps/>
        <w:color w:val="7F7F7F" w:themeColor="text1" w:themeTint="80"/>
        <w:sz w:val="18"/>
        <w:szCs w:val="18"/>
      </w:rPr>
      <w:fldChar w:fldCharType="separate"/>
    </w:r>
    <w:r w:rsidRPr="00C7646C">
      <w:rPr>
        <w:caps/>
        <w:noProof/>
        <w:color w:val="7F7F7F" w:themeColor="text1" w:themeTint="80"/>
        <w:sz w:val="18"/>
        <w:szCs w:val="18"/>
      </w:rPr>
      <w:t>2</w:t>
    </w:r>
    <w:r w:rsidRPr="00C7646C">
      <w:rPr>
        <w:caps/>
        <w:noProof/>
        <w:color w:val="7F7F7F" w:themeColor="text1" w:themeTint="80"/>
        <w:sz w:val="18"/>
        <w:szCs w:val="18"/>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7EF9A" w14:textId="77777777" w:rsidR="008809B8" w:rsidRDefault="008809B8" w:rsidP="00C656C3">
      <w:pPr>
        <w:spacing w:after="0" w:line="240" w:lineRule="auto"/>
      </w:pPr>
      <w:r>
        <w:separator/>
      </w:r>
    </w:p>
  </w:footnote>
  <w:footnote w:type="continuationSeparator" w:id="0">
    <w:p w14:paraId="4ADFB8DB" w14:textId="77777777" w:rsidR="008809B8" w:rsidRDefault="008809B8"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MTEzMDGxNDI0N7dU0lEKTi0uzszPAykwNKsFABFnjk0tAAAA"/>
  </w:docVars>
  <w:rsids>
    <w:rsidRoot w:val="006619EE"/>
    <w:rsid w:val="000036A3"/>
    <w:rsid w:val="00010448"/>
    <w:rsid w:val="000113C8"/>
    <w:rsid w:val="00020BE7"/>
    <w:rsid w:val="00023384"/>
    <w:rsid w:val="00024D49"/>
    <w:rsid w:val="00027E19"/>
    <w:rsid w:val="00030EC5"/>
    <w:rsid w:val="000311F3"/>
    <w:rsid w:val="00033031"/>
    <w:rsid w:val="00041891"/>
    <w:rsid w:val="0004295D"/>
    <w:rsid w:val="00042CDD"/>
    <w:rsid w:val="0005553A"/>
    <w:rsid w:val="00056C0C"/>
    <w:rsid w:val="000639A2"/>
    <w:rsid w:val="00072BCB"/>
    <w:rsid w:val="000759EF"/>
    <w:rsid w:val="00084E4E"/>
    <w:rsid w:val="00086585"/>
    <w:rsid w:val="00091BA1"/>
    <w:rsid w:val="00091D9F"/>
    <w:rsid w:val="0009594B"/>
    <w:rsid w:val="000A0605"/>
    <w:rsid w:val="000A1CCB"/>
    <w:rsid w:val="000A2023"/>
    <w:rsid w:val="000A2FAC"/>
    <w:rsid w:val="000A52DF"/>
    <w:rsid w:val="000B12DA"/>
    <w:rsid w:val="000B1684"/>
    <w:rsid w:val="000B23E0"/>
    <w:rsid w:val="000C5B3F"/>
    <w:rsid w:val="000C6D9B"/>
    <w:rsid w:val="000E30DE"/>
    <w:rsid w:val="000F01F5"/>
    <w:rsid w:val="000F1D6D"/>
    <w:rsid w:val="000F5204"/>
    <w:rsid w:val="000F52CE"/>
    <w:rsid w:val="000F7C04"/>
    <w:rsid w:val="00105CE6"/>
    <w:rsid w:val="0011188E"/>
    <w:rsid w:val="00114073"/>
    <w:rsid w:val="00116697"/>
    <w:rsid w:val="00125809"/>
    <w:rsid w:val="001271F9"/>
    <w:rsid w:val="0013044F"/>
    <w:rsid w:val="00136F4C"/>
    <w:rsid w:val="00147A74"/>
    <w:rsid w:val="00147FA7"/>
    <w:rsid w:val="001546F3"/>
    <w:rsid w:val="001808CA"/>
    <w:rsid w:val="001879C3"/>
    <w:rsid w:val="001939B1"/>
    <w:rsid w:val="00197193"/>
    <w:rsid w:val="001A5065"/>
    <w:rsid w:val="001B43E5"/>
    <w:rsid w:val="001C06A5"/>
    <w:rsid w:val="001C4941"/>
    <w:rsid w:val="001C52F3"/>
    <w:rsid w:val="001D0CDD"/>
    <w:rsid w:val="001D1C56"/>
    <w:rsid w:val="001E75C9"/>
    <w:rsid w:val="001F1C5A"/>
    <w:rsid w:val="002074B1"/>
    <w:rsid w:val="002077E8"/>
    <w:rsid w:val="002200FE"/>
    <w:rsid w:val="00223888"/>
    <w:rsid w:val="00226DD9"/>
    <w:rsid w:val="002452F2"/>
    <w:rsid w:val="0025044B"/>
    <w:rsid w:val="00252E00"/>
    <w:rsid w:val="00253A52"/>
    <w:rsid w:val="00255138"/>
    <w:rsid w:val="00264B4B"/>
    <w:rsid w:val="00265390"/>
    <w:rsid w:val="00271631"/>
    <w:rsid w:val="00282AE7"/>
    <w:rsid w:val="002864ED"/>
    <w:rsid w:val="002912E6"/>
    <w:rsid w:val="00292BE6"/>
    <w:rsid w:val="002A3778"/>
    <w:rsid w:val="002A7851"/>
    <w:rsid w:val="002B4F1F"/>
    <w:rsid w:val="002B65DC"/>
    <w:rsid w:val="002C4CB5"/>
    <w:rsid w:val="002C7CB1"/>
    <w:rsid w:val="002D0A31"/>
    <w:rsid w:val="002D229E"/>
    <w:rsid w:val="002D68B5"/>
    <w:rsid w:val="0030061D"/>
    <w:rsid w:val="00307394"/>
    <w:rsid w:val="00310251"/>
    <w:rsid w:val="00310D89"/>
    <w:rsid w:val="0032190B"/>
    <w:rsid w:val="003222A7"/>
    <w:rsid w:val="00324ACD"/>
    <w:rsid w:val="003253FE"/>
    <w:rsid w:val="00327AC8"/>
    <w:rsid w:val="00333D5B"/>
    <w:rsid w:val="003436AE"/>
    <w:rsid w:val="003548AB"/>
    <w:rsid w:val="003631C4"/>
    <w:rsid w:val="00363A70"/>
    <w:rsid w:val="00366EF3"/>
    <w:rsid w:val="003677D7"/>
    <w:rsid w:val="003718B9"/>
    <w:rsid w:val="00380242"/>
    <w:rsid w:val="00382658"/>
    <w:rsid w:val="00390B8B"/>
    <w:rsid w:val="003963E6"/>
    <w:rsid w:val="00397602"/>
    <w:rsid w:val="003A04E7"/>
    <w:rsid w:val="003A2C8A"/>
    <w:rsid w:val="003A35AF"/>
    <w:rsid w:val="003B63A7"/>
    <w:rsid w:val="003C6E9A"/>
    <w:rsid w:val="003C746B"/>
    <w:rsid w:val="003D4695"/>
    <w:rsid w:val="003D5B63"/>
    <w:rsid w:val="003D77D1"/>
    <w:rsid w:val="003F2488"/>
    <w:rsid w:val="00402B60"/>
    <w:rsid w:val="00402C89"/>
    <w:rsid w:val="00405450"/>
    <w:rsid w:val="0041036B"/>
    <w:rsid w:val="004117B8"/>
    <w:rsid w:val="00412AC4"/>
    <w:rsid w:val="0042116B"/>
    <w:rsid w:val="00421233"/>
    <w:rsid w:val="0042375B"/>
    <w:rsid w:val="00433737"/>
    <w:rsid w:val="00434049"/>
    <w:rsid w:val="004351C0"/>
    <w:rsid w:val="00437E7D"/>
    <w:rsid w:val="00441BA9"/>
    <w:rsid w:val="00442F6B"/>
    <w:rsid w:val="00446E40"/>
    <w:rsid w:val="00450294"/>
    <w:rsid w:val="00454203"/>
    <w:rsid w:val="00460F84"/>
    <w:rsid w:val="004610E4"/>
    <w:rsid w:val="00461DDC"/>
    <w:rsid w:val="004732DC"/>
    <w:rsid w:val="0048109C"/>
    <w:rsid w:val="00481BC5"/>
    <w:rsid w:val="00486910"/>
    <w:rsid w:val="0048741E"/>
    <w:rsid w:val="004A1D94"/>
    <w:rsid w:val="004A22FA"/>
    <w:rsid w:val="004A270C"/>
    <w:rsid w:val="004A5AC4"/>
    <w:rsid w:val="004A7927"/>
    <w:rsid w:val="004C20CE"/>
    <w:rsid w:val="004C377B"/>
    <w:rsid w:val="004D0E28"/>
    <w:rsid w:val="004D3193"/>
    <w:rsid w:val="004D31B7"/>
    <w:rsid w:val="004D4285"/>
    <w:rsid w:val="004E2A37"/>
    <w:rsid w:val="00504625"/>
    <w:rsid w:val="00522725"/>
    <w:rsid w:val="005515F4"/>
    <w:rsid w:val="00554DE1"/>
    <w:rsid w:val="005615D8"/>
    <w:rsid w:val="005637F9"/>
    <w:rsid w:val="00570299"/>
    <w:rsid w:val="0057120C"/>
    <w:rsid w:val="00574D61"/>
    <w:rsid w:val="0059084F"/>
    <w:rsid w:val="005977C4"/>
    <w:rsid w:val="00597962"/>
    <w:rsid w:val="00597C88"/>
    <w:rsid w:val="005A1D65"/>
    <w:rsid w:val="005B1385"/>
    <w:rsid w:val="005B39E1"/>
    <w:rsid w:val="005C192E"/>
    <w:rsid w:val="005E07F8"/>
    <w:rsid w:val="005E136C"/>
    <w:rsid w:val="005E3AF0"/>
    <w:rsid w:val="005F454F"/>
    <w:rsid w:val="005F5E49"/>
    <w:rsid w:val="006008EB"/>
    <w:rsid w:val="00604866"/>
    <w:rsid w:val="00612E4E"/>
    <w:rsid w:val="006174BA"/>
    <w:rsid w:val="00625D05"/>
    <w:rsid w:val="00627195"/>
    <w:rsid w:val="00630621"/>
    <w:rsid w:val="006365DA"/>
    <w:rsid w:val="006400C1"/>
    <w:rsid w:val="006455D6"/>
    <w:rsid w:val="00653263"/>
    <w:rsid w:val="006552DA"/>
    <w:rsid w:val="006619EE"/>
    <w:rsid w:val="00676C9C"/>
    <w:rsid w:val="00682280"/>
    <w:rsid w:val="00695CE4"/>
    <w:rsid w:val="006A1378"/>
    <w:rsid w:val="006A3C79"/>
    <w:rsid w:val="006D7278"/>
    <w:rsid w:val="006E2AF7"/>
    <w:rsid w:val="0070197B"/>
    <w:rsid w:val="00703F2B"/>
    <w:rsid w:val="0071742A"/>
    <w:rsid w:val="0072006D"/>
    <w:rsid w:val="00720398"/>
    <w:rsid w:val="00723135"/>
    <w:rsid w:val="00723366"/>
    <w:rsid w:val="0072733E"/>
    <w:rsid w:val="00731CC4"/>
    <w:rsid w:val="007402EC"/>
    <w:rsid w:val="00741120"/>
    <w:rsid w:val="007419E9"/>
    <w:rsid w:val="00750AEE"/>
    <w:rsid w:val="00752DE7"/>
    <w:rsid w:val="007552D5"/>
    <w:rsid w:val="0075559E"/>
    <w:rsid w:val="0076024E"/>
    <w:rsid w:val="00777A7B"/>
    <w:rsid w:val="00780286"/>
    <w:rsid w:val="0078072E"/>
    <w:rsid w:val="00783FA6"/>
    <w:rsid w:val="007903CF"/>
    <w:rsid w:val="007908E3"/>
    <w:rsid w:val="00794DBB"/>
    <w:rsid w:val="00795890"/>
    <w:rsid w:val="007A4E6E"/>
    <w:rsid w:val="007B1DB2"/>
    <w:rsid w:val="007B4F2D"/>
    <w:rsid w:val="007B54C9"/>
    <w:rsid w:val="007B761C"/>
    <w:rsid w:val="007C230D"/>
    <w:rsid w:val="007C4013"/>
    <w:rsid w:val="007D5366"/>
    <w:rsid w:val="007E0DBB"/>
    <w:rsid w:val="007E69A3"/>
    <w:rsid w:val="007F2B17"/>
    <w:rsid w:val="007F5B52"/>
    <w:rsid w:val="00802249"/>
    <w:rsid w:val="0080757C"/>
    <w:rsid w:val="008169F2"/>
    <w:rsid w:val="00826B6F"/>
    <w:rsid w:val="008272ED"/>
    <w:rsid w:val="00827F4C"/>
    <w:rsid w:val="00834E51"/>
    <w:rsid w:val="008403F5"/>
    <w:rsid w:val="00846CF5"/>
    <w:rsid w:val="00855204"/>
    <w:rsid w:val="0085556B"/>
    <w:rsid w:val="008605C4"/>
    <w:rsid w:val="0086694D"/>
    <w:rsid w:val="008809B8"/>
    <w:rsid w:val="0089505B"/>
    <w:rsid w:val="008A0913"/>
    <w:rsid w:val="008A15C4"/>
    <w:rsid w:val="008B3537"/>
    <w:rsid w:val="008B74CD"/>
    <w:rsid w:val="008C1E61"/>
    <w:rsid w:val="008C20D9"/>
    <w:rsid w:val="008D0351"/>
    <w:rsid w:val="008D1FDA"/>
    <w:rsid w:val="008D4494"/>
    <w:rsid w:val="008E3103"/>
    <w:rsid w:val="008E3BFD"/>
    <w:rsid w:val="008E3E9A"/>
    <w:rsid w:val="008F08A3"/>
    <w:rsid w:val="008F1DD7"/>
    <w:rsid w:val="008F546D"/>
    <w:rsid w:val="00911AA9"/>
    <w:rsid w:val="00917814"/>
    <w:rsid w:val="009207FB"/>
    <w:rsid w:val="0092181E"/>
    <w:rsid w:val="0092342D"/>
    <w:rsid w:val="00931E4C"/>
    <w:rsid w:val="0093223B"/>
    <w:rsid w:val="009358D6"/>
    <w:rsid w:val="00942CCC"/>
    <w:rsid w:val="00966A98"/>
    <w:rsid w:val="009670FB"/>
    <w:rsid w:val="00972C4C"/>
    <w:rsid w:val="00990E5E"/>
    <w:rsid w:val="009A04C6"/>
    <w:rsid w:val="009A364A"/>
    <w:rsid w:val="009A7AD4"/>
    <w:rsid w:val="009B1249"/>
    <w:rsid w:val="009B1CC1"/>
    <w:rsid w:val="009B2150"/>
    <w:rsid w:val="009B6DA3"/>
    <w:rsid w:val="009C0475"/>
    <w:rsid w:val="009C2A9D"/>
    <w:rsid w:val="009C7580"/>
    <w:rsid w:val="009D15EF"/>
    <w:rsid w:val="009E0E0D"/>
    <w:rsid w:val="009F1FFB"/>
    <w:rsid w:val="00A27A41"/>
    <w:rsid w:val="00A46A97"/>
    <w:rsid w:val="00A53096"/>
    <w:rsid w:val="00A53685"/>
    <w:rsid w:val="00A567A0"/>
    <w:rsid w:val="00A57816"/>
    <w:rsid w:val="00A64A49"/>
    <w:rsid w:val="00A66B5C"/>
    <w:rsid w:val="00A95F43"/>
    <w:rsid w:val="00AA1E17"/>
    <w:rsid w:val="00AA7E4A"/>
    <w:rsid w:val="00AB1D39"/>
    <w:rsid w:val="00AB2D51"/>
    <w:rsid w:val="00AB3E0C"/>
    <w:rsid w:val="00AC21B6"/>
    <w:rsid w:val="00AE191E"/>
    <w:rsid w:val="00AE1D7A"/>
    <w:rsid w:val="00AE5121"/>
    <w:rsid w:val="00AE7C2A"/>
    <w:rsid w:val="00AF6D1E"/>
    <w:rsid w:val="00B10E40"/>
    <w:rsid w:val="00B11B1C"/>
    <w:rsid w:val="00B12BC7"/>
    <w:rsid w:val="00B16083"/>
    <w:rsid w:val="00B25DCD"/>
    <w:rsid w:val="00B2795F"/>
    <w:rsid w:val="00B32C1B"/>
    <w:rsid w:val="00B331BE"/>
    <w:rsid w:val="00B36744"/>
    <w:rsid w:val="00B400FC"/>
    <w:rsid w:val="00B43CB4"/>
    <w:rsid w:val="00B651EA"/>
    <w:rsid w:val="00B75B5B"/>
    <w:rsid w:val="00B75B84"/>
    <w:rsid w:val="00B91735"/>
    <w:rsid w:val="00BA66A3"/>
    <w:rsid w:val="00BC3B4A"/>
    <w:rsid w:val="00BE2675"/>
    <w:rsid w:val="00BF0B80"/>
    <w:rsid w:val="00C009EF"/>
    <w:rsid w:val="00C03E91"/>
    <w:rsid w:val="00C14533"/>
    <w:rsid w:val="00C3186A"/>
    <w:rsid w:val="00C46926"/>
    <w:rsid w:val="00C509D6"/>
    <w:rsid w:val="00C5782F"/>
    <w:rsid w:val="00C656C3"/>
    <w:rsid w:val="00C70732"/>
    <w:rsid w:val="00C7646C"/>
    <w:rsid w:val="00C809C0"/>
    <w:rsid w:val="00C813E8"/>
    <w:rsid w:val="00C8211C"/>
    <w:rsid w:val="00CA32AA"/>
    <w:rsid w:val="00CA7075"/>
    <w:rsid w:val="00CB52E1"/>
    <w:rsid w:val="00CC5C8F"/>
    <w:rsid w:val="00CC7223"/>
    <w:rsid w:val="00CD7B41"/>
    <w:rsid w:val="00CE1AA0"/>
    <w:rsid w:val="00CE20D0"/>
    <w:rsid w:val="00CE4AF2"/>
    <w:rsid w:val="00CE57B1"/>
    <w:rsid w:val="00CF516C"/>
    <w:rsid w:val="00D00A06"/>
    <w:rsid w:val="00D01821"/>
    <w:rsid w:val="00D04E5A"/>
    <w:rsid w:val="00D06871"/>
    <w:rsid w:val="00D06FF5"/>
    <w:rsid w:val="00D138C3"/>
    <w:rsid w:val="00D160C0"/>
    <w:rsid w:val="00D20296"/>
    <w:rsid w:val="00D22E70"/>
    <w:rsid w:val="00D23066"/>
    <w:rsid w:val="00D27A5C"/>
    <w:rsid w:val="00D33CD3"/>
    <w:rsid w:val="00D44C9D"/>
    <w:rsid w:val="00D44E3E"/>
    <w:rsid w:val="00D51E57"/>
    <w:rsid w:val="00D556B9"/>
    <w:rsid w:val="00D570FF"/>
    <w:rsid w:val="00D902D3"/>
    <w:rsid w:val="00D950E2"/>
    <w:rsid w:val="00D95C61"/>
    <w:rsid w:val="00DB0D11"/>
    <w:rsid w:val="00DD3228"/>
    <w:rsid w:val="00DD4815"/>
    <w:rsid w:val="00E00D1A"/>
    <w:rsid w:val="00E01623"/>
    <w:rsid w:val="00E02240"/>
    <w:rsid w:val="00E12D33"/>
    <w:rsid w:val="00E157D1"/>
    <w:rsid w:val="00E26113"/>
    <w:rsid w:val="00E403E4"/>
    <w:rsid w:val="00E40E94"/>
    <w:rsid w:val="00E415EF"/>
    <w:rsid w:val="00E55F27"/>
    <w:rsid w:val="00E605CE"/>
    <w:rsid w:val="00E704A5"/>
    <w:rsid w:val="00E84487"/>
    <w:rsid w:val="00E90596"/>
    <w:rsid w:val="00E910F1"/>
    <w:rsid w:val="00E91F0D"/>
    <w:rsid w:val="00E94660"/>
    <w:rsid w:val="00E96AAF"/>
    <w:rsid w:val="00EB377F"/>
    <w:rsid w:val="00EB7E3A"/>
    <w:rsid w:val="00EC37AC"/>
    <w:rsid w:val="00EC4551"/>
    <w:rsid w:val="00EC7480"/>
    <w:rsid w:val="00ED095D"/>
    <w:rsid w:val="00ED6DDA"/>
    <w:rsid w:val="00EF35FE"/>
    <w:rsid w:val="00EF5551"/>
    <w:rsid w:val="00F11656"/>
    <w:rsid w:val="00F169F7"/>
    <w:rsid w:val="00F20265"/>
    <w:rsid w:val="00F27012"/>
    <w:rsid w:val="00F27768"/>
    <w:rsid w:val="00F3086F"/>
    <w:rsid w:val="00F33B20"/>
    <w:rsid w:val="00F34306"/>
    <w:rsid w:val="00F37D4D"/>
    <w:rsid w:val="00F4077B"/>
    <w:rsid w:val="00F4707D"/>
    <w:rsid w:val="00F47FF2"/>
    <w:rsid w:val="00F51D04"/>
    <w:rsid w:val="00F56CC8"/>
    <w:rsid w:val="00F6571F"/>
    <w:rsid w:val="00F72EC5"/>
    <w:rsid w:val="00F738FE"/>
    <w:rsid w:val="00F77DE1"/>
    <w:rsid w:val="00F81CDA"/>
    <w:rsid w:val="00F8262B"/>
    <w:rsid w:val="00F87922"/>
    <w:rsid w:val="00F97963"/>
    <w:rsid w:val="00FA109F"/>
    <w:rsid w:val="00FB0DEB"/>
    <w:rsid w:val="00FC5656"/>
    <w:rsid w:val="00FD08DF"/>
    <w:rsid w:val="00FD7D6A"/>
    <w:rsid w:val="00FF4CA2"/>
    <w:rsid w:val="00FF52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93"/>
    <o:shapelayout v:ext="edit">
      <o:idmap v:ext="edit" data="1"/>
    </o:shapelayout>
  </w:shapeDefaults>
  <w:decimalSymbol w:val="."/>
  <w:listSeparator w:val=","/>
  <w14:docId w14:val="0AA91215"/>
  <w15:docId w15:val="{87D38B7C-72CE-4AC3-A132-17C0F14B1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rPr>
  </w:style>
  <w:style w:type="character" w:styleId="PlaceholderText">
    <w:name w:val="Placeholder Text"/>
    <w:basedOn w:val="DefaultParagraphFont"/>
    <w:uiPriority w:val="99"/>
    <w:semiHidden/>
    <w:rsid w:val="0042375B"/>
    <w:rPr>
      <w:color w:val="808080"/>
    </w:rPr>
  </w:style>
  <w:style w:type="paragraph" w:styleId="TOCHeading">
    <w:name w:val="TOC Heading"/>
    <w:basedOn w:val="Heading1"/>
    <w:next w:val="Normal"/>
    <w:uiPriority w:val="39"/>
    <w:unhideWhenUsed/>
    <w:qFormat/>
    <w:rsid w:val="009A04C6"/>
    <w:pPr>
      <w:numPr>
        <w:numId w:val="0"/>
      </w:numPr>
      <w:suppressAutoHyphens w:val="0"/>
      <w:spacing w:before="240" w:after="0" w:line="259" w:lineRule="auto"/>
      <w:jc w:val="left"/>
      <w:outlineLvl w:val="9"/>
    </w:pPr>
    <w:rPr>
      <w:rFonts w:asciiTheme="majorHAnsi" w:hAnsiTheme="majorHAnsi" w:cstheme="majorBidi"/>
      <w:b w:val="0"/>
      <w:caps w:val="0"/>
      <w:color w:val="2F5496" w:themeColor="accent1" w:themeShade="BF"/>
      <w:spacing w:val="0"/>
      <w:kern w:val="0"/>
      <w:sz w:val="32"/>
      <w:szCs w:val="32"/>
    </w:rPr>
  </w:style>
  <w:style w:type="paragraph" w:styleId="TOC1">
    <w:name w:val="toc 1"/>
    <w:basedOn w:val="Normal"/>
    <w:next w:val="Normal"/>
    <w:autoRedefine/>
    <w:uiPriority w:val="39"/>
    <w:unhideWhenUsed/>
    <w:rsid w:val="009A04C6"/>
    <w:pPr>
      <w:spacing w:after="100"/>
    </w:pPr>
  </w:style>
  <w:style w:type="paragraph" w:styleId="TOC2">
    <w:name w:val="toc 2"/>
    <w:basedOn w:val="Normal"/>
    <w:next w:val="Normal"/>
    <w:autoRedefine/>
    <w:uiPriority w:val="39"/>
    <w:unhideWhenUsed/>
    <w:rsid w:val="009A04C6"/>
    <w:pPr>
      <w:spacing w:after="100"/>
      <w:ind w:left="220"/>
    </w:pPr>
  </w:style>
  <w:style w:type="paragraph" w:styleId="TOC3">
    <w:name w:val="toc 3"/>
    <w:basedOn w:val="Normal"/>
    <w:next w:val="Normal"/>
    <w:autoRedefine/>
    <w:uiPriority w:val="39"/>
    <w:unhideWhenUsed/>
    <w:rsid w:val="009A04C6"/>
    <w:pPr>
      <w:spacing w:after="100"/>
      <w:ind w:left="440"/>
    </w:pPr>
  </w:style>
  <w:style w:type="paragraph" w:styleId="TableofFigures">
    <w:name w:val="table of figures"/>
    <w:basedOn w:val="Normal"/>
    <w:next w:val="Normal"/>
    <w:uiPriority w:val="99"/>
    <w:unhideWhenUsed/>
    <w:rsid w:val="007C40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283">
      <w:bodyDiv w:val="1"/>
      <w:marLeft w:val="0"/>
      <w:marRight w:val="0"/>
      <w:marTop w:val="0"/>
      <w:marBottom w:val="0"/>
      <w:divBdr>
        <w:top w:val="none" w:sz="0" w:space="0" w:color="auto"/>
        <w:left w:val="none" w:sz="0" w:space="0" w:color="auto"/>
        <w:bottom w:val="none" w:sz="0" w:space="0" w:color="auto"/>
        <w:right w:val="none" w:sz="0" w:space="0" w:color="auto"/>
      </w:divBdr>
    </w:div>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66198293">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18840826">
      <w:bodyDiv w:val="1"/>
      <w:marLeft w:val="0"/>
      <w:marRight w:val="0"/>
      <w:marTop w:val="0"/>
      <w:marBottom w:val="0"/>
      <w:divBdr>
        <w:top w:val="none" w:sz="0" w:space="0" w:color="auto"/>
        <w:left w:val="none" w:sz="0" w:space="0" w:color="auto"/>
        <w:bottom w:val="none" w:sz="0" w:space="0" w:color="auto"/>
        <w:right w:val="none" w:sz="0" w:space="0" w:color="auto"/>
      </w:divBdr>
    </w:div>
    <w:div w:id="124083453">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137891833">
      <w:bodyDiv w:val="1"/>
      <w:marLeft w:val="0"/>
      <w:marRight w:val="0"/>
      <w:marTop w:val="0"/>
      <w:marBottom w:val="0"/>
      <w:divBdr>
        <w:top w:val="none" w:sz="0" w:space="0" w:color="auto"/>
        <w:left w:val="none" w:sz="0" w:space="0" w:color="auto"/>
        <w:bottom w:val="none" w:sz="0" w:space="0" w:color="auto"/>
        <w:right w:val="none" w:sz="0" w:space="0" w:color="auto"/>
      </w:divBdr>
    </w:div>
    <w:div w:id="157310979">
      <w:bodyDiv w:val="1"/>
      <w:marLeft w:val="0"/>
      <w:marRight w:val="0"/>
      <w:marTop w:val="0"/>
      <w:marBottom w:val="0"/>
      <w:divBdr>
        <w:top w:val="none" w:sz="0" w:space="0" w:color="auto"/>
        <w:left w:val="none" w:sz="0" w:space="0" w:color="auto"/>
        <w:bottom w:val="none" w:sz="0" w:space="0" w:color="auto"/>
        <w:right w:val="none" w:sz="0" w:space="0" w:color="auto"/>
      </w:divBdr>
    </w:div>
    <w:div w:id="188959049">
      <w:bodyDiv w:val="1"/>
      <w:marLeft w:val="0"/>
      <w:marRight w:val="0"/>
      <w:marTop w:val="0"/>
      <w:marBottom w:val="0"/>
      <w:divBdr>
        <w:top w:val="none" w:sz="0" w:space="0" w:color="auto"/>
        <w:left w:val="none" w:sz="0" w:space="0" w:color="auto"/>
        <w:bottom w:val="none" w:sz="0" w:space="0" w:color="auto"/>
        <w:right w:val="none" w:sz="0" w:space="0" w:color="auto"/>
      </w:divBdr>
    </w:div>
    <w:div w:id="255018934">
      <w:bodyDiv w:val="1"/>
      <w:marLeft w:val="0"/>
      <w:marRight w:val="0"/>
      <w:marTop w:val="0"/>
      <w:marBottom w:val="0"/>
      <w:divBdr>
        <w:top w:val="none" w:sz="0" w:space="0" w:color="auto"/>
        <w:left w:val="none" w:sz="0" w:space="0" w:color="auto"/>
        <w:bottom w:val="none" w:sz="0" w:space="0" w:color="auto"/>
        <w:right w:val="none" w:sz="0" w:space="0" w:color="auto"/>
      </w:divBdr>
    </w:div>
    <w:div w:id="258413718">
      <w:bodyDiv w:val="1"/>
      <w:marLeft w:val="0"/>
      <w:marRight w:val="0"/>
      <w:marTop w:val="0"/>
      <w:marBottom w:val="0"/>
      <w:divBdr>
        <w:top w:val="none" w:sz="0" w:space="0" w:color="auto"/>
        <w:left w:val="none" w:sz="0" w:space="0" w:color="auto"/>
        <w:bottom w:val="none" w:sz="0" w:space="0" w:color="auto"/>
        <w:right w:val="none" w:sz="0" w:space="0" w:color="auto"/>
      </w:divBdr>
    </w:div>
    <w:div w:id="284696305">
      <w:bodyDiv w:val="1"/>
      <w:marLeft w:val="0"/>
      <w:marRight w:val="0"/>
      <w:marTop w:val="0"/>
      <w:marBottom w:val="0"/>
      <w:divBdr>
        <w:top w:val="none" w:sz="0" w:space="0" w:color="auto"/>
        <w:left w:val="none" w:sz="0" w:space="0" w:color="auto"/>
        <w:bottom w:val="none" w:sz="0" w:space="0" w:color="auto"/>
        <w:right w:val="none" w:sz="0" w:space="0" w:color="auto"/>
      </w:divBdr>
    </w:div>
    <w:div w:id="298458757">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18384079">
      <w:bodyDiv w:val="1"/>
      <w:marLeft w:val="0"/>
      <w:marRight w:val="0"/>
      <w:marTop w:val="0"/>
      <w:marBottom w:val="0"/>
      <w:divBdr>
        <w:top w:val="none" w:sz="0" w:space="0" w:color="auto"/>
        <w:left w:val="none" w:sz="0" w:space="0" w:color="auto"/>
        <w:bottom w:val="none" w:sz="0" w:space="0" w:color="auto"/>
        <w:right w:val="none" w:sz="0" w:space="0" w:color="auto"/>
      </w:divBdr>
    </w:div>
    <w:div w:id="335500267">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417213222">
      <w:bodyDiv w:val="1"/>
      <w:marLeft w:val="0"/>
      <w:marRight w:val="0"/>
      <w:marTop w:val="0"/>
      <w:marBottom w:val="0"/>
      <w:divBdr>
        <w:top w:val="none" w:sz="0" w:space="0" w:color="auto"/>
        <w:left w:val="none" w:sz="0" w:space="0" w:color="auto"/>
        <w:bottom w:val="none" w:sz="0" w:space="0" w:color="auto"/>
        <w:right w:val="none" w:sz="0" w:space="0" w:color="auto"/>
      </w:divBdr>
    </w:div>
    <w:div w:id="423303504">
      <w:bodyDiv w:val="1"/>
      <w:marLeft w:val="0"/>
      <w:marRight w:val="0"/>
      <w:marTop w:val="0"/>
      <w:marBottom w:val="0"/>
      <w:divBdr>
        <w:top w:val="none" w:sz="0" w:space="0" w:color="auto"/>
        <w:left w:val="none" w:sz="0" w:space="0" w:color="auto"/>
        <w:bottom w:val="none" w:sz="0" w:space="0" w:color="auto"/>
        <w:right w:val="none" w:sz="0" w:space="0" w:color="auto"/>
      </w:divBdr>
    </w:div>
    <w:div w:id="462694593">
      <w:bodyDiv w:val="1"/>
      <w:marLeft w:val="0"/>
      <w:marRight w:val="0"/>
      <w:marTop w:val="0"/>
      <w:marBottom w:val="0"/>
      <w:divBdr>
        <w:top w:val="none" w:sz="0" w:space="0" w:color="auto"/>
        <w:left w:val="none" w:sz="0" w:space="0" w:color="auto"/>
        <w:bottom w:val="none" w:sz="0" w:space="0" w:color="auto"/>
        <w:right w:val="none" w:sz="0" w:space="0" w:color="auto"/>
      </w:divBdr>
    </w:div>
    <w:div w:id="483086922">
      <w:bodyDiv w:val="1"/>
      <w:marLeft w:val="0"/>
      <w:marRight w:val="0"/>
      <w:marTop w:val="0"/>
      <w:marBottom w:val="0"/>
      <w:divBdr>
        <w:top w:val="none" w:sz="0" w:space="0" w:color="auto"/>
        <w:left w:val="none" w:sz="0" w:space="0" w:color="auto"/>
        <w:bottom w:val="none" w:sz="0" w:space="0" w:color="auto"/>
        <w:right w:val="none" w:sz="0" w:space="0" w:color="auto"/>
      </w:divBdr>
    </w:div>
    <w:div w:id="508909922">
      <w:bodyDiv w:val="1"/>
      <w:marLeft w:val="0"/>
      <w:marRight w:val="0"/>
      <w:marTop w:val="0"/>
      <w:marBottom w:val="0"/>
      <w:divBdr>
        <w:top w:val="none" w:sz="0" w:space="0" w:color="auto"/>
        <w:left w:val="none" w:sz="0" w:space="0" w:color="auto"/>
        <w:bottom w:val="none" w:sz="0" w:space="0" w:color="auto"/>
        <w:right w:val="none" w:sz="0" w:space="0" w:color="auto"/>
      </w:divBdr>
    </w:div>
    <w:div w:id="548340003">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569968579">
      <w:bodyDiv w:val="1"/>
      <w:marLeft w:val="0"/>
      <w:marRight w:val="0"/>
      <w:marTop w:val="0"/>
      <w:marBottom w:val="0"/>
      <w:divBdr>
        <w:top w:val="none" w:sz="0" w:space="0" w:color="auto"/>
        <w:left w:val="none" w:sz="0" w:space="0" w:color="auto"/>
        <w:bottom w:val="none" w:sz="0" w:space="0" w:color="auto"/>
        <w:right w:val="none" w:sz="0" w:space="0" w:color="auto"/>
      </w:divBdr>
    </w:div>
    <w:div w:id="575752096">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2724955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09499670">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0104081">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07429853">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27745337">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868101539">
      <w:bodyDiv w:val="1"/>
      <w:marLeft w:val="0"/>
      <w:marRight w:val="0"/>
      <w:marTop w:val="0"/>
      <w:marBottom w:val="0"/>
      <w:divBdr>
        <w:top w:val="none" w:sz="0" w:space="0" w:color="auto"/>
        <w:left w:val="none" w:sz="0" w:space="0" w:color="auto"/>
        <w:bottom w:val="none" w:sz="0" w:space="0" w:color="auto"/>
        <w:right w:val="none" w:sz="0" w:space="0" w:color="auto"/>
      </w:divBdr>
    </w:div>
    <w:div w:id="891965719">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05188520">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3751949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55060711">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089302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1314744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2999466">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1282705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195998878">
      <w:bodyDiv w:val="1"/>
      <w:marLeft w:val="0"/>
      <w:marRight w:val="0"/>
      <w:marTop w:val="0"/>
      <w:marBottom w:val="0"/>
      <w:divBdr>
        <w:top w:val="none" w:sz="0" w:space="0" w:color="auto"/>
        <w:left w:val="none" w:sz="0" w:space="0" w:color="auto"/>
        <w:bottom w:val="none" w:sz="0" w:space="0" w:color="auto"/>
        <w:right w:val="none" w:sz="0" w:space="0" w:color="auto"/>
      </w:divBdr>
    </w:div>
    <w:div w:id="1236934040">
      <w:bodyDiv w:val="1"/>
      <w:marLeft w:val="0"/>
      <w:marRight w:val="0"/>
      <w:marTop w:val="0"/>
      <w:marBottom w:val="0"/>
      <w:divBdr>
        <w:top w:val="none" w:sz="0" w:space="0" w:color="auto"/>
        <w:left w:val="none" w:sz="0" w:space="0" w:color="auto"/>
        <w:bottom w:val="none" w:sz="0" w:space="0" w:color="auto"/>
        <w:right w:val="none" w:sz="0" w:space="0" w:color="auto"/>
      </w:divBdr>
    </w:div>
    <w:div w:id="1245645243">
      <w:bodyDiv w:val="1"/>
      <w:marLeft w:val="0"/>
      <w:marRight w:val="0"/>
      <w:marTop w:val="0"/>
      <w:marBottom w:val="0"/>
      <w:divBdr>
        <w:top w:val="none" w:sz="0" w:space="0" w:color="auto"/>
        <w:left w:val="none" w:sz="0" w:space="0" w:color="auto"/>
        <w:bottom w:val="none" w:sz="0" w:space="0" w:color="auto"/>
        <w:right w:val="none" w:sz="0" w:space="0" w:color="auto"/>
      </w:divBdr>
    </w:div>
    <w:div w:id="1252158539">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8905201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59552235">
      <w:bodyDiv w:val="1"/>
      <w:marLeft w:val="0"/>
      <w:marRight w:val="0"/>
      <w:marTop w:val="0"/>
      <w:marBottom w:val="0"/>
      <w:divBdr>
        <w:top w:val="none" w:sz="0" w:space="0" w:color="auto"/>
        <w:left w:val="none" w:sz="0" w:space="0" w:color="auto"/>
        <w:bottom w:val="none" w:sz="0" w:space="0" w:color="auto"/>
        <w:right w:val="none" w:sz="0" w:space="0" w:color="auto"/>
      </w:divBdr>
    </w:div>
    <w:div w:id="1370110640">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14207085">
      <w:bodyDiv w:val="1"/>
      <w:marLeft w:val="0"/>
      <w:marRight w:val="0"/>
      <w:marTop w:val="0"/>
      <w:marBottom w:val="0"/>
      <w:divBdr>
        <w:top w:val="none" w:sz="0" w:space="0" w:color="auto"/>
        <w:left w:val="none" w:sz="0" w:space="0" w:color="auto"/>
        <w:bottom w:val="none" w:sz="0" w:space="0" w:color="auto"/>
        <w:right w:val="none" w:sz="0" w:space="0" w:color="auto"/>
      </w:divBdr>
    </w:div>
    <w:div w:id="1428381507">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38482076">
      <w:bodyDiv w:val="1"/>
      <w:marLeft w:val="0"/>
      <w:marRight w:val="0"/>
      <w:marTop w:val="0"/>
      <w:marBottom w:val="0"/>
      <w:divBdr>
        <w:top w:val="none" w:sz="0" w:space="0" w:color="auto"/>
        <w:left w:val="none" w:sz="0" w:space="0" w:color="auto"/>
        <w:bottom w:val="none" w:sz="0" w:space="0" w:color="auto"/>
        <w:right w:val="none" w:sz="0" w:space="0" w:color="auto"/>
      </w:divBdr>
    </w:div>
    <w:div w:id="1465806312">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15866089">
      <w:bodyDiv w:val="1"/>
      <w:marLeft w:val="0"/>
      <w:marRight w:val="0"/>
      <w:marTop w:val="0"/>
      <w:marBottom w:val="0"/>
      <w:divBdr>
        <w:top w:val="none" w:sz="0" w:space="0" w:color="auto"/>
        <w:left w:val="none" w:sz="0" w:space="0" w:color="auto"/>
        <w:bottom w:val="none" w:sz="0" w:space="0" w:color="auto"/>
        <w:right w:val="none" w:sz="0" w:space="0" w:color="auto"/>
      </w:divBdr>
    </w:div>
    <w:div w:id="1624463639">
      <w:bodyDiv w:val="1"/>
      <w:marLeft w:val="0"/>
      <w:marRight w:val="0"/>
      <w:marTop w:val="0"/>
      <w:marBottom w:val="0"/>
      <w:divBdr>
        <w:top w:val="none" w:sz="0" w:space="0" w:color="auto"/>
        <w:left w:val="none" w:sz="0" w:space="0" w:color="auto"/>
        <w:bottom w:val="none" w:sz="0" w:space="0" w:color="auto"/>
        <w:right w:val="none" w:sz="0" w:space="0" w:color="auto"/>
      </w:divBdr>
    </w:div>
    <w:div w:id="1658529211">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38899276">
      <w:bodyDiv w:val="1"/>
      <w:marLeft w:val="0"/>
      <w:marRight w:val="0"/>
      <w:marTop w:val="0"/>
      <w:marBottom w:val="0"/>
      <w:divBdr>
        <w:top w:val="none" w:sz="0" w:space="0" w:color="auto"/>
        <w:left w:val="none" w:sz="0" w:space="0" w:color="auto"/>
        <w:bottom w:val="none" w:sz="0" w:space="0" w:color="auto"/>
        <w:right w:val="none" w:sz="0" w:space="0" w:color="auto"/>
      </w:divBdr>
    </w:div>
    <w:div w:id="1748721482">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826193163">
      <w:bodyDiv w:val="1"/>
      <w:marLeft w:val="0"/>
      <w:marRight w:val="0"/>
      <w:marTop w:val="0"/>
      <w:marBottom w:val="0"/>
      <w:divBdr>
        <w:top w:val="none" w:sz="0" w:space="0" w:color="auto"/>
        <w:left w:val="none" w:sz="0" w:space="0" w:color="auto"/>
        <w:bottom w:val="none" w:sz="0" w:space="0" w:color="auto"/>
        <w:right w:val="none" w:sz="0" w:space="0" w:color="auto"/>
      </w:divBdr>
    </w:div>
    <w:div w:id="1839883081">
      <w:bodyDiv w:val="1"/>
      <w:marLeft w:val="0"/>
      <w:marRight w:val="0"/>
      <w:marTop w:val="0"/>
      <w:marBottom w:val="0"/>
      <w:divBdr>
        <w:top w:val="none" w:sz="0" w:space="0" w:color="auto"/>
        <w:left w:val="none" w:sz="0" w:space="0" w:color="auto"/>
        <w:bottom w:val="none" w:sz="0" w:space="0" w:color="auto"/>
        <w:right w:val="none" w:sz="0" w:space="0" w:color="auto"/>
      </w:divBdr>
    </w:div>
    <w:div w:id="1862476110">
      <w:bodyDiv w:val="1"/>
      <w:marLeft w:val="0"/>
      <w:marRight w:val="0"/>
      <w:marTop w:val="0"/>
      <w:marBottom w:val="0"/>
      <w:divBdr>
        <w:top w:val="none" w:sz="0" w:space="0" w:color="auto"/>
        <w:left w:val="none" w:sz="0" w:space="0" w:color="auto"/>
        <w:bottom w:val="none" w:sz="0" w:space="0" w:color="auto"/>
        <w:right w:val="none" w:sz="0" w:space="0" w:color="auto"/>
      </w:divBdr>
    </w:div>
    <w:div w:id="1893996762">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38362648">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4283549">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6</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7</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9</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10</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11</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2</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3</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4</b:RefOrder>
  </b:Source>
  <b:Source>
    <b:Tag>San23</b:Tag>
    <b:SourceType>InternetSite</b:SourceType>
    <b:Guid>{9CBFA339-3D7D-47A7-8FBF-4B081A42A6FA}</b:Guid>
    <b:Title>User Guide</b:Title>
    <b:Year>2023</b:Year>
    <b:InternetSiteTitle>pvlib</b:InternetSiteTitle>
    <b:URL>https://pvlib-python.readthedocs.io/en/stable/user_guide/index.html</b:URL>
    <b:Author>
      <b:Author>
        <b:Corporate>Sandia National Laboratories &amp; pvlib python Development Team</b:Corporate>
      </b:Author>
    </b:Author>
    <b:RefOrder>7</b:RefOrder>
  </b:Source>
  <b:Source>
    <b:Tag>HOM23</b:Tag>
    <b:SourceType>InternetSite</b:SourceType>
    <b:Guid>{47E5F562-7B35-435A-A470-826A3AD73F31}</b:Guid>
    <b:Author>
      <b:Author>
        <b:Corporate>HOMER Pro</b:Corporate>
      </b:Author>
    </b:Author>
    <b:Title>Global Horizontal Irradiance (GHI)</b:Title>
    <b:InternetSiteTitle>HOMER Pro</b:InternetSiteTitle>
    <b:Year>2023</b:Year>
    <b:URL>https://www.homerenergy.com/products/pro/docs/3.11/global_horizontal_irradiance_ghi.html</b:URL>
    <b:RefOrder>8</b:RefOrder>
  </b:Source>
  <b:Source>
    <b:Tag>Pol22</b:Tag>
    <b:SourceType>JournalArticle</b:SourceType>
    <b:Guid>{B4E68DCD-7402-4159-98C7-233655982F3B}</b:Guid>
    <b:Title>hyOPTXg: OPTUNA hyper-parameter optimization framework for predicting cardiovascular disease using XGBoost</b:Title>
    <b:Year>2022</b:Year>
    <b:Pages>103456</b:Pages>
    <b:JournalName>Biomedical Signal Processing and Control</b:JournalName>
    <b:Author>
      <b:Author>
        <b:NameList>
          <b:Person>
            <b:Last>Srinivas</b:Last>
            <b:First>Polipireddy</b:First>
          </b:Person>
          <b:Person>
            <b:Last>Katarya</b:Last>
            <b:First>Rahul</b:First>
          </b:Person>
        </b:NameList>
      </b:Author>
    </b:Author>
    <b:Volume>73</b:Volume>
    <b:Issue>1</b:Issue>
    <b:DOI>https://doi.org/10.1016/j.bspc.2021.103456</b:DOI>
    <b:RefOrder>15</b:RefOrder>
  </b:Source>
</b:Sources>
</file>

<file path=customXml/itemProps1.xml><?xml version="1.0" encoding="utf-8"?>
<ds:datastoreItem xmlns:ds="http://schemas.openxmlformats.org/officeDocument/2006/customXml" ds:itemID="{C6365D88-C7DC-4969-A732-706E91C29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2</TotalTime>
  <Pages>36</Pages>
  <Words>7231</Words>
  <Characters>41221</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117</cp:revision>
  <dcterms:created xsi:type="dcterms:W3CDTF">2023-06-28T16:50:00Z</dcterms:created>
  <dcterms:modified xsi:type="dcterms:W3CDTF">2023-07-09T19:50:00Z</dcterms:modified>
</cp:coreProperties>
</file>